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0A5661" w14:textId="57F7DB18" w:rsidR="001809B1" w:rsidRPr="0010177B" w:rsidRDefault="001809B1" w:rsidP="0010177B">
      <w:pPr>
        <w:pStyle w:val="Header"/>
        <w:rPr>
          <w:b/>
          <w:sz w:val="28"/>
          <w:szCs w:val="28"/>
        </w:rPr>
      </w:pPr>
    </w:p>
    <w:tbl>
      <w:tblPr>
        <w:tblW w:w="98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47"/>
        <w:gridCol w:w="236"/>
        <w:gridCol w:w="4608"/>
        <w:gridCol w:w="720"/>
        <w:gridCol w:w="230"/>
        <w:gridCol w:w="2369"/>
      </w:tblGrid>
      <w:tr w:rsidR="001809B1" w:rsidRPr="00E94A89" w14:paraId="03A2D6D2" w14:textId="77777777">
        <w:trPr>
          <w:cantSplit/>
        </w:trPr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A0917E" w14:textId="77777777" w:rsidR="001809B1" w:rsidRPr="00E94A89" w:rsidRDefault="001809B1">
            <w:pPr>
              <w:spacing w:before="20" w:after="20"/>
            </w:pPr>
            <w:r w:rsidRPr="00E94A89">
              <w:t>Type of Meeting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FA68D7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792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94C052" w14:textId="7B9E0073" w:rsidR="001809B1" w:rsidRPr="00E94A89" w:rsidRDefault="00483F8F">
            <w:pPr>
              <w:spacing w:before="20" w:after="20"/>
            </w:pPr>
            <w:r>
              <w:t>OB</w:t>
            </w:r>
            <w:r w:rsidR="00BD227A">
              <w:t>/CC</w:t>
            </w:r>
            <w:r>
              <w:t xml:space="preserve"> Meeting</w:t>
            </w:r>
          </w:p>
        </w:tc>
      </w:tr>
      <w:tr w:rsidR="001809B1" w:rsidRPr="00E94A89" w14:paraId="16723C0F" w14:textId="77777777">
        <w:trPr>
          <w:cantSplit/>
          <w:trHeight w:val="210"/>
        </w:trPr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17DF47" w14:textId="77777777" w:rsidR="001809B1" w:rsidRPr="00E94A89" w:rsidRDefault="001809B1">
            <w:pPr>
              <w:spacing w:before="20" w:after="20"/>
            </w:pPr>
            <w:r w:rsidRPr="00E94A89">
              <w:t>Dat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DD67FB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46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EAE313" w14:textId="7C44684B" w:rsidR="001809B1" w:rsidRPr="00E94A89" w:rsidRDefault="009A5E09">
            <w:pPr>
              <w:spacing w:before="20" w:after="20"/>
            </w:pPr>
            <w:r>
              <w:t>2</w:t>
            </w:r>
            <w:r w:rsidR="001F350B">
              <w:t>9</w:t>
            </w:r>
            <w:r>
              <w:t xml:space="preserve"> </w:t>
            </w:r>
            <w:r w:rsidR="001F350B">
              <w:t>May</w:t>
            </w:r>
            <w:r w:rsidR="00C15BE2">
              <w:t xml:space="preserve"> </w:t>
            </w:r>
            <w:r w:rsidR="001A0048">
              <w:t>20</w:t>
            </w:r>
            <w:r w:rsidR="00B5094C">
              <w:t>2</w:t>
            </w:r>
            <w:r w:rsidR="00DE5E84">
              <w:t>1</w:t>
            </w:r>
          </w:p>
        </w:tc>
        <w:tc>
          <w:tcPr>
            <w:tcW w:w="331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16100B" w14:textId="77777777" w:rsidR="001809B1" w:rsidRPr="00E94A89" w:rsidRDefault="001809B1">
            <w:pPr>
              <w:spacing w:before="20" w:after="20"/>
            </w:pPr>
            <w:r w:rsidRPr="00E94A89">
              <w:t>Next Meeting</w:t>
            </w:r>
          </w:p>
        </w:tc>
      </w:tr>
      <w:tr w:rsidR="001809B1" w:rsidRPr="00E94A89" w14:paraId="40C97043" w14:textId="77777777">
        <w:trPr>
          <w:trHeight w:val="270"/>
        </w:trPr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76B88F" w14:textId="77777777" w:rsidR="001809B1" w:rsidRPr="00E94A89" w:rsidRDefault="001809B1">
            <w:pPr>
              <w:spacing w:before="20" w:after="20"/>
            </w:pPr>
            <w:r w:rsidRPr="00E94A89">
              <w:t>Tim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9306C3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46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774541" w14:textId="676203CC" w:rsidR="001809B1" w:rsidRPr="00E94A89" w:rsidRDefault="00ED2BEF">
            <w:pPr>
              <w:spacing w:before="20" w:after="20"/>
            </w:pPr>
            <w:r>
              <w:t>2</w:t>
            </w:r>
            <w:r w:rsidR="00B5094C">
              <w:t xml:space="preserve"> pm (</w:t>
            </w:r>
            <w:r w:rsidR="005D48CB">
              <w:t>UTC +8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A87CFF" w14:textId="77777777" w:rsidR="001809B1" w:rsidRPr="00E94A89" w:rsidRDefault="001809B1">
            <w:pPr>
              <w:spacing w:before="20" w:after="20"/>
            </w:pPr>
            <w:r w:rsidRPr="00E94A89">
              <w:t>Date</w:t>
            </w:r>
          </w:p>
        </w:tc>
        <w:tc>
          <w:tcPr>
            <w:tcW w:w="2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D006D3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A28B5E" w14:textId="4412215F" w:rsidR="001809B1" w:rsidRPr="00E94A89" w:rsidRDefault="001809B1">
            <w:pPr>
              <w:spacing w:before="20" w:after="20"/>
            </w:pPr>
          </w:p>
        </w:tc>
      </w:tr>
      <w:tr w:rsidR="001809B1" w:rsidRPr="00E94A89" w14:paraId="568D270E" w14:textId="77777777" w:rsidTr="00555070">
        <w:trPr>
          <w:trHeight w:val="270"/>
        </w:trPr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E48F63" w14:textId="77777777" w:rsidR="001809B1" w:rsidRPr="00E94A89" w:rsidRDefault="001809B1">
            <w:pPr>
              <w:spacing w:before="20" w:after="20"/>
            </w:pPr>
            <w:r w:rsidRPr="00E94A89">
              <w:t>Plac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5D82A8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46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6A61FE" w14:textId="7D85A324" w:rsidR="001809B1" w:rsidRPr="00E94A89" w:rsidRDefault="005D48CB">
            <w:pPr>
              <w:spacing w:before="20" w:after="20"/>
            </w:pPr>
            <w:r>
              <w:t>Zoom Conference Meeting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3E0399" w14:textId="77777777" w:rsidR="001809B1" w:rsidRPr="00E94A89" w:rsidRDefault="001809B1">
            <w:pPr>
              <w:spacing w:before="20" w:after="20"/>
            </w:pPr>
            <w:r w:rsidRPr="00E94A89">
              <w:t>Time</w:t>
            </w:r>
          </w:p>
        </w:tc>
        <w:tc>
          <w:tcPr>
            <w:tcW w:w="2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1CD282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C49B79" w14:textId="069717DA" w:rsidR="001809B1" w:rsidRPr="00E94A89" w:rsidRDefault="001809B1">
            <w:pPr>
              <w:spacing w:before="20" w:after="20"/>
            </w:pPr>
          </w:p>
        </w:tc>
      </w:tr>
      <w:tr w:rsidR="001809B1" w:rsidRPr="00E94A89" w14:paraId="2E35F0FF" w14:textId="77777777" w:rsidTr="00555070">
        <w:trPr>
          <w:trHeight w:val="270"/>
        </w:trPr>
        <w:tc>
          <w:tcPr>
            <w:tcW w:w="1647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0202379" w14:textId="77777777" w:rsidR="001809B1" w:rsidRPr="00E94A89" w:rsidRDefault="00A27058">
            <w:pPr>
              <w:spacing w:before="20" w:after="20"/>
            </w:pPr>
            <w:r w:rsidRPr="00E94A89">
              <w:t>Notes by</w:t>
            </w:r>
          </w:p>
        </w:tc>
        <w:tc>
          <w:tcPr>
            <w:tcW w:w="23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BFD9532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460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A51A0DD" w14:textId="7FEF8653" w:rsidR="001809B1" w:rsidRPr="00E94A89" w:rsidRDefault="001A0048">
            <w:pPr>
              <w:spacing w:before="20" w:after="20"/>
            </w:pPr>
            <w:r>
              <w:t>CHM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89536B2" w14:textId="77777777" w:rsidR="001809B1" w:rsidRPr="00E94A89" w:rsidRDefault="001809B1">
            <w:pPr>
              <w:spacing w:before="20" w:after="20"/>
            </w:pPr>
            <w:r w:rsidRPr="00E94A89">
              <w:t>Place</w:t>
            </w:r>
          </w:p>
        </w:tc>
        <w:tc>
          <w:tcPr>
            <w:tcW w:w="23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F60209A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23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5CFC143" w14:textId="6D7AAD9B" w:rsidR="001809B1" w:rsidRPr="00E94A89" w:rsidRDefault="001809B1">
            <w:pPr>
              <w:spacing w:before="20" w:after="20"/>
            </w:pPr>
          </w:p>
        </w:tc>
      </w:tr>
    </w:tbl>
    <w:p w14:paraId="666B2F51" w14:textId="77777777" w:rsidR="001809B1" w:rsidRPr="00E94A89" w:rsidRDefault="001809B1">
      <w:pPr>
        <w:spacing w:before="20" w:after="20"/>
        <w:rPr>
          <w:i/>
          <w:iCs/>
        </w:rPr>
      </w:pPr>
    </w:p>
    <w:tbl>
      <w:tblPr>
        <w:tblW w:w="9801" w:type="dxa"/>
        <w:tblInd w:w="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11"/>
        <w:gridCol w:w="4678"/>
        <w:gridCol w:w="2012"/>
      </w:tblGrid>
      <w:tr w:rsidR="001809B1" w:rsidRPr="00E94A89" w14:paraId="333460CD" w14:textId="77777777" w:rsidTr="007250E8">
        <w:tc>
          <w:tcPr>
            <w:tcW w:w="3111" w:type="dxa"/>
          </w:tcPr>
          <w:p w14:paraId="3903179C" w14:textId="2B7AA42B" w:rsidR="001809B1" w:rsidRPr="00E94A89" w:rsidRDefault="00C22BCA">
            <w:pPr>
              <w:spacing w:before="20" w:after="20"/>
              <w:rPr>
                <w:b/>
                <w:i/>
              </w:rPr>
            </w:pPr>
            <w:r>
              <w:rPr>
                <w:b/>
                <w:i/>
              </w:rPr>
              <w:t>Present</w:t>
            </w:r>
          </w:p>
        </w:tc>
        <w:tc>
          <w:tcPr>
            <w:tcW w:w="4678" w:type="dxa"/>
          </w:tcPr>
          <w:p w14:paraId="46AD85B3" w14:textId="77777777" w:rsidR="001809B1" w:rsidRPr="00E94A89" w:rsidRDefault="001809B1">
            <w:pPr>
              <w:spacing w:before="20" w:after="20"/>
              <w:rPr>
                <w:b/>
                <w:i/>
              </w:rPr>
            </w:pPr>
          </w:p>
        </w:tc>
        <w:tc>
          <w:tcPr>
            <w:tcW w:w="2012" w:type="dxa"/>
          </w:tcPr>
          <w:p w14:paraId="09EF0F8E" w14:textId="77777777" w:rsidR="001809B1" w:rsidRPr="00E94A89" w:rsidRDefault="001809B1">
            <w:pPr>
              <w:spacing w:before="20" w:after="20"/>
              <w:rPr>
                <w:b/>
                <w:i/>
              </w:rPr>
            </w:pPr>
          </w:p>
        </w:tc>
      </w:tr>
      <w:tr w:rsidR="007C45CA" w:rsidRPr="00E94A89" w14:paraId="4E6166BA" w14:textId="77777777" w:rsidTr="007250E8">
        <w:tc>
          <w:tcPr>
            <w:tcW w:w="3111" w:type="dxa"/>
            <w:vAlign w:val="bottom"/>
          </w:tcPr>
          <w:p w14:paraId="6D664E32" w14:textId="77777777" w:rsidR="007C45CA" w:rsidRPr="00E94A89" w:rsidRDefault="007C45CA" w:rsidP="00A73E81">
            <w:r w:rsidRPr="00E94A89">
              <w:t>President</w:t>
            </w:r>
          </w:p>
        </w:tc>
        <w:tc>
          <w:tcPr>
            <w:tcW w:w="4678" w:type="dxa"/>
            <w:vAlign w:val="bottom"/>
          </w:tcPr>
          <w:p w14:paraId="08D2BFB1" w14:textId="77777777" w:rsidR="007C45CA" w:rsidRPr="00E94A89" w:rsidRDefault="007C45CA" w:rsidP="00A73E81">
            <w:r w:rsidRPr="00E94A89">
              <w:t>Rita Soh (RS)</w:t>
            </w:r>
          </w:p>
        </w:tc>
        <w:tc>
          <w:tcPr>
            <w:tcW w:w="2012" w:type="dxa"/>
          </w:tcPr>
          <w:p w14:paraId="18108F98" w14:textId="77777777" w:rsidR="007C45CA" w:rsidRPr="00E94A89" w:rsidRDefault="007C45CA" w:rsidP="00A73E81"/>
        </w:tc>
      </w:tr>
      <w:tr w:rsidR="00CA392B" w:rsidRPr="00E94A89" w14:paraId="3D2A1085" w14:textId="77777777" w:rsidTr="001750CB">
        <w:tc>
          <w:tcPr>
            <w:tcW w:w="3111" w:type="dxa"/>
            <w:vAlign w:val="bottom"/>
          </w:tcPr>
          <w:p w14:paraId="59A8CC58" w14:textId="77777777" w:rsidR="00CA392B" w:rsidRPr="00E94A89" w:rsidRDefault="00CA392B" w:rsidP="001750CB">
            <w:pPr>
              <w:rPr>
                <w:color w:val="000000"/>
              </w:rPr>
            </w:pPr>
            <w:r>
              <w:rPr>
                <w:color w:val="000000"/>
              </w:rPr>
              <w:t>President-Elect</w:t>
            </w:r>
          </w:p>
        </w:tc>
        <w:tc>
          <w:tcPr>
            <w:tcW w:w="4678" w:type="dxa"/>
            <w:vAlign w:val="bottom"/>
          </w:tcPr>
          <w:p w14:paraId="3BB4341F" w14:textId="77777777" w:rsidR="00CA392B" w:rsidRPr="00E94A89" w:rsidRDefault="00CA392B" w:rsidP="001750CB">
            <w:r>
              <w:t>Abu Ahmed (AA)</w:t>
            </w:r>
          </w:p>
        </w:tc>
        <w:tc>
          <w:tcPr>
            <w:tcW w:w="2012" w:type="dxa"/>
          </w:tcPr>
          <w:p w14:paraId="0B404F2C" w14:textId="77777777" w:rsidR="00CA392B" w:rsidRPr="00E94A89" w:rsidRDefault="00CA392B" w:rsidP="001750CB"/>
        </w:tc>
      </w:tr>
      <w:tr w:rsidR="00CA392B" w:rsidRPr="00E94A89" w14:paraId="5D9F65D7" w14:textId="77777777" w:rsidTr="00296531">
        <w:tc>
          <w:tcPr>
            <w:tcW w:w="3111" w:type="dxa"/>
            <w:vAlign w:val="bottom"/>
          </w:tcPr>
          <w:p w14:paraId="3C220EF8" w14:textId="77777777" w:rsidR="00CA392B" w:rsidRPr="00E94A89" w:rsidRDefault="00CA392B" w:rsidP="00296531">
            <w:r w:rsidRPr="00E94A89">
              <w:rPr>
                <w:color w:val="000000"/>
              </w:rPr>
              <w:t>Vice President Zone A</w:t>
            </w:r>
          </w:p>
        </w:tc>
        <w:tc>
          <w:tcPr>
            <w:tcW w:w="4678" w:type="dxa"/>
            <w:vAlign w:val="bottom"/>
          </w:tcPr>
          <w:p w14:paraId="01A5190A" w14:textId="77777777" w:rsidR="00CA392B" w:rsidRPr="00E94A89" w:rsidRDefault="00CA392B" w:rsidP="00296531">
            <w:r w:rsidRPr="00E94A89">
              <w:t>Lalichan Zacharias (LZ)</w:t>
            </w:r>
          </w:p>
        </w:tc>
        <w:tc>
          <w:tcPr>
            <w:tcW w:w="2012" w:type="dxa"/>
          </w:tcPr>
          <w:p w14:paraId="35BE390D" w14:textId="77777777" w:rsidR="00CA392B" w:rsidRPr="00E94A89" w:rsidRDefault="00CA392B" w:rsidP="00296531"/>
        </w:tc>
      </w:tr>
      <w:tr w:rsidR="00CA392B" w:rsidRPr="00E94A89" w14:paraId="3C354F9C" w14:textId="77777777" w:rsidTr="00F4633D">
        <w:tc>
          <w:tcPr>
            <w:tcW w:w="3111" w:type="dxa"/>
            <w:vAlign w:val="bottom"/>
          </w:tcPr>
          <w:p w14:paraId="7F527539" w14:textId="77777777" w:rsidR="00CA392B" w:rsidRPr="00E94A89" w:rsidRDefault="00CA392B" w:rsidP="00F4633D">
            <w:r w:rsidRPr="00E94A89">
              <w:rPr>
                <w:color w:val="000000"/>
              </w:rPr>
              <w:t>Vice President Zone B</w:t>
            </w:r>
          </w:p>
        </w:tc>
        <w:tc>
          <w:tcPr>
            <w:tcW w:w="4678" w:type="dxa"/>
            <w:vAlign w:val="bottom"/>
          </w:tcPr>
          <w:p w14:paraId="196812BB" w14:textId="77777777" w:rsidR="00CA392B" w:rsidRPr="00E94A89" w:rsidRDefault="00CA392B" w:rsidP="00F4633D">
            <w:r w:rsidRPr="00E94A89">
              <w:t xml:space="preserve">Saifuddin </w:t>
            </w:r>
            <w:r w:rsidRPr="00E94A89">
              <w:rPr>
                <w:bCs/>
              </w:rPr>
              <w:t>Ahmad (SA)</w:t>
            </w:r>
          </w:p>
        </w:tc>
        <w:tc>
          <w:tcPr>
            <w:tcW w:w="2012" w:type="dxa"/>
          </w:tcPr>
          <w:p w14:paraId="48A34FB3" w14:textId="77777777" w:rsidR="00CA392B" w:rsidRPr="00E94A89" w:rsidRDefault="00CA392B" w:rsidP="00F4633D"/>
        </w:tc>
      </w:tr>
      <w:tr w:rsidR="00CA392B" w:rsidRPr="00E94A89" w14:paraId="5DE355DE" w14:textId="77777777" w:rsidTr="00F4633D">
        <w:tc>
          <w:tcPr>
            <w:tcW w:w="3111" w:type="dxa"/>
            <w:vAlign w:val="bottom"/>
          </w:tcPr>
          <w:p w14:paraId="643BD562" w14:textId="77777777" w:rsidR="00CA392B" w:rsidRPr="00E94A89" w:rsidRDefault="00CA392B" w:rsidP="00F4633D">
            <w:r w:rsidRPr="00E94A89">
              <w:rPr>
                <w:color w:val="000000"/>
              </w:rPr>
              <w:t>Vice President Zone C</w:t>
            </w:r>
          </w:p>
        </w:tc>
        <w:tc>
          <w:tcPr>
            <w:tcW w:w="4678" w:type="dxa"/>
            <w:vAlign w:val="bottom"/>
          </w:tcPr>
          <w:p w14:paraId="6675F5E7" w14:textId="77777777" w:rsidR="00CA392B" w:rsidRPr="00E94A89" w:rsidRDefault="00CA392B" w:rsidP="00F4633D">
            <w:r w:rsidRPr="00E94A89">
              <w:rPr>
                <w:bCs/>
              </w:rPr>
              <w:t>Wu</w:t>
            </w:r>
            <w:r w:rsidRPr="00E94A89">
              <w:t xml:space="preserve"> Jiang (WJ)</w:t>
            </w:r>
          </w:p>
        </w:tc>
        <w:tc>
          <w:tcPr>
            <w:tcW w:w="2012" w:type="dxa"/>
          </w:tcPr>
          <w:p w14:paraId="56678EEF" w14:textId="77777777" w:rsidR="00CA392B" w:rsidRPr="00E94A89" w:rsidRDefault="00CA392B" w:rsidP="00F4633D"/>
        </w:tc>
      </w:tr>
      <w:tr w:rsidR="00CA392B" w:rsidRPr="00E94A89" w14:paraId="63EE94E9" w14:textId="77777777" w:rsidTr="00F4633D">
        <w:tc>
          <w:tcPr>
            <w:tcW w:w="3111" w:type="dxa"/>
            <w:vAlign w:val="bottom"/>
          </w:tcPr>
          <w:p w14:paraId="756206D4" w14:textId="77777777" w:rsidR="00CA392B" w:rsidRPr="00E94A89" w:rsidRDefault="00CA392B" w:rsidP="00F4633D">
            <w:proofErr w:type="spellStart"/>
            <w:r w:rsidRPr="00E94A89">
              <w:rPr>
                <w:color w:val="000000"/>
              </w:rPr>
              <w:t>Imm</w:t>
            </w:r>
            <w:proofErr w:type="spellEnd"/>
            <w:r>
              <w:rPr>
                <w:color w:val="000000"/>
              </w:rPr>
              <w:t>.</w:t>
            </w:r>
            <w:r w:rsidRPr="00E94A89">
              <w:rPr>
                <w:color w:val="000000"/>
              </w:rPr>
              <w:t xml:space="preserve"> Past President</w:t>
            </w:r>
          </w:p>
        </w:tc>
        <w:tc>
          <w:tcPr>
            <w:tcW w:w="4678" w:type="dxa"/>
            <w:vAlign w:val="bottom"/>
          </w:tcPr>
          <w:p w14:paraId="4CACE368" w14:textId="77777777" w:rsidR="00CA392B" w:rsidRPr="00E94A89" w:rsidRDefault="00CA392B" w:rsidP="00F4633D">
            <w:r w:rsidRPr="00E94A89">
              <w:t xml:space="preserve">Jahangir S.M. </w:t>
            </w:r>
            <w:r w:rsidRPr="00E94A89">
              <w:rPr>
                <w:bCs/>
              </w:rPr>
              <w:t>Khan (JK)</w:t>
            </w:r>
          </w:p>
        </w:tc>
        <w:tc>
          <w:tcPr>
            <w:tcW w:w="2012" w:type="dxa"/>
          </w:tcPr>
          <w:p w14:paraId="1F9CF84E" w14:textId="77777777" w:rsidR="00CA392B" w:rsidRPr="00E94A89" w:rsidRDefault="00CA392B" w:rsidP="00F4633D"/>
        </w:tc>
      </w:tr>
      <w:tr w:rsidR="00CA392B" w:rsidRPr="00E94A89" w14:paraId="3851E820" w14:textId="77777777" w:rsidTr="00F4633D">
        <w:tc>
          <w:tcPr>
            <w:tcW w:w="3111" w:type="dxa"/>
            <w:vAlign w:val="bottom"/>
          </w:tcPr>
          <w:p w14:paraId="52D3A0E9" w14:textId="77777777" w:rsidR="00CA392B" w:rsidRPr="00E94A89" w:rsidRDefault="00CA392B" w:rsidP="00F4633D">
            <w:r w:rsidRPr="00E94A89">
              <w:t>Hon Secretary</w:t>
            </w:r>
          </w:p>
        </w:tc>
        <w:tc>
          <w:tcPr>
            <w:tcW w:w="4678" w:type="dxa"/>
            <w:vAlign w:val="bottom"/>
          </w:tcPr>
          <w:p w14:paraId="1BD0E490" w14:textId="77777777" w:rsidR="00CA392B" w:rsidRPr="00E94A89" w:rsidRDefault="00CA392B" w:rsidP="00F4633D">
            <w:r w:rsidRPr="00E94A89">
              <w:t>Chan Hui Min (CHM)</w:t>
            </w:r>
          </w:p>
        </w:tc>
        <w:tc>
          <w:tcPr>
            <w:tcW w:w="2012" w:type="dxa"/>
          </w:tcPr>
          <w:p w14:paraId="37DD1A97" w14:textId="77777777" w:rsidR="00CA392B" w:rsidRPr="00E94A89" w:rsidRDefault="00CA392B" w:rsidP="00F4633D"/>
        </w:tc>
      </w:tr>
      <w:tr w:rsidR="00CA392B" w:rsidRPr="00E94A89" w14:paraId="1C5ED883" w14:textId="77777777" w:rsidTr="00F4633D">
        <w:tc>
          <w:tcPr>
            <w:tcW w:w="3111" w:type="dxa"/>
            <w:vAlign w:val="bottom"/>
          </w:tcPr>
          <w:p w14:paraId="3942E23A" w14:textId="77777777" w:rsidR="00CA392B" w:rsidRPr="00E94A89" w:rsidRDefault="00CA392B" w:rsidP="00F4633D">
            <w:r w:rsidRPr="00E94A89">
              <w:t>Hon Treasurer</w:t>
            </w:r>
          </w:p>
        </w:tc>
        <w:tc>
          <w:tcPr>
            <w:tcW w:w="4678" w:type="dxa"/>
            <w:vAlign w:val="bottom"/>
          </w:tcPr>
          <w:p w14:paraId="55ED934D" w14:textId="77777777" w:rsidR="00CA392B" w:rsidRPr="00E94A89" w:rsidRDefault="00CA392B" w:rsidP="00F4633D">
            <w:r w:rsidRPr="00E94A89">
              <w:t>Lin Hong Sui (LHS)</w:t>
            </w:r>
          </w:p>
        </w:tc>
        <w:tc>
          <w:tcPr>
            <w:tcW w:w="2012" w:type="dxa"/>
          </w:tcPr>
          <w:p w14:paraId="1638CEB6" w14:textId="77777777" w:rsidR="00CA392B" w:rsidRPr="00E94A89" w:rsidRDefault="00CA392B" w:rsidP="00F4633D"/>
        </w:tc>
      </w:tr>
      <w:tr w:rsidR="00CA392B" w:rsidRPr="00E94A89" w14:paraId="03060EB5" w14:textId="77777777" w:rsidTr="00F4633D">
        <w:tc>
          <w:tcPr>
            <w:tcW w:w="3111" w:type="dxa"/>
            <w:vAlign w:val="bottom"/>
          </w:tcPr>
          <w:p w14:paraId="7DA4DC7F" w14:textId="77777777" w:rsidR="00CA392B" w:rsidRPr="00E94A89" w:rsidRDefault="00CA392B" w:rsidP="00F4633D">
            <w:r w:rsidRPr="00E94A89">
              <w:rPr>
                <w:color w:val="000000"/>
              </w:rPr>
              <w:t>Advisor</w:t>
            </w:r>
          </w:p>
        </w:tc>
        <w:tc>
          <w:tcPr>
            <w:tcW w:w="4678" w:type="dxa"/>
            <w:vAlign w:val="bottom"/>
          </w:tcPr>
          <w:p w14:paraId="38ABFC35" w14:textId="77777777" w:rsidR="00CA392B" w:rsidRPr="00E94A89" w:rsidRDefault="00CA392B" w:rsidP="00F4633D">
            <w:r w:rsidRPr="00E94A89">
              <w:rPr>
                <w:bCs/>
              </w:rPr>
              <w:t>Tan</w:t>
            </w:r>
            <w:r w:rsidRPr="00E94A89">
              <w:t xml:space="preserve"> Pei Ing (</w:t>
            </w:r>
            <w:r>
              <w:t>T</w:t>
            </w:r>
            <w:r w:rsidRPr="00E94A89">
              <w:t>PI)</w:t>
            </w:r>
          </w:p>
        </w:tc>
        <w:tc>
          <w:tcPr>
            <w:tcW w:w="2012" w:type="dxa"/>
          </w:tcPr>
          <w:p w14:paraId="38F751B3" w14:textId="77777777" w:rsidR="00CA392B" w:rsidRPr="00E94A89" w:rsidRDefault="00CA392B" w:rsidP="00F4633D"/>
        </w:tc>
      </w:tr>
      <w:tr w:rsidR="00CA392B" w:rsidRPr="00E94A89" w14:paraId="6D403510" w14:textId="77777777" w:rsidTr="008C1778">
        <w:tc>
          <w:tcPr>
            <w:tcW w:w="3111" w:type="dxa"/>
            <w:vAlign w:val="bottom"/>
          </w:tcPr>
          <w:p w14:paraId="7D61AD96" w14:textId="77777777" w:rsidR="00CA392B" w:rsidRPr="00E94A89" w:rsidRDefault="00CA392B" w:rsidP="008C1778">
            <w:r w:rsidRPr="00E94A89">
              <w:rPr>
                <w:color w:val="000000"/>
              </w:rPr>
              <w:t>Chair (ACAE)</w:t>
            </w:r>
          </w:p>
        </w:tc>
        <w:tc>
          <w:tcPr>
            <w:tcW w:w="4678" w:type="dxa"/>
            <w:vAlign w:val="bottom"/>
          </w:tcPr>
          <w:p w14:paraId="274D53FF" w14:textId="77777777" w:rsidR="00CA392B" w:rsidRPr="00E94A89" w:rsidRDefault="00CA392B" w:rsidP="008C1778">
            <w:r w:rsidRPr="00E94A89">
              <w:t xml:space="preserve">Gyanendra </w:t>
            </w:r>
            <w:proofErr w:type="spellStart"/>
            <w:r w:rsidRPr="00E94A89">
              <w:t>Shekhawat</w:t>
            </w:r>
            <w:proofErr w:type="spellEnd"/>
            <w:r w:rsidRPr="00E94A89">
              <w:t xml:space="preserve"> (GS)</w:t>
            </w:r>
          </w:p>
        </w:tc>
        <w:tc>
          <w:tcPr>
            <w:tcW w:w="2012" w:type="dxa"/>
          </w:tcPr>
          <w:p w14:paraId="5C9C24E4" w14:textId="77777777" w:rsidR="00CA392B" w:rsidRPr="00E94A89" w:rsidRDefault="00CA392B" w:rsidP="008C1778"/>
        </w:tc>
      </w:tr>
      <w:tr w:rsidR="00CA392B" w:rsidRPr="00E94A89" w14:paraId="4EEAD1A9" w14:textId="77777777" w:rsidTr="002F0BE1">
        <w:tc>
          <w:tcPr>
            <w:tcW w:w="3111" w:type="dxa"/>
            <w:vAlign w:val="bottom"/>
          </w:tcPr>
          <w:p w14:paraId="3003B05F" w14:textId="77777777" w:rsidR="00CA392B" w:rsidRPr="00A10FD5" w:rsidRDefault="00CA392B" w:rsidP="002F0BE1">
            <w:pPr>
              <w:rPr>
                <w:color w:val="000000"/>
              </w:rPr>
            </w:pPr>
            <w:r w:rsidRPr="00E94A89">
              <w:rPr>
                <w:color w:val="000000"/>
              </w:rPr>
              <w:t>Chair (ACPP)</w:t>
            </w:r>
          </w:p>
        </w:tc>
        <w:tc>
          <w:tcPr>
            <w:tcW w:w="4678" w:type="dxa"/>
            <w:vAlign w:val="bottom"/>
          </w:tcPr>
          <w:p w14:paraId="18920228" w14:textId="77777777" w:rsidR="00CA392B" w:rsidRPr="00E94A89" w:rsidRDefault="00CA392B" w:rsidP="002F0BE1">
            <w:proofErr w:type="spellStart"/>
            <w:r w:rsidRPr="00E94A89">
              <w:t>Dilip</w:t>
            </w:r>
            <w:proofErr w:type="spellEnd"/>
            <w:r w:rsidRPr="00E94A89">
              <w:t xml:space="preserve"> </w:t>
            </w:r>
            <w:r w:rsidRPr="00A10FD5">
              <w:t>Chatterjee (DC)</w:t>
            </w:r>
          </w:p>
        </w:tc>
        <w:tc>
          <w:tcPr>
            <w:tcW w:w="2012" w:type="dxa"/>
          </w:tcPr>
          <w:p w14:paraId="3469839C" w14:textId="77777777" w:rsidR="00CA392B" w:rsidRPr="00E94A89" w:rsidRDefault="00CA392B" w:rsidP="002F0BE1"/>
        </w:tc>
      </w:tr>
      <w:tr w:rsidR="00CA392B" w:rsidRPr="00E94A89" w14:paraId="5E214AFF" w14:textId="77777777" w:rsidTr="006A35E7">
        <w:tc>
          <w:tcPr>
            <w:tcW w:w="3111" w:type="dxa"/>
            <w:vAlign w:val="bottom"/>
          </w:tcPr>
          <w:p w14:paraId="0664F898" w14:textId="77777777" w:rsidR="00CA392B" w:rsidRPr="00E94A89" w:rsidRDefault="00CA392B" w:rsidP="006A35E7">
            <w:r w:rsidRPr="00E94A89">
              <w:rPr>
                <w:color w:val="000000"/>
              </w:rPr>
              <w:t>Chair (ACGSA)</w:t>
            </w:r>
          </w:p>
        </w:tc>
        <w:tc>
          <w:tcPr>
            <w:tcW w:w="4678" w:type="dxa"/>
            <w:vAlign w:val="bottom"/>
          </w:tcPr>
          <w:p w14:paraId="6AA19D68" w14:textId="77777777" w:rsidR="00CA392B" w:rsidRPr="00E94A89" w:rsidRDefault="00CA392B" w:rsidP="006A35E7">
            <w:proofErr w:type="spellStart"/>
            <w:r w:rsidRPr="00E94A89">
              <w:t>Acharawan</w:t>
            </w:r>
            <w:proofErr w:type="spellEnd"/>
            <w:r w:rsidRPr="00E94A89">
              <w:t xml:space="preserve"> </w:t>
            </w:r>
            <w:proofErr w:type="spellStart"/>
            <w:r w:rsidRPr="00E94A89">
              <w:rPr>
                <w:bCs/>
              </w:rPr>
              <w:t>Chutarat</w:t>
            </w:r>
            <w:proofErr w:type="spellEnd"/>
            <w:r w:rsidRPr="00E94A89">
              <w:rPr>
                <w:bCs/>
              </w:rPr>
              <w:t xml:space="preserve"> (AC)</w:t>
            </w:r>
          </w:p>
        </w:tc>
        <w:tc>
          <w:tcPr>
            <w:tcW w:w="2012" w:type="dxa"/>
          </w:tcPr>
          <w:p w14:paraId="552095D7" w14:textId="77777777" w:rsidR="00CA392B" w:rsidRPr="00E94A89" w:rsidRDefault="00CA392B" w:rsidP="006A35E7"/>
        </w:tc>
      </w:tr>
      <w:tr w:rsidR="00CA392B" w:rsidRPr="00E94A89" w14:paraId="6EC988CA" w14:textId="77777777" w:rsidTr="00016511">
        <w:tc>
          <w:tcPr>
            <w:tcW w:w="3111" w:type="dxa"/>
            <w:vAlign w:val="bottom"/>
          </w:tcPr>
          <w:p w14:paraId="06E33143" w14:textId="77777777" w:rsidR="00CA392B" w:rsidRPr="00E94A89" w:rsidRDefault="00CA392B" w:rsidP="00016511">
            <w:r w:rsidRPr="00E94A89">
              <w:rPr>
                <w:color w:val="000000"/>
              </w:rPr>
              <w:t>Chair (ACSR)</w:t>
            </w:r>
          </w:p>
        </w:tc>
        <w:tc>
          <w:tcPr>
            <w:tcW w:w="4678" w:type="dxa"/>
            <w:vAlign w:val="bottom"/>
          </w:tcPr>
          <w:p w14:paraId="54E59AB3" w14:textId="77777777" w:rsidR="00CA392B" w:rsidRPr="00E94A89" w:rsidRDefault="00CA392B" w:rsidP="00016511">
            <w:r w:rsidRPr="00E94A89">
              <w:t xml:space="preserve">Russell </w:t>
            </w:r>
            <w:proofErr w:type="spellStart"/>
            <w:r w:rsidRPr="00E94A89">
              <w:t>Dandeniya</w:t>
            </w:r>
            <w:proofErr w:type="spellEnd"/>
            <w:r w:rsidRPr="00E94A89">
              <w:t xml:space="preserve"> (RD)</w:t>
            </w:r>
          </w:p>
        </w:tc>
        <w:tc>
          <w:tcPr>
            <w:tcW w:w="2012" w:type="dxa"/>
          </w:tcPr>
          <w:p w14:paraId="076CAA2F" w14:textId="77777777" w:rsidR="00CA392B" w:rsidRPr="00E94A89" w:rsidRDefault="00CA392B" w:rsidP="00016511"/>
        </w:tc>
      </w:tr>
      <w:tr w:rsidR="007C45CA" w:rsidRPr="00E94A89" w14:paraId="5B15D23F" w14:textId="77777777" w:rsidTr="007250E8">
        <w:tc>
          <w:tcPr>
            <w:tcW w:w="3111" w:type="dxa"/>
            <w:vAlign w:val="bottom"/>
          </w:tcPr>
          <w:p w14:paraId="2F079940" w14:textId="77777777" w:rsidR="007C45CA" w:rsidRPr="00E94A89" w:rsidRDefault="007C45CA" w:rsidP="00A73E81">
            <w:r w:rsidRPr="00E94A89">
              <w:rPr>
                <w:color w:val="000000"/>
              </w:rPr>
              <w:t>Chair (ACYA)</w:t>
            </w:r>
          </w:p>
        </w:tc>
        <w:tc>
          <w:tcPr>
            <w:tcW w:w="4678" w:type="dxa"/>
            <w:vAlign w:val="bottom"/>
          </w:tcPr>
          <w:p w14:paraId="518F09FC" w14:textId="77777777" w:rsidR="007C45CA" w:rsidRPr="00E94A89" w:rsidRDefault="007C45CA" w:rsidP="00A73E81">
            <w:proofErr w:type="spellStart"/>
            <w:r w:rsidRPr="00E94A89">
              <w:t>Ridha</w:t>
            </w:r>
            <w:proofErr w:type="spellEnd"/>
            <w:r w:rsidRPr="00E94A89">
              <w:t xml:space="preserve"> Razak (RR)</w:t>
            </w:r>
          </w:p>
        </w:tc>
        <w:tc>
          <w:tcPr>
            <w:tcW w:w="2012" w:type="dxa"/>
          </w:tcPr>
          <w:p w14:paraId="777EEB4D" w14:textId="77777777" w:rsidR="007C45CA" w:rsidRPr="00E94A89" w:rsidRDefault="007C45CA" w:rsidP="00A73E81"/>
        </w:tc>
      </w:tr>
      <w:tr w:rsidR="00AB5B12" w:rsidRPr="00E94A89" w14:paraId="692D3159" w14:textId="77777777" w:rsidTr="00E92A97">
        <w:tc>
          <w:tcPr>
            <w:tcW w:w="3111" w:type="dxa"/>
          </w:tcPr>
          <w:p w14:paraId="64EFB5EB" w14:textId="77777777" w:rsidR="00AB5B12" w:rsidRPr="00E94A89" w:rsidRDefault="00AB5B12" w:rsidP="00E92A97">
            <w:r w:rsidRPr="00E94A89">
              <w:t>Chair (Fellowship)</w:t>
            </w:r>
          </w:p>
        </w:tc>
        <w:tc>
          <w:tcPr>
            <w:tcW w:w="4678" w:type="dxa"/>
          </w:tcPr>
          <w:p w14:paraId="5B22F1AE" w14:textId="77777777" w:rsidR="00AB5B12" w:rsidRPr="00E94A89" w:rsidRDefault="00AB5B12" w:rsidP="00E92A97">
            <w:r w:rsidRPr="00E94A89">
              <w:t xml:space="preserve">Qazi </w:t>
            </w:r>
            <w:proofErr w:type="spellStart"/>
            <w:r w:rsidRPr="00E94A89">
              <w:t>Arif</w:t>
            </w:r>
            <w:proofErr w:type="spellEnd"/>
            <w:r w:rsidRPr="00E94A89">
              <w:t xml:space="preserve"> (QA)</w:t>
            </w:r>
          </w:p>
        </w:tc>
        <w:tc>
          <w:tcPr>
            <w:tcW w:w="2012" w:type="dxa"/>
          </w:tcPr>
          <w:p w14:paraId="669E7CF8" w14:textId="77777777" w:rsidR="00AB5B12" w:rsidRPr="00E94A89" w:rsidRDefault="00AB5B12" w:rsidP="00E92A97"/>
        </w:tc>
      </w:tr>
      <w:tr w:rsidR="00D749C3" w:rsidRPr="00E94A89" w14:paraId="2CDC4B91" w14:textId="77777777" w:rsidTr="007250E8">
        <w:tc>
          <w:tcPr>
            <w:tcW w:w="3111" w:type="dxa"/>
            <w:vAlign w:val="bottom"/>
          </w:tcPr>
          <w:p w14:paraId="32271F17" w14:textId="77777777" w:rsidR="00D749C3" w:rsidRPr="00E94A89" w:rsidRDefault="00D749C3" w:rsidP="00D749C3"/>
        </w:tc>
        <w:tc>
          <w:tcPr>
            <w:tcW w:w="4678" w:type="dxa"/>
          </w:tcPr>
          <w:p w14:paraId="21E0854E" w14:textId="77777777" w:rsidR="00D749C3" w:rsidRPr="00E94A89" w:rsidRDefault="00D749C3" w:rsidP="00D749C3"/>
        </w:tc>
        <w:tc>
          <w:tcPr>
            <w:tcW w:w="2012" w:type="dxa"/>
          </w:tcPr>
          <w:p w14:paraId="3D66D3E8" w14:textId="77777777" w:rsidR="00D749C3" w:rsidRPr="00E94A89" w:rsidRDefault="00D749C3" w:rsidP="00D749C3"/>
        </w:tc>
      </w:tr>
      <w:tr w:rsidR="00D749C3" w:rsidRPr="00E94A89" w14:paraId="0FB54292" w14:textId="77777777" w:rsidTr="007250E8">
        <w:tc>
          <w:tcPr>
            <w:tcW w:w="3111" w:type="dxa"/>
          </w:tcPr>
          <w:p w14:paraId="0B92D391" w14:textId="77777777" w:rsidR="00D749C3" w:rsidRPr="00AB55D6" w:rsidRDefault="00D749C3" w:rsidP="00D749C3">
            <w:pPr>
              <w:rPr>
                <w:b/>
                <w:i/>
              </w:rPr>
            </w:pPr>
            <w:r w:rsidRPr="00AB55D6">
              <w:rPr>
                <w:b/>
                <w:i/>
              </w:rPr>
              <w:t>By Invitation</w:t>
            </w:r>
          </w:p>
        </w:tc>
        <w:tc>
          <w:tcPr>
            <w:tcW w:w="4678" w:type="dxa"/>
          </w:tcPr>
          <w:p w14:paraId="1ACB263D" w14:textId="77777777" w:rsidR="00D749C3" w:rsidRPr="00E94A89" w:rsidRDefault="00D749C3" w:rsidP="00D749C3"/>
        </w:tc>
        <w:tc>
          <w:tcPr>
            <w:tcW w:w="2012" w:type="dxa"/>
          </w:tcPr>
          <w:p w14:paraId="7E86AD5A" w14:textId="77777777" w:rsidR="00D749C3" w:rsidRPr="00E94A89" w:rsidRDefault="00D749C3" w:rsidP="00D749C3"/>
        </w:tc>
      </w:tr>
      <w:tr w:rsidR="00D749C3" w:rsidRPr="00E94A89" w14:paraId="7DE23C8B" w14:textId="77777777" w:rsidTr="007250E8">
        <w:tc>
          <w:tcPr>
            <w:tcW w:w="3111" w:type="dxa"/>
          </w:tcPr>
          <w:p w14:paraId="37C78BAB" w14:textId="75EB880C" w:rsidR="00D749C3" w:rsidRPr="000D2207" w:rsidRDefault="00D749C3" w:rsidP="00D749C3">
            <w:pPr>
              <w:rPr>
                <w:i/>
                <w:iCs/>
              </w:rPr>
            </w:pPr>
            <w:r w:rsidRPr="000D2207">
              <w:rPr>
                <w:i/>
                <w:iCs/>
              </w:rPr>
              <w:t>Observer</w:t>
            </w:r>
            <w:r w:rsidR="006D7BD2">
              <w:rPr>
                <w:i/>
                <w:iCs/>
              </w:rPr>
              <w:t>s</w:t>
            </w:r>
          </w:p>
        </w:tc>
        <w:tc>
          <w:tcPr>
            <w:tcW w:w="4678" w:type="dxa"/>
          </w:tcPr>
          <w:p w14:paraId="7D45F489" w14:textId="77777777" w:rsidR="00D749C3" w:rsidRPr="00E94A89" w:rsidRDefault="00D749C3" w:rsidP="00D749C3"/>
        </w:tc>
        <w:tc>
          <w:tcPr>
            <w:tcW w:w="2012" w:type="dxa"/>
          </w:tcPr>
          <w:p w14:paraId="7FC32EAA" w14:textId="77777777" w:rsidR="00D749C3" w:rsidRPr="00E94A89" w:rsidRDefault="00D749C3" w:rsidP="00D749C3"/>
        </w:tc>
      </w:tr>
      <w:tr w:rsidR="00D749C3" w:rsidRPr="002E4B06" w14:paraId="410E7F79" w14:textId="77777777" w:rsidTr="007250E8">
        <w:tc>
          <w:tcPr>
            <w:tcW w:w="3111" w:type="dxa"/>
            <w:vAlign w:val="bottom"/>
          </w:tcPr>
          <w:p w14:paraId="2AC1165E" w14:textId="77777777" w:rsidR="00D749C3" w:rsidRPr="002E4B06" w:rsidRDefault="00D749C3" w:rsidP="00D749C3">
            <w:r w:rsidRPr="002E4B06">
              <w:rPr>
                <w:lang w:val="en-SG"/>
              </w:rPr>
              <w:t>Tongji University</w:t>
            </w:r>
          </w:p>
        </w:tc>
        <w:tc>
          <w:tcPr>
            <w:tcW w:w="4678" w:type="dxa"/>
            <w:vAlign w:val="bottom"/>
          </w:tcPr>
          <w:p w14:paraId="4C83F0C2" w14:textId="634539DE" w:rsidR="00D749C3" w:rsidRPr="002E4B06" w:rsidRDefault="00B14526" w:rsidP="00D749C3">
            <w:r>
              <w:rPr>
                <w:lang w:val="en-SG"/>
              </w:rPr>
              <w:t>Zhou Ming Hao</w:t>
            </w:r>
            <w:r w:rsidR="001407E1">
              <w:rPr>
                <w:lang w:val="en-SG"/>
              </w:rPr>
              <w:t xml:space="preserve"> (</w:t>
            </w:r>
            <w:r>
              <w:rPr>
                <w:lang w:val="en-SG"/>
              </w:rPr>
              <w:t>ZMH</w:t>
            </w:r>
            <w:r w:rsidR="001407E1">
              <w:rPr>
                <w:lang w:val="en-SG"/>
              </w:rPr>
              <w:t>)</w:t>
            </w:r>
          </w:p>
        </w:tc>
        <w:tc>
          <w:tcPr>
            <w:tcW w:w="2012" w:type="dxa"/>
          </w:tcPr>
          <w:p w14:paraId="7CB82FCB" w14:textId="77777777" w:rsidR="00D749C3" w:rsidRPr="002E4B06" w:rsidRDefault="00D749C3" w:rsidP="00D749C3"/>
        </w:tc>
      </w:tr>
    </w:tbl>
    <w:p w14:paraId="3219828D" w14:textId="77777777" w:rsidR="001809B1" w:rsidRDefault="001809B1"/>
    <w:tbl>
      <w:tblPr>
        <w:tblW w:w="9801" w:type="dxa"/>
        <w:tblInd w:w="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11"/>
        <w:gridCol w:w="4678"/>
        <w:gridCol w:w="2012"/>
      </w:tblGrid>
      <w:tr w:rsidR="00632CB7" w:rsidRPr="00E94A89" w14:paraId="0F9B67CD" w14:textId="77777777" w:rsidTr="00E92A97">
        <w:tc>
          <w:tcPr>
            <w:tcW w:w="3111" w:type="dxa"/>
            <w:vAlign w:val="bottom"/>
          </w:tcPr>
          <w:p w14:paraId="2CAF52F4" w14:textId="77777777" w:rsidR="00632CB7" w:rsidRPr="003C709B" w:rsidRDefault="00632CB7" w:rsidP="00E92A97">
            <w:pPr>
              <w:rPr>
                <w:b/>
                <w:bCs/>
                <w:i/>
                <w:iCs/>
              </w:rPr>
            </w:pPr>
            <w:r w:rsidRPr="003C709B">
              <w:rPr>
                <w:b/>
                <w:bCs/>
                <w:i/>
                <w:iCs/>
              </w:rPr>
              <w:t>Absent with apologies</w:t>
            </w:r>
          </w:p>
        </w:tc>
        <w:tc>
          <w:tcPr>
            <w:tcW w:w="4678" w:type="dxa"/>
          </w:tcPr>
          <w:p w14:paraId="5D0E1DA0" w14:textId="77777777" w:rsidR="00632CB7" w:rsidRPr="00E94A89" w:rsidRDefault="00632CB7" w:rsidP="00E92A97"/>
        </w:tc>
        <w:tc>
          <w:tcPr>
            <w:tcW w:w="2012" w:type="dxa"/>
          </w:tcPr>
          <w:p w14:paraId="01936BCE" w14:textId="77777777" w:rsidR="00632CB7" w:rsidRPr="00E94A89" w:rsidRDefault="00632CB7" w:rsidP="00E92A97"/>
        </w:tc>
      </w:tr>
      <w:tr w:rsidR="008E7CDF" w:rsidRPr="00E94A89" w14:paraId="4A767B6A" w14:textId="77777777" w:rsidTr="00BA1879">
        <w:tc>
          <w:tcPr>
            <w:tcW w:w="3111" w:type="dxa"/>
            <w:vAlign w:val="bottom"/>
          </w:tcPr>
          <w:p w14:paraId="4DE88AC4" w14:textId="77777777" w:rsidR="008E7CDF" w:rsidRPr="00E94A89" w:rsidRDefault="008E7CDF" w:rsidP="00BA1879">
            <w:pPr>
              <w:rPr>
                <w:color w:val="000000"/>
              </w:rPr>
            </w:pPr>
            <w:r>
              <w:rPr>
                <w:color w:val="000000"/>
              </w:rPr>
              <w:t>Advisor</w:t>
            </w:r>
          </w:p>
        </w:tc>
        <w:tc>
          <w:tcPr>
            <w:tcW w:w="4678" w:type="dxa"/>
            <w:vAlign w:val="bottom"/>
          </w:tcPr>
          <w:p w14:paraId="6D20636F" w14:textId="77777777" w:rsidR="008E7CDF" w:rsidRPr="00E94A89" w:rsidRDefault="008E7CDF" w:rsidP="00BA1879">
            <w:proofErr w:type="spellStart"/>
            <w:r>
              <w:t>Kun</w:t>
            </w:r>
            <w:proofErr w:type="spellEnd"/>
            <w:r>
              <w:t xml:space="preserve"> Chang Yi (KCY)</w:t>
            </w:r>
          </w:p>
        </w:tc>
        <w:tc>
          <w:tcPr>
            <w:tcW w:w="2012" w:type="dxa"/>
          </w:tcPr>
          <w:p w14:paraId="0E937830" w14:textId="77777777" w:rsidR="008E7CDF" w:rsidRPr="00E94A89" w:rsidRDefault="008E7CDF" w:rsidP="00BA1879"/>
        </w:tc>
      </w:tr>
      <w:tr w:rsidR="00CC528D" w:rsidRPr="00E94A89" w14:paraId="6B0F9940" w14:textId="77777777" w:rsidTr="00A10FD5">
        <w:tc>
          <w:tcPr>
            <w:tcW w:w="3111" w:type="dxa"/>
            <w:vAlign w:val="bottom"/>
          </w:tcPr>
          <w:p w14:paraId="561DB0AD" w14:textId="77777777" w:rsidR="00CC528D" w:rsidRPr="00E94A89" w:rsidRDefault="00CC528D" w:rsidP="0004175F">
            <w:pPr>
              <w:rPr>
                <w:color w:val="000000"/>
              </w:rPr>
            </w:pPr>
          </w:p>
        </w:tc>
        <w:tc>
          <w:tcPr>
            <w:tcW w:w="4678" w:type="dxa"/>
            <w:vAlign w:val="bottom"/>
          </w:tcPr>
          <w:p w14:paraId="4C0FBEC7" w14:textId="77777777" w:rsidR="00CC528D" w:rsidRPr="00E94A89" w:rsidRDefault="00CC528D" w:rsidP="0004175F"/>
        </w:tc>
        <w:tc>
          <w:tcPr>
            <w:tcW w:w="2012" w:type="dxa"/>
          </w:tcPr>
          <w:p w14:paraId="1316C1A5" w14:textId="77777777" w:rsidR="00CC528D" w:rsidRPr="00E94A89" w:rsidRDefault="00CC528D" w:rsidP="0004175F"/>
        </w:tc>
      </w:tr>
      <w:tr w:rsidR="00CC528D" w:rsidRPr="00E94A89" w14:paraId="548D4BF5" w14:textId="77777777" w:rsidTr="00A10FD5">
        <w:tc>
          <w:tcPr>
            <w:tcW w:w="3111" w:type="dxa"/>
            <w:vAlign w:val="bottom"/>
          </w:tcPr>
          <w:p w14:paraId="73FBF01D" w14:textId="77777777" w:rsidR="00CC528D" w:rsidRPr="00E94A89" w:rsidRDefault="00CC528D" w:rsidP="0004175F">
            <w:pPr>
              <w:rPr>
                <w:color w:val="000000"/>
              </w:rPr>
            </w:pPr>
          </w:p>
        </w:tc>
        <w:tc>
          <w:tcPr>
            <w:tcW w:w="4678" w:type="dxa"/>
            <w:vAlign w:val="bottom"/>
          </w:tcPr>
          <w:p w14:paraId="23376D8A" w14:textId="77777777" w:rsidR="00CC528D" w:rsidRPr="00E94A89" w:rsidRDefault="00CC528D" w:rsidP="0004175F"/>
        </w:tc>
        <w:tc>
          <w:tcPr>
            <w:tcW w:w="2012" w:type="dxa"/>
          </w:tcPr>
          <w:p w14:paraId="20721B48" w14:textId="77777777" w:rsidR="00CC528D" w:rsidRPr="00E94A89" w:rsidRDefault="00CC528D" w:rsidP="0004175F"/>
        </w:tc>
      </w:tr>
    </w:tbl>
    <w:p w14:paraId="6BA133AE" w14:textId="3E14F08D" w:rsidR="00695740" w:rsidRPr="00695740" w:rsidRDefault="00695740" w:rsidP="00695740">
      <w:pPr>
        <w:tabs>
          <w:tab w:val="left" w:pos="2520"/>
        </w:tabs>
        <w:sectPr w:rsidR="00695740" w:rsidRPr="00695740">
          <w:headerReference w:type="default" r:id="rId8"/>
          <w:footerReference w:type="default" r:id="rId9"/>
          <w:pgSz w:w="11909" w:h="16834" w:code="9"/>
          <w:pgMar w:top="2448" w:right="720" w:bottom="864" w:left="1440" w:header="432" w:footer="864" w:gutter="0"/>
          <w:cols w:space="720"/>
        </w:sectPr>
      </w:pPr>
      <w:r>
        <w:tab/>
      </w:r>
    </w:p>
    <w:tbl>
      <w:tblPr>
        <w:tblW w:w="9923" w:type="dxa"/>
        <w:tblBorders>
          <w:insideV w:val="single" w:sz="8" w:space="0" w:color="auto"/>
        </w:tblBorders>
        <w:tblLayout w:type="fixed"/>
        <w:tblCellMar>
          <w:left w:w="72" w:type="dxa"/>
          <w:right w:w="198" w:type="dxa"/>
        </w:tblCellMar>
        <w:tblLook w:val="0000" w:firstRow="0" w:lastRow="0" w:firstColumn="0" w:lastColumn="0" w:noHBand="0" w:noVBand="0"/>
      </w:tblPr>
      <w:tblGrid>
        <w:gridCol w:w="8647"/>
        <w:gridCol w:w="1276"/>
      </w:tblGrid>
      <w:tr w:rsidR="00D54360" w:rsidRPr="00E94A89" w14:paraId="0109C33B" w14:textId="77777777" w:rsidTr="00E06B2C">
        <w:trPr>
          <w:trHeight w:val="13160"/>
          <w:tblHeader/>
        </w:trPr>
        <w:tc>
          <w:tcPr>
            <w:tcW w:w="8647" w:type="dxa"/>
            <w:tcBorders>
              <w:bottom w:val="nil"/>
            </w:tcBorders>
          </w:tcPr>
          <w:p w14:paraId="0BAC9DC3" w14:textId="27C92C44" w:rsidR="004C0FDC" w:rsidRDefault="004C0FDC" w:rsidP="00C801CB">
            <w:pPr>
              <w:pStyle w:val="Heading1"/>
              <w:rPr>
                <w:lang w:val="en-GB"/>
              </w:rPr>
            </w:pPr>
            <w:r>
              <w:rPr>
                <w:lang w:val="en-GB"/>
              </w:rPr>
              <w:lastRenderedPageBreak/>
              <w:t xml:space="preserve">Forum 21 </w:t>
            </w:r>
            <w:r w:rsidR="0075442C">
              <w:rPr>
                <w:lang w:val="en-GB"/>
              </w:rPr>
              <w:t xml:space="preserve">Country bid </w:t>
            </w:r>
            <w:r w:rsidR="00BA114C">
              <w:rPr>
                <w:lang w:val="en-GB"/>
              </w:rPr>
              <w:t>update</w:t>
            </w:r>
          </w:p>
          <w:p w14:paraId="6BB3E3C6" w14:textId="339BBAED" w:rsidR="008D4906" w:rsidRDefault="00CD5509" w:rsidP="008D4906">
            <w:pPr>
              <w:pStyle w:val="heading1b"/>
            </w:pPr>
            <w:r>
              <w:t xml:space="preserve">Continue to pursue updated presentation. If none are forthcoming, proceed to circulate the presentations </w:t>
            </w:r>
            <w:r w:rsidR="00813C90">
              <w:t xml:space="preserve">already </w:t>
            </w:r>
            <w:r>
              <w:t xml:space="preserve">in hand to the </w:t>
            </w:r>
            <w:r w:rsidR="00813C90">
              <w:t>C</w:t>
            </w:r>
            <w:r>
              <w:t>ouncil</w:t>
            </w:r>
          </w:p>
          <w:p w14:paraId="605AF1E1" w14:textId="64039548" w:rsidR="00CD5509" w:rsidRPr="008D4906" w:rsidRDefault="00CD5509" w:rsidP="008D4906">
            <w:pPr>
              <w:pStyle w:val="heading1b"/>
            </w:pPr>
            <w:r>
              <w:t xml:space="preserve">Ideally, the </w:t>
            </w:r>
            <w:r w:rsidR="00813C90">
              <w:t>Council decision should be completed by end July to allow the host institute to prepare</w:t>
            </w:r>
            <w:r w:rsidR="000A3E92">
              <w:t xml:space="preserve"> for Forum 21 accordingly.</w:t>
            </w:r>
          </w:p>
          <w:p w14:paraId="4D9D7F8E" w14:textId="77777777" w:rsidR="00383F56" w:rsidRDefault="002160BC" w:rsidP="002160BC">
            <w:pPr>
              <w:pStyle w:val="Heading1"/>
            </w:pPr>
            <w:r>
              <w:t>ACA19 Update</w:t>
            </w:r>
          </w:p>
          <w:p w14:paraId="28C83ED6" w14:textId="4CFC6D4D" w:rsidR="00697CD1" w:rsidRDefault="007256C1" w:rsidP="00697CD1">
            <w:pPr>
              <w:pStyle w:val="Heading2"/>
            </w:pPr>
            <w:r>
              <w:t xml:space="preserve">ACA19 </w:t>
            </w:r>
            <w:r w:rsidR="00697CD1">
              <w:t>Website</w:t>
            </w:r>
          </w:p>
          <w:p w14:paraId="31D07562" w14:textId="36A9D1FA" w:rsidR="00CE0C2A" w:rsidRDefault="00CE0C2A" w:rsidP="00CE0C2A">
            <w:pPr>
              <w:pStyle w:val="Heading3"/>
            </w:pPr>
            <w:r>
              <w:t xml:space="preserve">Website soft-launched on </w:t>
            </w:r>
            <w:r w:rsidR="00821961">
              <w:t>15 March</w:t>
            </w:r>
          </w:p>
          <w:p w14:paraId="2BE94754" w14:textId="7DDF3CD1" w:rsidR="00821961" w:rsidRDefault="00821961" w:rsidP="00CE0C2A">
            <w:pPr>
              <w:pStyle w:val="Heading3"/>
            </w:pPr>
            <w:r>
              <w:t>Forms and website to feature ARCASIA Logo more prominently</w:t>
            </w:r>
          </w:p>
          <w:p w14:paraId="782D24F2" w14:textId="2A7D6F55" w:rsidR="003444FB" w:rsidRDefault="003444FB" w:rsidP="00762285">
            <w:pPr>
              <w:pStyle w:val="Heading2"/>
            </w:pPr>
            <w:r>
              <w:t>Student competition and TOY</w:t>
            </w:r>
          </w:p>
          <w:p w14:paraId="2924DCFB" w14:textId="31149A71" w:rsidR="00A3548B" w:rsidRDefault="00A3548B" w:rsidP="00CE0C2A">
            <w:pPr>
              <w:pStyle w:val="Heading3"/>
            </w:pPr>
            <w:r>
              <w:t xml:space="preserve">Exhibit at least the winners, convenor to decide whether to </w:t>
            </w:r>
            <w:proofErr w:type="spellStart"/>
            <w:r>
              <w:t>exibit</w:t>
            </w:r>
            <w:proofErr w:type="spellEnd"/>
            <w:r>
              <w:t xml:space="preserve"> the rest</w:t>
            </w:r>
          </w:p>
          <w:p w14:paraId="7E75C0A8" w14:textId="6AF961BF" w:rsidR="00A3548B" w:rsidRDefault="008759B5" w:rsidP="00762285">
            <w:pPr>
              <w:pStyle w:val="Heading2"/>
            </w:pPr>
            <w:r>
              <w:t>Student Jamboree</w:t>
            </w:r>
          </w:p>
          <w:p w14:paraId="36446821" w14:textId="18EC5B66" w:rsidR="007256C1" w:rsidRDefault="008759B5" w:rsidP="00CE0C2A">
            <w:pPr>
              <w:pStyle w:val="Heading3"/>
            </w:pPr>
            <w:r>
              <w:t xml:space="preserve">Theme: Reconnecting our </w:t>
            </w:r>
            <w:r w:rsidR="00CB73E2">
              <w:t>community</w:t>
            </w:r>
            <w:r>
              <w:t xml:space="preserve"> </w:t>
            </w:r>
          </w:p>
          <w:p w14:paraId="7C27CC67" w14:textId="3C3A17E5" w:rsidR="008759B5" w:rsidRDefault="00CB73E2" w:rsidP="00CE0C2A">
            <w:pPr>
              <w:pStyle w:val="Heading3"/>
            </w:pPr>
            <w:r>
              <w:t xml:space="preserve">Date: 29-31 </w:t>
            </w:r>
            <w:r w:rsidR="008759B5">
              <w:t>October 2021</w:t>
            </w:r>
          </w:p>
          <w:p w14:paraId="66718DDF" w14:textId="610C2154" w:rsidR="00762285" w:rsidRDefault="00762285" w:rsidP="00CE0C2A">
            <w:pPr>
              <w:pStyle w:val="Heading3"/>
            </w:pPr>
            <w:r>
              <w:t>Venue: Shanghai (+ online)</w:t>
            </w:r>
          </w:p>
          <w:p w14:paraId="29677350" w14:textId="5DFBE9E4" w:rsidR="0067089F" w:rsidRDefault="0067089F" w:rsidP="00CE0C2A">
            <w:pPr>
              <w:pStyle w:val="Heading3"/>
            </w:pPr>
            <w:r>
              <w:t>Format: Each member institute need to select 5-10 students composing as a team for student jamboree teamwork, each team is composed with 1 tutor decided by each member institute</w:t>
            </w:r>
            <w:r w:rsidR="0072525E">
              <w:t>.</w:t>
            </w:r>
          </w:p>
          <w:p w14:paraId="4FAC2AFD" w14:textId="45EE71D7" w:rsidR="00764F63" w:rsidRDefault="00E30A32" w:rsidP="00CE0C2A">
            <w:pPr>
              <w:pStyle w:val="Heading3"/>
            </w:pPr>
            <w:r>
              <w:t>ACA19 will provide a</w:t>
            </w:r>
            <w:r w:rsidR="00A013C6">
              <w:t>n online</w:t>
            </w:r>
            <w:r>
              <w:t xml:space="preserve"> platform for p</w:t>
            </w:r>
            <w:r w:rsidR="00CA5D29">
              <w:t xml:space="preserve">articipants </w:t>
            </w:r>
            <w:r>
              <w:t>to join</w:t>
            </w:r>
            <w:r w:rsidR="00A013C6">
              <w:t xml:space="preserve"> individually</w:t>
            </w:r>
            <w:r>
              <w:t xml:space="preserve"> without the need to gather physically.</w:t>
            </w:r>
          </w:p>
          <w:p w14:paraId="6792150D" w14:textId="626E2253" w:rsidR="00A013C6" w:rsidRDefault="00A013C6" w:rsidP="00CE0C2A">
            <w:pPr>
              <w:pStyle w:val="Heading3"/>
            </w:pPr>
            <w:r>
              <w:t>Quota of 10 students per institute</w:t>
            </w:r>
            <w:r w:rsidR="0072525E">
              <w:t>.</w:t>
            </w:r>
          </w:p>
          <w:p w14:paraId="3627A3C4" w14:textId="65CC54ED" w:rsidR="00274406" w:rsidRDefault="00274406" w:rsidP="00CE0C2A">
            <w:pPr>
              <w:pStyle w:val="Heading3"/>
            </w:pPr>
            <w:r>
              <w:t xml:space="preserve">ACAE will meet with ACA19 to coordinate </w:t>
            </w:r>
            <w:r w:rsidR="005A1D30">
              <w:t>logistics and present at the next OB-CC meeting.</w:t>
            </w:r>
          </w:p>
          <w:p w14:paraId="6AE2FDE2" w14:textId="565BC2F4" w:rsidR="005B15A7" w:rsidRDefault="004F41F7" w:rsidP="005B15A7">
            <w:pPr>
              <w:pStyle w:val="Heading2"/>
            </w:pPr>
            <w:r>
              <w:t>Barry Will award</w:t>
            </w:r>
          </w:p>
          <w:p w14:paraId="1952EA7A" w14:textId="5EE204EB" w:rsidR="004F41F7" w:rsidRDefault="004F41F7" w:rsidP="004F41F7">
            <w:pPr>
              <w:pStyle w:val="Heading3"/>
            </w:pPr>
            <w:r>
              <w:t xml:space="preserve">CHM will connect </w:t>
            </w:r>
            <w:r w:rsidR="00D744AC">
              <w:t xml:space="preserve">ACA19 to Frankie to coordinate </w:t>
            </w:r>
            <w:r w:rsidR="000602CB">
              <w:t>the award logistics</w:t>
            </w:r>
          </w:p>
          <w:p w14:paraId="2537037E" w14:textId="408DA169" w:rsidR="00D6218C" w:rsidRDefault="005B15A7" w:rsidP="00CE0C2A">
            <w:pPr>
              <w:pStyle w:val="Heading3"/>
            </w:pPr>
            <w:r>
              <w:rPr>
                <w:noProof/>
              </w:rPr>
              <w:drawing>
                <wp:inline distT="0" distB="0" distL="0" distR="0" wp14:anchorId="14762019" wp14:editId="5BD06C01">
                  <wp:extent cx="5319395" cy="2924175"/>
                  <wp:effectExtent l="0" t="0" r="1905" b="0"/>
                  <wp:docPr id="4" name="Picture 4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Graphical user interface, text, application, email&#10;&#10;Description automatically generated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19395" cy="2924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F6CF50" w14:textId="77777777" w:rsidR="003444FB" w:rsidRDefault="003444FB" w:rsidP="003444FB">
            <w:pPr>
              <w:pStyle w:val="NormalWeb"/>
            </w:pPr>
            <w:r>
              <w:rPr>
                <w:rFonts w:ascii="Calibri" w:hAnsi="Calibri" w:cs="Calibri"/>
                <w:b/>
                <w:bCs/>
                <w:sz w:val="28"/>
                <w:szCs w:val="28"/>
              </w:rPr>
              <w:lastRenderedPageBreak/>
              <w:t xml:space="preserve">ARCASIA STUDENTS’ ARCHITECTURAL DESIGN COMPETITION 2021 </w:t>
            </w:r>
          </w:p>
          <w:p w14:paraId="397BEC75" w14:textId="77777777" w:rsidR="003444FB" w:rsidRDefault="003444FB" w:rsidP="003444FB">
            <w:pPr>
              <w:pStyle w:val="NormalWeb"/>
            </w:pPr>
            <w:r>
              <w:rPr>
                <w:rFonts w:ascii="Calibri" w:hAnsi="Calibri" w:cs="Calibri"/>
                <w:color w:val="006DBF"/>
                <w:sz w:val="22"/>
                <w:szCs w:val="22"/>
              </w:rPr>
              <w:t xml:space="preserve">PANEL OF JUROR </w:t>
            </w:r>
          </w:p>
          <w:p w14:paraId="622B076A" w14:textId="77777777" w:rsidR="003444FB" w:rsidRDefault="003444FB" w:rsidP="003444FB">
            <w:pPr>
              <w:pStyle w:val="NormalWeb"/>
            </w:pPr>
            <w:r>
              <w:rPr>
                <w:rFonts w:ascii="Calibri" w:hAnsi="Calibri" w:cs="Calibri"/>
                <w:sz w:val="22"/>
                <w:szCs w:val="22"/>
              </w:rPr>
              <w:t xml:space="preserve">ACAE Chairman (Head Juror) Competition Convener Representative from Zone A Representative from Zone B Representative from Zone C </w:t>
            </w:r>
          </w:p>
          <w:p w14:paraId="27C84F37" w14:textId="77777777" w:rsidR="003444FB" w:rsidRDefault="003444FB" w:rsidP="003444FB">
            <w:pPr>
              <w:pStyle w:val="NormalWeb"/>
            </w:pP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Ar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Gyanendra Singh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Shekhawat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(IIA) .......................................................</w:t>
            </w:r>
            <w:r>
              <w:rPr>
                <w:rFonts w:ascii="Calibri" w:hAnsi="Calibri" w:cs="Calibri"/>
                <w:sz w:val="22"/>
                <w:szCs w:val="22"/>
              </w:rPr>
              <w:br/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Ar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M.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Arefeen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Ibrahim (IAB)</w:t>
            </w:r>
            <w:r>
              <w:rPr>
                <w:rFonts w:ascii="Calibri" w:hAnsi="Calibri" w:cs="Calibri"/>
                <w:sz w:val="22"/>
                <w:szCs w:val="22"/>
              </w:rPr>
              <w:br/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Ar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CK Lim (SIA) </w:t>
            </w:r>
          </w:p>
          <w:p w14:paraId="4A93C56D" w14:textId="77777777" w:rsidR="003444FB" w:rsidRDefault="003444FB" w:rsidP="003444FB">
            <w:pPr>
              <w:pStyle w:val="NormalWeb"/>
            </w:pP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Ar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Inbum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KIM (KIRA) </w:t>
            </w:r>
          </w:p>
          <w:p w14:paraId="2209B546" w14:textId="77777777" w:rsidR="003444FB" w:rsidRDefault="003444FB" w:rsidP="003444FB">
            <w:pPr>
              <w:pStyle w:val="NormalWeb"/>
            </w:pPr>
            <w:r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ARCASIA THESIS OF THE YEAR AWARDS 2021 </w:t>
            </w:r>
          </w:p>
          <w:p w14:paraId="697C0DA0" w14:textId="77777777" w:rsidR="003444FB" w:rsidRDefault="003444FB" w:rsidP="003444FB">
            <w:pPr>
              <w:pStyle w:val="NormalWeb"/>
            </w:pPr>
            <w:r>
              <w:rPr>
                <w:rFonts w:ascii="Calibri" w:hAnsi="Calibri" w:cs="Calibri"/>
                <w:color w:val="006DBF"/>
                <w:sz w:val="22"/>
                <w:szCs w:val="22"/>
              </w:rPr>
              <w:t xml:space="preserve">PANEL OF JUROR </w:t>
            </w:r>
          </w:p>
          <w:p w14:paraId="5723B31A" w14:textId="77777777" w:rsidR="003444FB" w:rsidRDefault="003444FB" w:rsidP="003444FB">
            <w:pPr>
              <w:pStyle w:val="NormalWeb"/>
            </w:pPr>
            <w:r>
              <w:rPr>
                <w:rFonts w:ascii="Calibri" w:hAnsi="Calibri" w:cs="Calibri"/>
                <w:sz w:val="22"/>
                <w:szCs w:val="22"/>
              </w:rPr>
              <w:t>ACAE Immediate Past Chairman (Head Juror)</w:t>
            </w:r>
            <w:r>
              <w:rPr>
                <w:rFonts w:ascii="Calibri" w:hAnsi="Calibri" w:cs="Calibri"/>
                <w:sz w:val="22"/>
                <w:szCs w:val="22"/>
              </w:rPr>
              <w:br/>
              <w:t>ACAE Chairman</w:t>
            </w:r>
            <w:r>
              <w:rPr>
                <w:rFonts w:ascii="Calibri" w:hAnsi="Calibri" w:cs="Calibri"/>
                <w:sz w:val="22"/>
                <w:szCs w:val="22"/>
              </w:rPr>
              <w:br/>
              <w:t xml:space="preserve">Convener of ARCASIA Students Architectural Design Competition ................................................. </w:t>
            </w:r>
          </w:p>
          <w:p w14:paraId="0F9ACF94" w14:textId="77777777" w:rsidR="003444FB" w:rsidRDefault="003444FB" w:rsidP="003444FB">
            <w:pPr>
              <w:pStyle w:val="NormalWeb"/>
            </w:pPr>
            <w:r>
              <w:rPr>
                <w:rFonts w:ascii="Calibri" w:hAnsi="Calibri" w:cs="Calibri"/>
                <w:sz w:val="22"/>
                <w:szCs w:val="22"/>
              </w:rPr>
              <w:t xml:space="preserve">ARCASIA President’s Nominee Representative from Zone A Representative from Zone B Representative from Zone C </w:t>
            </w:r>
          </w:p>
          <w:p w14:paraId="411A2028" w14:textId="77777777" w:rsidR="003444FB" w:rsidRDefault="003444FB" w:rsidP="003444FB">
            <w:pPr>
              <w:pStyle w:val="NormalWeb"/>
            </w:pPr>
            <w:r>
              <w:rPr>
                <w:rFonts w:ascii="Calibri" w:hAnsi="Calibri" w:cs="Calibri"/>
                <w:sz w:val="22"/>
                <w:szCs w:val="22"/>
              </w:rPr>
              <w:t>...............................................</w:t>
            </w:r>
            <w:r>
              <w:rPr>
                <w:rFonts w:ascii="Calibri" w:hAnsi="Calibri" w:cs="Calibri"/>
                <w:sz w:val="22"/>
                <w:szCs w:val="22"/>
              </w:rPr>
              <w:br/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Ar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Khadija Jamal Shaban (IAP)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Ar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Jonathan V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Manalad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(UAP) Prof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Kaname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Yanagisawa (JIA) </w:t>
            </w:r>
          </w:p>
          <w:p w14:paraId="38CDBC0B" w14:textId="77777777" w:rsidR="003444FB" w:rsidRDefault="003444FB" w:rsidP="00CE0C2A">
            <w:pPr>
              <w:pStyle w:val="Heading3"/>
            </w:pPr>
          </w:p>
          <w:p w14:paraId="185351EE" w14:textId="177DC8A1" w:rsidR="00821961" w:rsidRDefault="003444FB" w:rsidP="00CE0C2A">
            <w:pPr>
              <w:pStyle w:val="Heading3"/>
            </w:pPr>
            <w:r>
              <w:rPr>
                <w:vertAlign w:val="subscript"/>
              </w:rPr>
              <w:t>Stu</w:t>
            </w:r>
            <w:r w:rsidR="00C6222D">
              <w:rPr>
                <w:noProof/>
              </w:rPr>
              <w:drawing>
                <wp:inline distT="0" distB="0" distL="0" distR="0" wp14:anchorId="4F867F1C" wp14:editId="61C619CB">
                  <wp:extent cx="5319395" cy="2571750"/>
                  <wp:effectExtent l="0" t="0" r="1905" b="6350"/>
                  <wp:docPr id="3" name="Picture 3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Graphical user interface, text, application, email&#10;&#10;Description automatically generated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19395" cy="2571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6A8F77" w14:textId="77777777" w:rsidR="00967325" w:rsidRDefault="00967325" w:rsidP="00697CD1">
            <w:pPr>
              <w:pStyle w:val="Heading2"/>
            </w:pPr>
            <w:r>
              <w:t>Registration will commence June 30</w:t>
            </w:r>
          </w:p>
          <w:p w14:paraId="4C1823B9" w14:textId="77777777" w:rsidR="002B741D" w:rsidRDefault="002B741D" w:rsidP="00697CD1">
            <w:pPr>
              <w:pStyle w:val="Heading2"/>
            </w:pPr>
            <w:r>
              <w:t>Theme: Sharing &amp; Regeneration</w:t>
            </w:r>
          </w:p>
          <w:p w14:paraId="0B57A2E1" w14:textId="16D6DE3A" w:rsidR="002160BC" w:rsidRDefault="00383F56" w:rsidP="00697CD1">
            <w:pPr>
              <w:pStyle w:val="Heading2"/>
            </w:pPr>
            <w:r>
              <w:rPr>
                <w:noProof/>
              </w:rPr>
              <w:lastRenderedPageBreak/>
              <w:drawing>
                <wp:inline distT="0" distB="0" distL="0" distR="0" wp14:anchorId="50925BDF" wp14:editId="2EA599C6">
                  <wp:extent cx="5319395" cy="2919730"/>
                  <wp:effectExtent l="0" t="0" r="1905" b="1270"/>
                  <wp:docPr id="2" name="Picture 2" descr="Graphical user interface, websi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Graphical user interface, website&#10;&#10;Description automatically generated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19395" cy="2919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EFE0A45" w14:textId="37598D1C" w:rsidR="006920E9" w:rsidRDefault="006920E9" w:rsidP="006920E9">
            <w:pPr>
              <w:pStyle w:val="Heading1"/>
            </w:pPr>
            <w:r>
              <w:t>AAA 2021 update</w:t>
            </w:r>
          </w:p>
          <w:p w14:paraId="0C9FCC71" w14:textId="70BCDC5A" w:rsidR="00C27755" w:rsidRDefault="00C27755" w:rsidP="00C27755">
            <w:pPr>
              <w:pStyle w:val="Heading3"/>
              <w:rPr>
                <w:lang w:val="en-US"/>
              </w:rPr>
            </w:pPr>
            <w:r>
              <w:rPr>
                <w:lang w:val="en-US"/>
              </w:rPr>
              <w:t xml:space="preserve">WJ reported that there were 231 </w:t>
            </w:r>
            <w:proofErr w:type="gramStart"/>
            <w:r>
              <w:rPr>
                <w:lang w:val="en-US"/>
              </w:rPr>
              <w:t>submissions</w:t>
            </w:r>
            <w:proofErr w:type="gramEnd"/>
            <w:r>
              <w:rPr>
                <w:lang w:val="en-US"/>
              </w:rPr>
              <w:t xml:space="preserve"> and the validation of the</w:t>
            </w:r>
            <w:r w:rsidR="003F6109">
              <w:rPr>
                <w:lang w:val="en-US"/>
              </w:rPr>
              <w:t xml:space="preserve"> eligibility and materials will be completed by 19 June. The jury will commence shortlisting the entries by 27 June.</w:t>
            </w:r>
          </w:p>
          <w:p w14:paraId="185E696D" w14:textId="41028C34" w:rsidR="003F6109" w:rsidRDefault="003F6109" w:rsidP="00C27755">
            <w:pPr>
              <w:pStyle w:val="Heading3"/>
              <w:rPr>
                <w:lang w:val="en-US"/>
              </w:rPr>
            </w:pPr>
            <w:r>
              <w:rPr>
                <w:lang w:val="en-US"/>
              </w:rPr>
              <w:t>The Jury has been finalized and the official invitations will be sent by next week.</w:t>
            </w:r>
          </w:p>
          <w:p w14:paraId="74EF2FAF" w14:textId="60E31EA2" w:rsidR="0067113A" w:rsidRDefault="0067113A" w:rsidP="000B2DEA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t>Rita Soh President of ARCASIA and Zone B</w:t>
            </w:r>
          </w:p>
          <w:p w14:paraId="798F4C42" w14:textId="1577F038" w:rsidR="0067113A" w:rsidRDefault="0067113A" w:rsidP="000B2DEA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t>Jitendra Singh, Architect from Zone A</w:t>
            </w:r>
          </w:p>
          <w:p w14:paraId="35476112" w14:textId="56B04215" w:rsidR="0067113A" w:rsidRDefault="0067113A" w:rsidP="000B2DEA">
            <w:pPr>
              <w:pStyle w:val="Heading4"/>
              <w:rPr>
                <w:lang w:val="en-US"/>
              </w:rPr>
            </w:pPr>
            <w:proofErr w:type="spellStart"/>
            <w:r>
              <w:rPr>
                <w:lang w:val="en-US"/>
              </w:rPr>
              <w:t>Shiling</w:t>
            </w:r>
            <w:proofErr w:type="spellEnd"/>
            <w:r>
              <w:rPr>
                <w:lang w:val="en-US"/>
              </w:rPr>
              <w:t xml:space="preserve"> Zheng, Architect from Zone C</w:t>
            </w:r>
          </w:p>
          <w:p w14:paraId="42E3F2F3" w14:textId="388EA59F" w:rsidR="0067113A" w:rsidRDefault="0067113A" w:rsidP="000B2DEA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t>Francesco Dal Co, International architect</w:t>
            </w:r>
          </w:p>
          <w:p w14:paraId="5374893F" w14:textId="31EC53D3" w:rsidR="0067113A" w:rsidRDefault="0067113A" w:rsidP="000B2DEA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t>Kenya Hara, Non-architect</w:t>
            </w:r>
          </w:p>
          <w:p w14:paraId="18404ABD" w14:textId="717CC076" w:rsidR="00B13C52" w:rsidRPr="000B2DEA" w:rsidRDefault="000B2DEA" w:rsidP="000B2DEA">
            <w:pPr>
              <w:pStyle w:val="Heading3"/>
              <w:rPr>
                <w:lang w:val="en-US"/>
              </w:rPr>
            </w:pPr>
            <w:r>
              <w:rPr>
                <w:lang w:val="en-US"/>
              </w:rPr>
              <w:t>The jury panel will be announced on the ACA19 and ARCASIA websites in early June</w:t>
            </w:r>
          </w:p>
          <w:p w14:paraId="49BD84E6" w14:textId="73BA92D9" w:rsidR="00AF0EDD" w:rsidRDefault="00F51029" w:rsidP="00AF0EDD">
            <w:pPr>
              <w:pStyle w:val="Heading1"/>
            </w:pPr>
            <w:r>
              <w:t>Joint</w:t>
            </w:r>
            <w:r w:rsidR="00CC6094">
              <w:t xml:space="preserve"> Committees’ webinar</w:t>
            </w:r>
          </w:p>
          <w:p w14:paraId="57A08EF5" w14:textId="0F1E26C4" w:rsidR="00AF0EDD" w:rsidRDefault="00AF0EDD" w:rsidP="00AF0EDD">
            <w:pPr>
              <w:pStyle w:val="Heading1"/>
            </w:pPr>
            <w:r>
              <w:t>Council meeting agenda</w:t>
            </w:r>
          </w:p>
          <w:p w14:paraId="12C1ECBF" w14:textId="5A4A34C2" w:rsidR="006C399E" w:rsidRDefault="00AB3E78" w:rsidP="00AB3E78">
            <w:pPr>
              <w:pStyle w:val="Heading2"/>
            </w:pPr>
            <w:r>
              <w:t>KAU Member application</w:t>
            </w:r>
          </w:p>
          <w:p w14:paraId="6BD6E2E5" w14:textId="19FA58BD" w:rsidR="00A87D11" w:rsidRDefault="001B236D" w:rsidP="00A87D11">
            <w:pPr>
              <w:pStyle w:val="Heading3"/>
            </w:pPr>
            <w:r>
              <w:t>Application materials have been received</w:t>
            </w:r>
            <w:r w:rsidR="005C67BA">
              <w:t>.</w:t>
            </w:r>
          </w:p>
          <w:p w14:paraId="4047488F" w14:textId="628720A9" w:rsidR="00413BF6" w:rsidRDefault="006F2EA8" w:rsidP="00A87D11">
            <w:pPr>
              <w:pStyle w:val="Heading3"/>
            </w:pPr>
            <w:r>
              <w:t xml:space="preserve">Invitation to KAU </w:t>
            </w:r>
            <w:r w:rsidR="00900C3F">
              <w:t>to Council meeting, whether online or in person.</w:t>
            </w:r>
          </w:p>
          <w:p w14:paraId="0F33B089" w14:textId="051A4C8F" w:rsidR="00BD73AF" w:rsidRDefault="00BD73AF" w:rsidP="002605FB">
            <w:pPr>
              <w:pStyle w:val="Heading3"/>
            </w:pPr>
            <w:r>
              <w:t>TPI and KC will run through the evaluation report and recommendation during the Council meeting</w:t>
            </w:r>
          </w:p>
          <w:p w14:paraId="59D54C1E" w14:textId="3AE04560" w:rsidR="00AB3E78" w:rsidRDefault="00AB3E78" w:rsidP="00AB3E78">
            <w:pPr>
              <w:pStyle w:val="Heading2"/>
            </w:pPr>
            <w:r>
              <w:t>Council Resolution</w:t>
            </w:r>
          </w:p>
          <w:p w14:paraId="48D23909" w14:textId="72AAE4C9" w:rsidR="00AB3E78" w:rsidRDefault="00AB3E78" w:rsidP="00AB3E78">
            <w:pPr>
              <w:pStyle w:val="Heading2"/>
            </w:pPr>
            <w:r>
              <w:t>Forum 21</w:t>
            </w:r>
            <w:r w:rsidR="00366F30">
              <w:t xml:space="preserve"> – host institute to present update</w:t>
            </w:r>
          </w:p>
          <w:p w14:paraId="47A02785" w14:textId="4B6A53E2" w:rsidR="00060EC5" w:rsidRPr="006C399E" w:rsidRDefault="00060EC5" w:rsidP="00AB3E78">
            <w:pPr>
              <w:pStyle w:val="Heading2"/>
            </w:pPr>
            <w:r>
              <w:t>Election platforms</w:t>
            </w:r>
            <w:r w:rsidR="007B42D4">
              <w:t xml:space="preserve"> – electionbuddy.com</w:t>
            </w:r>
          </w:p>
          <w:p w14:paraId="578D47B6" w14:textId="77777777" w:rsidR="00CC277B" w:rsidRDefault="00CC277B" w:rsidP="00CC277B">
            <w:pPr>
              <w:pStyle w:val="Heading1"/>
              <w:rPr>
                <w:lang w:val="en-GB"/>
              </w:rPr>
            </w:pPr>
            <w:r>
              <w:rPr>
                <w:lang w:val="en-GB"/>
              </w:rPr>
              <w:t>program for 2021 across committees</w:t>
            </w:r>
          </w:p>
          <w:p w14:paraId="6204F0CD" w14:textId="77777777" w:rsidR="00CC277B" w:rsidRDefault="00CC277B" w:rsidP="00CC277B">
            <w:pPr>
              <w:pStyle w:val="Heading2"/>
            </w:pPr>
            <w:r>
              <w:t>ARCASIA Integrated program</w:t>
            </w:r>
          </w:p>
          <w:p w14:paraId="7296C096" w14:textId="77777777" w:rsidR="00CC277B" w:rsidRDefault="00CC277B" w:rsidP="00CC277B">
            <w:pPr>
              <w:pStyle w:val="Heading3"/>
            </w:pPr>
            <w:r>
              <w:t>The committee chairs updated the program as below:</w:t>
            </w:r>
          </w:p>
          <w:tbl>
            <w:tblPr>
              <w:tblStyle w:val="TableGrid"/>
              <w:tblW w:w="7654" w:type="dxa"/>
              <w:tblInd w:w="779" w:type="dxa"/>
              <w:tblLayout w:type="fixed"/>
              <w:tblLook w:val="04A0" w:firstRow="1" w:lastRow="0" w:firstColumn="1" w:lastColumn="0" w:noHBand="0" w:noVBand="1"/>
            </w:tblPr>
            <w:tblGrid>
              <w:gridCol w:w="988"/>
              <w:gridCol w:w="1847"/>
              <w:gridCol w:w="4819"/>
            </w:tblGrid>
            <w:tr w:rsidR="00CC277B" w:rsidRPr="001310E3" w14:paraId="3D04AA47" w14:textId="77777777" w:rsidTr="00C902B8">
              <w:tc>
                <w:tcPr>
                  <w:tcW w:w="7654" w:type="dxa"/>
                  <w:gridSpan w:val="3"/>
                </w:tcPr>
                <w:p w14:paraId="1C672BB6" w14:textId="77777777" w:rsidR="00CC277B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B47B4B">
                    <w:rPr>
                      <w:b/>
                      <w:bCs/>
                      <w:sz w:val="20"/>
                      <w:u w:val="single"/>
                    </w:rPr>
                    <w:lastRenderedPageBreak/>
                    <w:t>2021</w:t>
                  </w:r>
                </w:p>
              </w:tc>
            </w:tr>
            <w:tr w:rsidR="00CC277B" w:rsidRPr="001310E3" w14:paraId="05C375C0" w14:textId="77777777" w:rsidTr="007C6D6C">
              <w:tc>
                <w:tcPr>
                  <w:tcW w:w="988" w:type="dxa"/>
                </w:tcPr>
                <w:p w14:paraId="7705325E" w14:textId="77777777" w:rsidR="00CC277B" w:rsidRPr="00A41AE1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>Jan 16</w:t>
                  </w:r>
                </w:p>
              </w:tc>
              <w:tc>
                <w:tcPr>
                  <w:tcW w:w="1847" w:type="dxa"/>
                </w:tcPr>
                <w:p w14:paraId="1D6A326B" w14:textId="77777777" w:rsidR="00CC277B" w:rsidRPr="00A41AE1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>ACAE</w:t>
                  </w:r>
                </w:p>
              </w:tc>
              <w:tc>
                <w:tcPr>
                  <w:tcW w:w="4819" w:type="dxa"/>
                </w:tcPr>
                <w:p w14:paraId="0E1CE680" w14:textId="77777777" w:rsidR="00CC277B" w:rsidRPr="00A41AE1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>ACAE Student Competition Results announcement event</w:t>
                  </w:r>
                </w:p>
              </w:tc>
            </w:tr>
            <w:tr w:rsidR="00CC277B" w:rsidRPr="001310E3" w14:paraId="61911736" w14:textId="77777777" w:rsidTr="007C6D6C">
              <w:tc>
                <w:tcPr>
                  <w:tcW w:w="988" w:type="dxa"/>
                </w:tcPr>
                <w:p w14:paraId="3688F189" w14:textId="77777777" w:rsidR="00CC277B" w:rsidRPr="00A41AE1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>Jan 23</w:t>
                  </w:r>
                </w:p>
              </w:tc>
              <w:tc>
                <w:tcPr>
                  <w:tcW w:w="1847" w:type="dxa"/>
                </w:tcPr>
                <w:p w14:paraId="3EA6E3BF" w14:textId="77777777" w:rsidR="00CC277B" w:rsidRPr="00A41AE1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>Fellowship</w:t>
                  </w:r>
                  <w:r>
                    <w:rPr>
                      <w:sz w:val="20"/>
                    </w:rPr>
                    <w:t>/ACYA</w:t>
                  </w:r>
                </w:p>
              </w:tc>
              <w:tc>
                <w:tcPr>
                  <w:tcW w:w="4819" w:type="dxa"/>
                </w:tcPr>
                <w:p w14:paraId="237BDB19" w14:textId="77777777" w:rsidR="00CC277B" w:rsidRPr="00A41AE1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>Webinar - Reflection on 50 years of ARCASIA</w:t>
                  </w:r>
                </w:p>
              </w:tc>
            </w:tr>
            <w:tr w:rsidR="00CC277B" w:rsidRPr="001310E3" w14:paraId="7C4A3F28" w14:textId="77777777" w:rsidTr="007C6D6C">
              <w:tc>
                <w:tcPr>
                  <w:tcW w:w="988" w:type="dxa"/>
                </w:tcPr>
                <w:p w14:paraId="16345740" w14:textId="77777777" w:rsidR="00CC277B" w:rsidRPr="00A41AE1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Jan 27</w:t>
                  </w:r>
                </w:p>
              </w:tc>
              <w:tc>
                <w:tcPr>
                  <w:tcW w:w="1847" w:type="dxa"/>
                </w:tcPr>
                <w:p w14:paraId="7103E38D" w14:textId="77777777" w:rsidR="00CC277B" w:rsidRPr="00A41AE1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ACYA</w:t>
                  </w:r>
                </w:p>
              </w:tc>
              <w:tc>
                <w:tcPr>
                  <w:tcW w:w="4819" w:type="dxa"/>
                </w:tcPr>
                <w:p w14:paraId="3D3D85FE" w14:textId="77777777" w:rsidR="00CC277B" w:rsidRPr="00A41AE1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ACYA meeting</w:t>
                  </w:r>
                </w:p>
              </w:tc>
            </w:tr>
            <w:tr w:rsidR="00CC277B" w:rsidRPr="001310E3" w14:paraId="06C4AA4E" w14:textId="77777777" w:rsidTr="007C6D6C">
              <w:tc>
                <w:tcPr>
                  <w:tcW w:w="988" w:type="dxa"/>
                </w:tcPr>
                <w:p w14:paraId="4765D239" w14:textId="77777777" w:rsidR="00CC277B" w:rsidRPr="00A41AE1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>Jan 30</w:t>
                  </w:r>
                </w:p>
              </w:tc>
              <w:tc>
                <w:tcPr>
                  <w:tcW w:w="1847" w:type="dxa"/>
                </w:tcPr>
                <w:p w14:paraId="283EB5BE" w14:textId="77777777" w:rsidR="00CC277B" w:rsidRPr="00A41AE1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</w:p>
              </w:tc>
              <w:tc>
                <w:tcPr>
                  <w:tcW w:w="4819" w:type="dxa"/>
                </w:tcPr>
                <w:p w14:paraId="08CEF61F" w14:textId="77777777" w:rsidR="00CC277B" w:rsidRPr="00A41AE1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>OB Meeting</w:t>
                  </w:r>
                </w:p>
              </w:tc>
            </w:tr>
            <w:tr w:rsidR="00CC277B" w:rsidRPr="001310E3" w14:paraId="6E47E2BE" w14:textId="77777777" w:rsidTr="007C6D6C">
              <w:tc>
                <w:tcPr>
                  <w:tcW w:w="988" w:type="dxa"/>
                </w:tcPr>
                <w:p w14:paraId="41C617CD" w14:textId="77777777" w:rsidR="00CC277B" w:rsidRPr="00A41AE1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Feb 14</w:t>
                  </w:r>
                </w:p>
              </w:tc>
              <w:tc>
                <w:tcPr>
                  <w:tcW w:w="1847" w:type="dxa"/>
                </w:tcPr>
                <w:p w14:paraId="678BE66B" w14:textId="77777777" w:rsidR="00CC277B" w:rsidRPr="00A41AE1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ACAE</w:t>
                  </w:r>
                </w:p>
              </w:tc>
              <w:tc>
                <w:tcPr>
                  <w:tcW w:w="4819" w:type="dxa"/>
                </w:tcPr>
                <w:p w14:paraId="7D1373A1" w14:textId="77777777" w:rsidR="00CC277B" w:rsidRPr="00A41AE1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ARCASIA Student Competition Acknowledgement</w:t>
                  </w:r>
                </w:p>
              </w:tc>
            </w:tr>
            <w:tr w:rsidR="00CC277B" w:rsidRPr="001310E3" w14:paraId="39FBE0F1" w14:textId="77777777" w:rsidTr="007C6D6C">
              <w:tc>
                <w:tcPr>
                  <w:tcW w:w="988" w:type="dxa"/>
                </w:tcPr>
                <w:p w14:paraId="56D28B95" w14:textId="77777777" w:rsidR="00CC277B" w:rsidRPr="00A41AE1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>Feb 20</w:t>
                  </w:r>
                </w:p>
              </w:tc>
              <w:tc>
                <w:tcPr>
                  <w:tcW w:w="1847" w:type="dxa"/>
                </w:tcPr>
                <w:p w14:paraId="6641B702" w14:textId="77777777" w:rsidR="00CC277B" w:rsidRPr="00A41AE1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</w:p>
              </w:tc>
              <w:tc>
                <w:tcPr>
                  <w:tcW w:w="4819" w:type="dxa"/>
                </w:tcPr>
                <w:p w14:paraId="0216A671" w14:textId="77777777" w:rsidR="00CC277B" w:rsidRPr="00A41AE1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>OB Meeting</w:t>
                  </w:r>
                </w:p>
              </w:tc>
            </w:tr>
            <w:tr w:rsidR="00CC277B" w:rsidRPr="001310E3" w14:paraId="2CEBFD99" w14:textId="77777777" w:rsidTr="007C6D6C">
              <w:tc>
                <w:tcPr>
                  <w:tcW w:w="988" w:type="dxa"/>
                </w:tcPr>
                <w:p w14:paraId="0EF1579F" w14:textId="77777777" w:rsidR="00CC277B" w:rsidRPr="00A41AE1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Feb 21</w:t>
                  </w:r>
                </w:p>
              </w:tc>
              <w:tc>
                <w:tcPr>
                  <w:tcW w:w="1847" w:type="dxa"/>
                </w:tcPr>
                <w:p w14:paraId="5BBB1F9D" w14:textId="77777777" w:rsidR="00CC277B" w:rsidRPr="00A41AE1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ACYA</w:t>
                  </w:r>
                </w:p>
              </w:tc>
              <w:tc>
                <w:tcPr>
                  <w:tcW w:w="4819" w:type="dxa"/>
                </w:tcPr>
                <w:p w14:paraId="34B8B45C" w14:textId="77777777" w:rsidR="00CC277B" w:rsidRPr="00A41AE1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ACYA Instagram Challenge on pandemic living</w:t>
                  </w:r>
                </w:p>
              </w:tc>
            </w:tr>
            <w:tr w:rsidR="00CC277B" w:rsidRPr="001310E3" w14:paraId="3EC5AACC" w14:textId="77777777" w:rsidTr="007C6D6C">
              <w:tc>
                <w:tcPr>
                  <w:tcW w:w="988" w:type="dxa"/>
                </w:tcPr>
                <w:p w14:paraId="746C97B1" w14:textId="77777777" w:rsidR="00CC277B" w:rsidRPr="00A41AE1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>Feb 27</w:t>
                  </w:r>
                </w:p>
              </w:tc>
              <w:tc>
                <w:tcPr>
                  <w:tcW w:w="1847" w:type="dxa"/>
                </w:tcPr>
                <w:p w14:paraId="05045B96" w14:textId="77777777" w:rsidR="00CC277B" w:rsidRPr="00A41AE1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</w:p>
              </w:tc>
              <w:tc>
                <w:tcPr>
                  <w:tcW w:w="4819" w:type="dxa"/>
                </w:tcPr>
                <w:p w14:paraId="133A4DC1" w14:textId="77777777" w:rsidR="00CC277B" w:rsidRPr="00A41AE1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>Interim Special Council meeting</w:t>
                  </w:r>
                </w:p>
              </w:tc>
            </w:tr>
            <w:tr w:rsidR="00CC277B" w:rsidRPr="001310E3" w14:paraId="311711B8" w14:textId="77777777" w:rsidTr="007C6D6C">
              <w:tc>
                <w:tcPr>
                  <w:tcW w:w="988" w:type="dxa"/>
                </w:tcPr>
                <w:p w14:paraId="40362B1A" w14:textId="77777777" w:rsidR="00CC277B" w:rsidRPr="00A41AE1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Mar 6</w:t>
                  </w:r>
                </w:p>
              </w:tc>
              <w:tc>
                <w:tcPr>
                  <w:tcW w:w="1847" w:type="dxa"/>
                </w:tcPr>
                <w:p w14:paraId="792059DC" w14:textId="77777777" w:rsidR="00CC277B" w:rsidRPr="00A41AE1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ACAE</w:t>
                  </w:r>
                </w:p>
              </w:tc>
              <w:tc>
                <w:tcPr>
                  <w:tcW w:w="4819" w:type="dxa"/>
                </w:tcPr>
                <w:p w14:paraId="69244FD2" w14:textId="77777777" w:rsidR="00CC277B" w:rsidRPr="00A41AE1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TOY Awards presentation, E-book launch</w:t>
                  </w:r>
                </w:p>
              </w:tc>
            </w:tr>
            <w:tr w:rsidR="00CC277B" w:rsidRPr="001310E3" w14:paraId="1D5D1BA2" w14:textId="77777777" w:rsidTr="007C6D6C">
              <w:tc>
                <w:tcPr>
                  <w:tcW w:w="988" w:type="dxa"/>
                </w:tcPr>
                <w:p w14:paraId="5D0F7EEF" w14:textId="77777777" w:rsidR="00CC277B" w:rsidRPr="00A41AE1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Mar 20</w:t>
                  </w:r>
                </w:p>
              </w:tc>
              <w:tc>
                <w:tcPr>
                  <w:tcW w:w="1847" w:type="dxa"/>
                </w:tcPr>
                <w:p w14:paraId="36856E6B" w14:textId="77777777" w:rsidR="00CC277B" w:rsidRPr="00A41AE1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</w:p>
              </w:tc>
              <w:tc>
                <w:tcPr>
                  <w:tcW w:w="4819" w:type="dxa"/>
                </w:tcPr>
                <w:p w14:paraId="37E9BF4F" w14:textId="77777777" w:rsidR="00CC277B" w:rsidRPr="00A41AE1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OB Meeting</w:t>
                  </w:r>
                </w:p>
              </w:tc>
            </w:tr>
            <w:tr w:rsidR="00CC277B" w:rsidRPr="001310E3" w14:paraId="7E48A436" w14:textId="77777777" w:rsidTr="007C6D6C">
              <w:tc>
                <w:tcPr>
                  <w:tcW w:w="988" w:type="dxa"/>
                </w:tcPr>
                <w:p w14:paraId="17F9D8D7" w14:textId="77777777" w:rsidR="00CC277B" w:rsidRPr="00A41AE1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Mar 20</w:t>
                  </w:r>
                </w:p>
              </w:tc>
              <w:tc>
                <w:tcPr>
                  <w:tcW w:w="1847" w:type="dxa"/>
                </w:tcPr>
                <w:p w14:paraId="6700726A" w14:textId="77777777" w:rsidR="00CC277B" w:rsidRPr="00A41AE1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ACYA</w:t>
                  </w:r>
                </w:p>
              </w:tc>
              <w:tc>
                <w:tcPr>
                  <w:tcW w:w="4819" w:type="dxa"/>
                </w:tcPr>
                <w:p w14:paraId="17324332" w14:textId="77777777" w:rsidR="00CC277B" w:rsidRPr="00A41AE1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ACYA Alumni Web Forum</w:t>
                  </w:r>
                </w:p>
              </w:tc>
            </w:tr>
            <w:tr w:rsidR="00CC277B" w:rsidRPr="001310E3" w14:paraId="12C8442A" w14:textId="77777777" w:rsidTr="007C6D6C">
              <w:tc>
                <w:tcPr>
                  <w:tcW w:w="988" w:type="dxa"/>
                </w:tcPr>
                <w:p w14:paraId="43D09DA8" w14:textId="77777777" w:rsidR="00CC277B" w:rsidRPr="00A41AE1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>Mar 27</w:t>
                  </w:r>
                </w:p>
              </w:tc>
              <w:tc>
                <w:tcPr>
                  <w:tcW w:w="1847" w:type="dxa"/>
                </w:tcPr>
                <w:p w14:paraId="353D218E" w14:textId="77777777" w:rsidR="00CC277B" w:rsidRPr="00A41AE1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>Fellowship</w:t>
                  </w:r>
                </w:p>
              </w:tc>
              <w:tc>
                <w:tcPr>
                  <w:tcW w:w="4819" w:type="dxa"/>
                </w:tcPr>
                <w:p w14:paraId="053D112B" w14:textId="77777777" w:rsidR="00CC277B" w:rsidRPr="00A41AE1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 xml:space="preserve">Remembering </w:t>
                  </w:r>
                  <w:r>
                    <w:rPr>
                      <w:sz w:val="20"/>
                    </w:rPr>
                    <w:t xml:space="preserve">Ahmad </w:t>
                  </w:r>
                  <w:proofErr w:type="spellStart"/>
                  <w:r w:rsidRPr="00A41AE1">
                    <w:rPr>
                      <w:sz w:val="20"/>
                    </w:rPr>
                    <w:t>Djuhara</w:t>
                  </w:r>
                  <w:proofErr w:type="spellEnd"/>
                  <w:r>
                    <w:rPr>
                      <w:sz w:val="20"/>
                    </w:rPr>
                    <w:t xml:space="preserve"> – Memorial Symposium</w:t>
                  </w:r>
                </w:p>
              </w:tc>
            </w:tr>
            <w:tr w:rsidR="00CC277B" w:rsidRPr="00D30EFD" w14:paraId="65AAE979" w14:textId="77777777" w:rsidTr="007C6D6C">
              <w:tc>
                <w:tcPr>
                  <w:tcW w:w="988" w:type="dxa"/>
                </w:tcPr>
                <w:p w14:paraId="27EBB2CF" w14:textId="77777777" w:rsidR="00CC277B" w:rsidRPr="00D30EFD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April 3</w:t>
                  </w:r>
                </w:p>
              </w:tc>
              <w:tc>
                <w:tcPr>
                  <w:tcW w:w="1847" w:type="dxa"/>
                </w:tcPr>
                <w:p w14:paraId="183787D8" w14:textId="77777777" w:rsidR="00CC277B" w:rsidRPr="00D30EFD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ACGSA</w:t>
                  </w:r>
                </w:p>
              </w:tc>
              <w:tc>
                <w:tcPr>
                  <w:tcW w:w="4819" w:type="dxa"/>
                </w:tcPr>
                <w:p w14:paraId="25631860" w14:textId="77777777" w:rsidR="00CC277B" w:rsidRPr="00D30EFD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ACGSA Webinar – The Evolution of Urban Resilience &amp; Regeneration Futures with Nature</w:t>
                  </w:r>
                </w:p>
              </w:tc>
            </w:tr>
            <w:tr w:rsidR="00CC277B" w:rsidRPr="00D30EFD" w14:paraId="217D87C1" w14:textId="77777777" w:rsidTr="007C6D6C">
              <w:tc>
                <w:tcPr>
                  <w:tcW w:w="988" w:type="dxa"/>
                </w:tcPr>
                <w:p w14:paraId="68CBB58D" w14:textId="77777777" w:rsidR="00CC277B" w:rsidRPr="00D30EFD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D30EFD">
                    <w:rPr>
                      <w:sz w:val="20"/>
                    </w:rPr>
                    <w:t>Apr 9-10</w:t>
                  </w:r>
                </w:p>
              </w:tc>
              <w:tc>
                <w:tcPr>
                  <w:tcW w:w="1847" w:type="dxa"/>
                </w:tcPr>
                <w:p w14:paraId="6A00BFF5" w14:textId="77777777" w:rsidR="00CC277B" w:rsidRPr="00D30EFD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D30EFD">
                    <w:rPr>
                      <w:sz w:val="20"/>
                    </w:rPr>
                    <w:t>ACAE</w:t>
                  </w:r>
                </w:p>
              </w:tc>
              <w:tc>
                <w:tcPr>
                  <w:tcW w:w="4819" w:type="dxa"/>
                </w:tcPr>
                <w:p w14:paraId="39D0FCC3" w14:textId="77777777" w:rsidR="00CC277B" w:rsidRPr="00D30EFD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D30EFD">
                    <w:rPr>
                      <w:sz w:val="20"/>
                    </w:rPr>
                    <w:t>Teachers Training module – Online Training Workshop</w:t>
                  </w:r>
                </w:p>
              </w:tc>
            </w:tr>
            <w:tr w:rsidR="00CC277B" w:rsidRPr="00D30EFD" w14:paraId="13396DD8" w14:textId="77777777" w:rsidTr="007C6D6C">
              <w:tc>
                <w:tcPr>
                  <w:tcW w:w="988" w:type="dxa"/>
                </w:tcPr>
                <w:p w14:paraId="67CDB274" w14:textId="77777777" w:rsidR="00CC277B" w:rsidRPr="00665E9A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highlight w:val="yellow"/>
                    </w:rPr>
                  </w:pPr>
                  <w:r>
                    <w:rPr>
                      <w:sz w:val="20"/>
                      <w:highlight w:val="yellow"/>
                    </w:rPr>
                    <w:t>Apr 24</w:t>
                  </w:r>
                </w:p>
              </w:tc>
              <w:tc>
                <w:tcPr>
                  <w:tcW w:w="1847" w:type="dxa"/>
                </w:tcPr>
                <w:p w14:paraId="594406F2" w14:textId="77777777" w:rsidR="00CC277B" w:rsidRPr="00665E9A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highlight w:val="yellow"/>
                    </w:rPr>
                  </w:pPr>
                </w:p>
              </w:tc>
              <w:tc>
                <w:tcPr>
                  <w:tcW w:w="4819" w:type="dxa"/>
                </w:tcPr>
                <w:p w14:paraId="21CB66F4" w14:textId="77777777" w:rsidR="00CC277B" w:rsidRPr="00665E9A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highlight w:val="yellow"/>
                    </w:rPr>
                  </w:pPr>
                  <w:r>
                    <w:rPr>
                      <w:sz w:val="20"/>
                      <w:highlight w:val="yellow"/>
                    </w:rPr>
                    <w:t>OB Meeting / Forum bid Presentation</w:t>
                  </w:r>
                </w:p>
              </w:tc>
            </w:tr>
            <w:tr w:rsidR="00CC277B" w:rsidRPr="00D30EFD" w14:paraId="1961B1DF" w14:textId="77777777" w:rsidTr="007C6D6C">
              <w:tc>
                <w:tcPr>
                  <w:tcW w:w="988" w:type="dxa"/>
                </w:tcPr>
                <w:p w14:paraId="1D37AAB9" w14:textId="77777777" w:rsidR="00CC277B" w:rsidRPr="00665E9A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highlight w:val="yellow"/>
                    </w:rPr>
                  </w:pPr>
                  <w:r w:rsidRPr="00665E9A">
                    <w:rPr>
                      <w:sz w:val="20"/>
                      <w:highlight w:val="yellow"/>
                    </w:rPr>
                    <w:t>May 29</w:t>
                  </w:r>
                </w:p>
              </w:tc>
              <w:tc>
                <w:tcPr>
                  <w:tcW w:w="1847" w:type="dxa"/>
                </w:tcPr>
                <w:p w14:paraId="7B9D37F8" w14:textId="77777777" w:rsidR="00CC277B" w:rsidRPr="00665E9A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highlight w:val="yellow"/>
                    </w:rPr>
                  </w:pPr>
                  <w:r>
                    <w:rPr>
                      <w:sz w:val="20"/>
                      <w:highlight w:val="yellow"/>
                    </w:rPr>
                    <w:t>OB/CC Meeting</w:t>
                  </w:r>
                </w:p>
              </w:tc>
              <w:tc>
                <w:tcPr>
                  <w:tcW w:w="4819" w:type="dxa"/>
                </w:tcPr>
                <w:p w14:paraId="59793135" w14:textId="77777777" w:rsidR="00CC277B" w:rsidRPr="00665E9A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highlight w:val="yellow"/>
                    </w:rPr>
                  </w:pPr>
                </w:p>
              </w:tc>
            </w:tr>
            <w:tr w:rsidR="00A92912" w:rsidRPr="00D30EFD" w14:paraId="63A7889B" w14:textId="77777777" w:rsidTr="00320BD0">
              <w:tc>
                <w:tcPr>
                  <w:tcW w:w="988" w:type="dxa"/>
                </w:tcPr>
                <w:p w14:paraId="61EC7AA6" w14:textId="77777777" w:rsidR="00A92912" w:rsidRPr="007C6D6C" w:rsidRDefault="00A92912" w:rsidP="00320BD0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highlight w:val="cyan"/>
                    </w:rPr>
                  </w:pPr>
                  <w:r w:rsidRPr="007C6D6C">
                    <w:rPr>
                      <w:sz w:val="20"/>
                      <w:highlight w:val="cyan"/>
                    </w:rPr>
                    <w:t>June 19</w:t>
                  </w:r>
                </w:p>
              </w:tc>
              <w:tc>
                <w:tcPr>
                  <w:tcW w:w="1847" w:type="dxa"/>
                </w:tcPr>
                <w:p w14:paraId="482A1F8D" w14:textId="77777777" w:rsidR="00A92912" w:rsidRPr="007C6D6C" w:rsidRDefault="00A92912" w:rsidP="00320BD0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highlight w:val="cyan"/>
                    </w:rPr>
                  </w:pPr>
                  <w:r w:rsidRPr="007C6D6C">
                    <w:rPr>
                      <w:sz w:val="20"/>
                      <w:highlight w:val="cyan"/>
                    </w:rPr>
                    <w:t>ACAE</w:t>
                  </w:r>
                </w:p>
              </w:tc>
              <w:tc>
                <w:tcPr>
                  <w:tcW w:w="4819" w:type="dxa"/>
                </w:tcPr>
                <w:p w14:paraId="1309379F" w14:textId="77777777" w:rsidR="00A92912" w:rsidRPr="007C6D6C" w:rsidRDefault="00A92912" w:rsidP="00320BD0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highlight w:val="cyan"/>
                    </w:rPr>
                  </w:pPr>
                  <w:r w:rsidRPr="007C6D6C">
                    <w:rPr>
                      <w:sz w:val="20"/>
                      <w:highlight w:val="cyan"/>
                    </w:rPr>
                    <w:t>Architectural Studio Design – Design session for Students &amp; Lecturers</w:t>
                  </w:r>
                </w:p>
              </w:tc>
            </w:tr>
            <w:tr w:rsidR="00B444D4" w:rsidRPr="00D30EFD" w14:paraId="05B0243A" w14:textId="77777777" w:rsidTr="007C6D6C">
              <w:tc>
                <w:tcPr>
                  <w:tcW w:w="988" w:type="dxa"/>
                </w:tcPr>
                <w:p w14:paraId="40589C16" w14:textId="683AC568" w:rsidR="00B444D4" w:rsidRPr="00B444D4" w:rsidRDefault="00B444D4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highlight w:val="yellow"/>
                    </w:rPr>
                  </w:pPr>
                  <w:r w:rsidRPr="00B444D4">
                    <w:rPr>
                      <w:sz w:val="20"/>
                      <w:highlight w:val="yellow"/>
                    </w:rPr>
                    <w:t>June 19</w:t>
                  </w:r>
                </w:p>
              </w:tc>
              <w:tc>
                <w:tcPr>
                  <w:tcW w:w="1847" w:type="dxa"/>
                </w:tcPr>
                <w:p w14:paraId="2268D1C2" w14:textId="1877174D" w:rsidR="00B444D4" w:rsidRPr="00B444D4" w:rsidRDefault="00B444D4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highlight w:val="yellow"/>
                    </w:rPr>
                  </w:pPr>
                  <w:r w:rsidRPr="00B444D4">
                    <w:rPr>
                      <w:sz w:val="20"/>
                      <w:highlight w:val="yellow"/>
                    </w:rPr>
                    <w:t>OB/CC Meeting</w:t>
                  </w:r>
                </w:p>
              </w:tc>
              <w:tc>
                <w:tcPr>
                  <w:tcW w:w="4819" w:type="dxa"/>
                </w:tcPr>
                <w:p w14:paraId="2A43CA2F" w14:textId="003AF6AB" w:rsidR="00B444D4" w:rsidRPr="002F21EF" w:rsidRDefault="00F07CE8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Including Deputy Chairs and new Hon Sec</w:t>
                  </w:r>
                  <w:r w:rsidR="00A21126">
                    <w:rPr>
                      <w:sz w:val="20"/>
                    </w:rPr>
                    <w:t xml:space="preserve">, </w:t>
                  </w:r>
                  <w:r>
                    <w:rPr>
                      <w:sz w:val="20"/>
                    </w:rPr>
                    <w:t>Hon Treasurer</w:t>
                  </w:r>
                </w:p>
              </w:tc>
            </w:tr>
            <w:tr w:rsidR="00CC277B" w:rsidRPr="00D30EFD" w14:paraId="6135AC84" w14:textId="77777777" w:rsidTr="007C6D6C">
              <w:tc>
                <w:tcPr>
                  <w:tcW w:w="988" w:type="dxa"/>
                </w:tcPr>
                <w:p w14:paraId="58986DCE" w14:textId="77777777" w:rsidR="00CC277B" w:rsidRPr="002F21EF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2F21EF">
                    <w:rPr>
                      <w:sz w:val="20"/>
                    </w:rPr>
                    <w:t>June 26</w:t>
                  </w:r>
                </w:p>
              </w:tc>
              <w:tc>
                <w:tcPr>
                  <w:tcW w:w="1847" w:type="dxa"/>
                </w:tcPr>
                <w:p w14:paraId="6AB9532C" w14:textId="77777777" w:rsidR="00CC277B" w:rsidRPr="002F21EF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2F21EF">
                    <w:rPr>
                      <w:sz w:val="20"/>
                    </w:rPr>
                    <w:t>ACYA</w:t>
                  </w:r>
                </w:p>
              </w:tc>
              <w:tc>
                <w:tcPr>
                  <w:tcW w:w="4819" w:type="dxa"/>
                </w:tcPr>
                <w:p w14:paraId="62B8A8EE" w14:textId="77777777" w:rsidR="00CC277B" w:rsidRPr="002F21EF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2F21EF">
                    <w:rPr>
                      <w:sz w:val="20"/>
                    </w:rPr>
                    <w:t>Launch E Sports Arena design competition</w:t>
                  </w:r>
                </w:p>
              </w:tc>
            </w:tr>
            <w:tr w:rsidR="00CC277B" w:rsidRPr="00D30EFD" w14:paraId="44E7F5EB" w14:textId="77777777" w:rsidTr="007C6D6C">
              <w:tc>
                <w:tcPr>
                  <w:tcW w:w="988" w:type="dxa"/>
                </w:tcPr>
                <w:p w14:paraId="3411C60F" w14:textId="1379C32E" w:rsidR="00CC277B" w:rsidRPr="002F21EF" w:rsidRDefault="00932B1C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2F21EF">
                    <w:rPr>
                      <w:sz w:val="20"/>
                    </w:rPr>
                    <w:t>July 3</w:t>
                  </w:r>
                </w:p>
              </w:tc>
              <w:tc>
                <w:tcPr>
                  <w:tcW w:w="1847" w:type="dxa"/>
                </w:tcPr>
                <w:p w14:paraId="28E80E2F" w14:textId="77777777" w:rsidR="00CC277B" w:rsidRPr="002F21EF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2F21EF">
                    <w:rPr>
                      <w:sz w:val="20"/>
                    </w:rPr>
                    <w:t>ACGSA</w:t>
                  </w:r>
                </w:p>
              </w:tc>
              <w:tc>
                <w:tcPr>
                  <w:tcW w:w="4819" w:type="dxa"/>
                </w:tcPr>
                <w:p w14:paraId="6974E7A8" w14:textId="77777777" w:rsidR="00CC277B" w:rsidRPr="002F21EF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2F21EF">
                    <w:rPr>
                      <w:sz w:val="20"/>
                    </w:rPr>
                    <w:t>ACGSA Competition winner announcement</w:t>
                  </w:r>
                </w:p>
              </w:tc>
            </w:tr>
            <w:tr w:rsidR="00CC277B" w:rsidRPr="00D30EFD" w14:paraId="2D4EECAF" w14:textId="77777777" w:rsidTr="007C6D6C">
              <w:tc>
                <w:tcPr>
                  <w:tcW w:w="988" w:type="dxa"/>
                </w:tcPr>
                <w:p w14:paraId="11D202B4" w14:textId="77777777" w:rsidR="00CC277B" w:rsidRPr="002F21EF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highlight w:val="cyan"/>
                    </w:rPr>
                  </w:pPr>
                  <w:r w:rsidRPr="002F21EF">
                    <w:rPr>
                      <w:sz w:val="20"/>
                      <w:highlight w:val="cyan"/>
                    </w:rPr>
                    <w:t>July 7-10</w:t>
                  </w:r>
                </w:p>
              </w:tc>
              <w:tc>
                <w:tcPr>
                  <w:tcW w:w="1847" w:type="dxa"/>
                </w:tcPr>
                <w:p w14:paraId="40BE6E0F" w14:textId="77777777" w:rsidR="00CC277B" w:rsidRPr="002F21EF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highlight w:val="cyan"/>
                    </w:rPr>
                  </w:pPr>
                  <w:r w:rsidRPr="002F21EF">
                    <w:rPr>
                      <w:sz w:val="20"/>
                      <w:highlight w:val="cyan"/>
                    </w:rPr>
                    <w:t>ACAE</w:t>
                  </w:r>
                </w:p>
              </w:tc>
              <w:tc>
                <w:tcPr>
                  <w:tcW w:w="4819" w:type="dxa"/>
                </w:tcPr>
                <w:p w14:paraId="649117E7" w14:textId="77777777" w:rsidR="00CC277B" w:rsidRPr="002F21EF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highlight w:val="cyan"/>
                    </w:rPr>
                  </w:pPr>
                  <w:r w:rsidRPr="002F21EF">
                    <w:rPr>
                      <w:sz w:val="20"/>
                      <w:highlight w:val="cyan"/>
                    </w:rPr>
                    <w:t>Co-event with International Architectural Education Conference</w:t>
                  </w:r>
                </w:p>
              </w:tc>
            </w:tr>
            <w:tr w:rsidR="00CC277B" w:rsidRPr="00D30EFD" w14:paraId="331D82C1" w14:textId="77777777" w:rsidTr="007C6D6C">
              <w:tc>
                <w:tcPr>
                  <w:tcW w:w="988" w:type="dxa"/>
                </w:tcPr>
                <w:p w14:paraId="47DAC167" w14:textId="77777777" w:rsidR="00CC277B" w:rsidRPr="004F4191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highlight w:val="yellow"/>
                    </w:rPr>
                  </w:pPr>
                  <w:r w:rsidRPr="004F4191">
                    <w:rPr>
                      <w:sz w:val="20"/>
                      <w:highlight w:val="yellow"/>
                    </w:rPr>
                    <w:t>July 17</w:t>
                  </w:r>
                </w:p>
              </w:tc>
              <w:tc>
                <w:tcPr>
                  <w:tcW w:w="1847" w:type="dxa"/>
                </w:tcPr>
                <w:p w14:paraId="2E3A5F5D" w14:textId="77777777" w:rsidR="00CC277B" w:rsidRPr="004F4191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highlight w:val="yellow"/>
                    </w:rPr>
                  </w:pPr>
                </w:p>
              </w:tc>
              <w:tc>
                <w:tcPr>
                  <w:tcW w:w="4819" w:type="dxa"/>
                </w:tcPr>
                <w:p w14:paraId="10694F8D" w14:textId="0E55FD49" w:rsidR="00CC277B" w:rsidRDefault="00195D1E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4F4191">
                    <w:rPr>
                      <w:sz w:val="20"/>
                      <w:highlight w:val="yellow"/>
                    </w:rPr>
                    <w:t>Joint Committee Event Dry Run</w:t>
                  </w:r>
                </w:p>
              </w:tc>
            </w:tr>
            <w:tr w:rsidR="00CC277B" w:rsidRPr="00D30EFD" w14:paraId="1F71967C" w14:textId="77777777" w:rsidTr="007C6D6C">
              <w:tc>
                <w:tcPr>
                  <w:tcW w:w="988" w:type="dxa"/>
                </w:tcPr>
                <w:p w14:paraId="0E2DF83D" w14:textId="77777777" w:rsidR="00CC277B" w:rsidRPr="003F6C27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highlight w:val="green"/>
                    </w:rPr>
                  </w:pPr>
                  <w:r w:rsidRPr="003F6C27">
                    <w:rPr>
                      <w:sz w:val="20"/>
                      <w:highlight w:val="green"/>
                    </w:rPr>
                    <w:t>July 24</w:t>
                  </w:r>
                </w:p>
              </w:tc>
              <w:tc>
                <w:tcPr>
                  <w:tcW w:w="1847" w:type="dxa"/>
                </w:tcPr>
                <w:p w14:paraId="1498F2A3" w14:textId="5A997692" w:rsidR="00CC277B" w:rsidRPr="003F6C27" w:rsidRDefault="001A1112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highlight w:val="green"/>
                    </w:rPr>
                  </w:pPr>
                  <w:r w:rsidRPr="003F6C27">
                    <w:rPr>
                      <w:sz w:val="20"/>
                      <w:highlight w:val="green"/>
                    </w:rPr>
                    <w:t>Joint Committees Event</w:t>
                  </w:r>
                </w:p>
              </w:tc>
              <w:tc>
                <w:tcPr>
                  <w:tcW w:w="4819" w:type="dxa"/>
                </w:tcPr>
                <w:p w14:paraId="4AA10CB7" w14:textId="2E4D3E80" w:rsidR="00CC277B" w:rsidRDefault="001A1112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3F6C27">
                    <w:rPr>
                      <w:sz w:val="20"/>
                      <w:highlight w:val="green"/>
                    </w:rPr>
                    <w:t>Minding our Heritage</w:t>
                  </w:r>
                </w:p>
              </w:tc>
            </w:tr>
            <w:tr w:rsidR="00735196" w:rsidRPr="00D30EFD" w14:paraId="7E2F153E" w14:textId="77777777" w:rsidTr="007C6D6C">
              <w:tc>
                <w:tcPr>
                  <w:tcW w:w="988" w:type="dxa"/>
                </w:tcPr>
                <w:p w14:paraId="6E209B97" w14:textId="2A208172" w:rsidR="00735196" w:rsidRPr="002F21EF" w:rsidRDefault="00735196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2F21EF">
                    <w:rPr>
                      <w:sz w:val="20"/>
                    </w:rPr>
                    <w:t>Aug 14</w:t>
                  </w:r>
                </w:p>
              </w:tc>
              <w:tc>
                <w:tcPr>
                  <w:tcW w:w="1847" w:type="dxa"/>
                </w:tcPr>
                <w:p w14:paraId="73FDE138" w14:textId="2120F23C" w:rsidR="00735196" w:rsidRPr="002F21EF" w:rsidRDefault="00735196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2F21EF">
                    <w:rPr>
                      <w:sz w:val="20"/>
                    </w:rPr>
                    <w:t>ACSR</w:t>
                  </w:r>
                </w:p>
              </w:tc>
              <w:tc>
                <w:tcPr>
                  <w:tcW w:w="4819" w:type="dxa"/>
                </w:tcPr>
                <w:p w14:paraId="6DB61ACD" w14:textId="01965A7C" w:rsidR="00735196" w:rsidRPr="002F21EF" w:rsidRDefault="00735196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2F21EF">
                    <w:rPr>
                      <w:sz w:val="20"/>
                    </w:rPr>
                    <w:t>Virtual Round table</w:t>
                  </w:r>
                </w:p>
              </w:tc>
            </w:tr>
            <w:tr w:rsidR="00CC277B" w:rsidRPr="00D30EFD" w14:paraId="1063E558" w14:textId="77777777" w:rsidTr="007C6D6C">
              <w:tc>
                <w:tcPr>
                  <w:tcW w:w="988" w:type="dxa"/>
                </w:tcPr>
                <w:p w14:paraId="63A6C9E4" w14:textId="77777777" w:rsidR="00CC277B" w:rsidRPr="002F21EF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2F21EF">
                    <w:rPr>
                      <w:sz w:val="20"/>
                    </w:rPr>
                    <w:t>Aug 15</w:t>
                  </w:r>
                </w:p>
              </w:tc>
              <w:tc>
                <w:tcPr>
                  <w:tcW w:w="1847" w:type="dxa"/>
                </w:tcPr>
                <w:p w14:paraId="109C2E89" w14:textId="77777777" w:rsidR="00CC277B" w:rsidRPr="002F21EF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2F21EF">
                    <w:rPr>
                      <w:sz w:val="20"/>
                    </w:rPr>
                    <w:t>ACYA</w:t>
                  </w:r>
                </w:p>
              </w:tc>
              <w:tc>
                <w:tcPr>
                  <w:tcW w:w="4819" w:type="dxa"/>
                </w:tcPr>
                <w:p w14:paraId="52B1F72A" w14:textId="77777777" w:rsidR="00CC277B" w:rsidRPr="002F21EF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2F21EF">
                    <w:rPr>
                      <w:sz w:val="20"/>
                    </w:rPr>
                    <w:t>ACYA Design Challenge E Sports Area final presentation</w:t>
                  </w:r>
                </w:p>
              </w:tc>
            </w:tr>
            <w:tr w:rsidR="00BC1804" w:rsidRPr="001310E3" w14:paraId="03388CC3" w14:textId="77777777" w:rsidTr="007C6D6C">
              <w:tc>
                <w:tcPr>
                  <w:tcW w:w="988" w:type="dxa"/>
                </w:tcPr>
                <w:p w14:paraId="1CC651B3" w14:textId="553B350C" w:rsidR="00BC1804" w:rsidRDefault="00953674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281894">
                    <w:rPr>
                      <w:sz w:val="20"/>
                      <w:highlight w:val="yellow"/>
                    </w:rPr>
                    <w:t>Aug 2</w:t>
                  </w:r>
                  <w:r w:rsidR="00665092" w:rsidRPr="00281894">
                    <w:rPr>
                      <w:sz w:val="20"/>
                      <w:highlight w:val="yellow"/>
                    </w:rPr>
                    <w:t>1</w:t>
                  </w:r>
                </w:p>
              </w:tc>
              <w:tc>
                <w:tcPr>
                  <w:tcW w:w="1847" w:type="dxa"/>
                </w:tcPr>
                <w:p w14:paraId="7F38F9F2" w14:textId="057E82F2" w:rsidR="00BC1804" w:rsidRDefault="00BC1804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</w:p>
              </w:tc>
              <w:tc>
                <w:tcPr>
                  <w:tcW w:w="4819" w:type="dxa"/>
                </w:tcPr>
                <w:p w14:paraId="47D9A26A" w14:textId="600DBC1D" w:rsidR="00BC1804" w:rsidRDefault="00281894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4F4191">
                    <w:rPr>
                      <w:sz w:val="20"/>
                      <w:highlight w:val="yellow"/>
                    </w:rPr>
                    <w:t>Joint Committee Event Dry Run</w:t>
                  </w:r>
                </w:p>
              </w:tc>
            </w:tr>
            <w:tr w:rsidR="00CC277B" w:rsidRPr="001310E3" w14:paraId="68A335EF" w14:textId="77777777" w:rsidTr="007C6D6C">
              <w:tc>
                <w:tcPr>
                  <w:tcW w:w="988" w:type="dxa"/>
                </w:tcPr>
                <w:p w14:paraId="636227B3" w14:textId="77777777" w:rsidR="00CC277B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Aug 28</w:t>
                  </w:r>
                </w:p>
              </w:tc>
              <w:tc>
                <w:tcPr>
                  <w:tcW w:w="1847" w:type="dxa"/>
                </w:tcPr>
                <w:p w14:paraId="4799E9D9" w14:textId="6172410C" w:rsidR="00CC277B" w:rsidRDefault="00281894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3F6C27">
                    <w:rPr>
                      <w:sz w:val="20"/>
                      <w:highlight w:val="green"/>
                    </w:rPr>
                    <w:t>Joint Committees Event</w:t>
                  </w:r>
                </w:p>
              </w:tc>
              <w:tc>
                <w:tcPr>
                  <w:tcW w:w="4819" w:type="dxa"/>
                </w:tcPr>
                <w:p w14:paraId="76AD1247" w14:textId="36886283" w:rsidR="00CC277B" w:rsidRDefault="00281894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3F6C27">
                    <w:rPr>
                      <w:sz w:val="20"/>
                      <w:highlight w:val="green"/>
                    </w:rPr>
                    <w:t>Embracing Digitalisation</w:t>
                  </w:r>
                </w:p>
              </w:tc>
            </w:tr>
            <w:tr w:rsidR="00CC277B" w:rsidRPr="001310E3" w14:paraId="1E53F246" w14:textId="77777777" w:rsidTr="007C6D6C">
              <w:tc>
                <w:tcPr>
                  <w:tcW w:w="988" w:type="dxa"/>
                </w:tcPr>
                <w:p w14:paraId="585913AC" w14:textId="77777777" w:rsidR="00CC277B" w:rsidRPr="00D30EFD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Sept 25</w:t>
                  </w:r>
                </w:p>
              </w:tc>
              <w:tc>
                <w:tcPr>
                  <w:tcW w:w="1847" w:type="dxa"/>
                </w:tcPr>
                <w:p w14:paraId="6C54A55E" w14:textId="77777777" w:rsidR="00CC277B" w:rsidRPr="00D30EFD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Fellowship</w:t>
                  </w:r>
                </w:p>
              </w:tc>
              <w:tc>
                <w:tcPr>
                  <w:tcW w:w="4819" w:type="dxa"/>
                </w:tcPr>
                <w:p w14:paraId="0658F8F8" w14:textId="77777777" w:rsidR="00CC277B" w:rsidRPr="00D30EFD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Fellowship Talk – SDG &amp; Architects Beyond Architecture</w:t>
                  </w:r>
                </w:p>
              </w:tc>
            </w:tr>
            <w:tr w:rsidR="00CC277B" w:rsidRPr="001310E3" w14:paraId="324884A9" w14:textId="77777777" w:rsidTr="007C6D6C">
              <w:tc>
                <w:tcPr>
                  <w:tcW w:w="988" w:type="dxa"/>
                </w:tcPr>
                <w:p w14:paraId="15823967" w14:textId="77777777" w:rsidR="00CC277B" w:rsidRPr="002F21EF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highlight w:val="cyan"/>
                    </w:rPr>
                  </w:pPr>
                  <w:r w:rsidRPr="002F21EF">
                    <w:rPr>
                      <w:sz w:val="20"/>
                      <w:highlight w:val="cyan"/>
                    </w:rPr>
                    <w:t>October</w:t>
                  </w:r>
                </w:p>
              </w:tc>
              <w:tc>
                <w:tcPr>
                  <w:tcW w:w="1847" w:type="dxa"/>
                </w:tcPr>
                <w:p w14:paraId="3FE0F351" w14:textId="77777777" w:rsidR="00CC277B" w:rsidRPr="002F21EF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highlight w:val="cyan"/>
                    </w:rPr>
                  </w:pPr>
                  <w:r w:rsidRPr="002F21EF">
                    <w:rPr>
                      <w:sz w:val="20"/>
                      <w:highlight w:val="cyan"/>
                    </w:rPr>
                    <w:t>ACAE</w:t>
                  </w:r>
                </w:p>
              </w:tc>
              <w:tc>
                <w:tcPr>
                  <w:tcW w:w="4819" w:type="dxa"/>
                </w:tcPr>
                <w:p w14:paraId="33E34E88" w14:textId="77777777" w:rsidR="00CC277B" w:rsidRPr="002F21EF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  <w:highlight w:val="cyan"/>
                    </w:rPr>
                  </w:pPr>
                  <w:r w:rsidRPr="002F21EF">
                    <w:rPr>
                      <w:sz w:val="20"/>
                      <w:highlight w:val="cyan"/>
                    </w:rPr>
                    <w:t>Co-event with International Courtyard Symposium Melaka</w:t>
                  </w:r>
                </w:p>
              </w:tc>
            </w:tr>
            <w:tr w:rsidR="00CC277B" w:rsidRPr="001310E3" w14:paraId="35D5E624" w14:textId="77777777" w:rsidTr="007C6D6C">
              <w:tc>
                <w:tcPr>
                  <w:tcW w:w="988" w:type="dxa"/>
                </w:tcPr>
                <w:p w14:paraId="2316054A" w14:textId="77777777" w:rsidR="00CC277B" w:rsidRPr="00D30EFD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Oct 29-Nov 3</w:t>
                  </w:r>
                </w:p>
              </w:tc>
              <w:tc>
                <w:tcPr>
                  <w:tcW w:w="1847" w:type="dxa"/>
                </w:tcPr>
                <w:p w14:paraId="1ED59CB6" w14:textId="77777777" w:rsidR="00CC277B" w:rsidRPr="00D30EFD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</w:p>
              </w:tc>
              <w:tc>
                <w:tcPr>
                  <w:tcW w:w="4819" w:type="dxa"/>
                </w:tcPr>
                <w:p w14:paraId="03E9A7C5" w14:textId="77777777" w:rsidR="00CC277B" w:rsidRPr="00D30EFD" w:rsidRDefault="00CC277B" w:rsidP="00CC277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41</w:t>
                  </w:r>
                  <w:r w:rsidRPr="00DB516E">
                    <w:rPr>
                      <w:sz w:val="20"/>
                      <w:vertAlign w:val="superscript"/>
                    </w:rPr>
                    <w:t>st</w:t>
                  </w:r>
                  <w:r>
                    <w:rPr>
                      <w:sz w:val="20"/>
                    </w:rPr>
                    <w:t xml:space="preserve"> Council Meeting and ACA19</w:t>
                  </w:r>
                </w:p>
              </w:tc>
            </w:tr>
          </w:tbl>
          <w:p w14:paraId="78E59988" w14:textId="4F0257EB" w:rsidR="00BC1A42" w:rsidRPr="00707DAA" w:rsidRDefault="00BC1A42" w:rsidP="006B0AA5">
            <w:pPr>
              <w:pStyle w:val="Heading1"/>
              <w:numPr>
                <w:ilvl w:val="0"/>
                <w:numId w:val="0"/>
              </w:numPr>
            </w:pPr>
          </w:p>
        </w:tc>
        <w:tc>
          <w:tcPr>
            <w:tcW w:w="1276" w:type="dxa"/>
            <w:tcBorders>
              <w:bottom w:val="nil"/>
            </w:tcBorders>
          </w:tcPr>
          <w:p w14:paraId="1B3FFE41" w14:textId="579F48C5" w:rsidR="000B4A62" w:rsidRPr="00503C8E" w:rsidRDefault="000B4A62" w:rsidP="002C34AD">
            <w:pPr>
              <w:pStyle w:val="action"/>
            </w:pPr>
          </w:p>
        </w:tc>
      </w:tr>
      <w:tr w:rsidR="001755D8" w:rsidRPr="00E94A89" w14:paraId="3573B322" w14:textId="77777777" w:rsidTr="00E06B2C">
        <w:trPr>
          <w:tblHeader/>
        </w:trPr>
        <w:tc>
          <w:tcPr>
            <w:tcW w:w="8647" w:type="dxa"/>
          </w:tcPr>
          <w:p w14:paraId="195CE7B4" w14:textId="24DA85AC" w:rsidR="003114B8" w:rsidRPr="0049751F" w:rsidRDefault="00F70346" w:rsidP="005B4FC4">
            <w:pPr>
              <w:pStyle w:val="Heading4"/>
              <w:numPr>
                <w:ilvl w:val="0"/>
                <w:numId w:val="0"/>
              </w:numPr>
              <w:rPr>
                <w:b/>
                <w:bCs/>
              </w:rPr>
            </w:pPr>
            <w:r w:rsidRPr="0049751F">
              <w:rPr>
                <w:b/>
                <w:bCs/>
              </w:rPr>
              <w:lastRenderedPageBreak/>
              <w:t>The meeting ended at 4:</w:t>
            </w:r>
            <w:r w:rsidR="0049751F" w:rsidRPr="0049751F">
              <w:rPr>
                <w:b/>
                <w:bCs/>
              </w:rPr>
              <w:t>4</w:t>
            </w:r>
            <w:r w:rsidRPr="0049751F">
              <w:rPr>
                <w:b/>
                <w:bCs/>
              </w:rPr>
              <w:t>0pm</w:t>
            </w:r>
          </w:p>
        </w:tc>
        <w:tc>
          <w:tcPr>
            <w:tcW w:w="1276" w:type="dxa"/>
          </w:tcPr>
          <w:p w14:paraId="1C3196D2" w14:textId="77777777" w:rsidR="001755D8" w:rsidRPr="00503C8E" w:rsidRDefault="001755D8" w:rsidP="00ED47DC">
            <w:pPr>
              <w:pStyle w:val="action"/>
            </w:pPr>
          </w:p>
        </w:tc>
      </w:tr>
    </w:tbl>
    <w:p w14:paraId="66BB9C70" w14:textId="29CE82FC" w:rsidR="0092740C" w:rsidRDefault="0092740C" w:rsidP="00E05320">
      <w:pPr>
        <w:tabs>
          <w:tab w:val="left" w:pos="1164"/>
        </w:tabs>
        <w:rPr>
          <w:b/>
          <w:bCs/>
        </w:rPr>
      </w:pPr>
    </w:p>
    <w:tbl>
      <w:tblPr>
        <w:tblStyle w:val="TableGrid"/>
        <w:tblW w:w="8784" w:type="dxa"/>
        <w:tblLook w:val="04A0" w:firstRow="1" w:lastRow="0" w:firstColumn="1" w:lastColumn="0" w:noHBand="0" w:noVBand="1"/>
      </w:tblPr>
      <w:tblGrid>
        <w:gridCol w:w="414"/>
        <w:gridCol w:w="5667"/>
        <w:gridCol w:w="1299"/>
        <w:gridCol w:w="1404"/>
      </w:tblGrid>
      <w:tr w:rsidR="00743863" w14:paraId="2A4F2BAC" w14:textId="74CA8840" w:rsidTr="00370253">
        <w:tc>
          <w:tcPr>
            <w:tcW w:w="8784" w:type="dxa"/>
            <w:gridSpan w:val="4"/>
          </w:tcPr>
          <w:p w14:paraId="18D9ECDF" w14:textId="346BBBA1" w:rsidR="00743863" w:rsidRDefault="00743863" w:rsidP="00E05320">
            <w:pPr>
              <w:tabs>
                <w:tab w:val="left" w:pos="1164"/>
              </w:tabs>
              <w:rPr>
                <w:b/>
                <w:bCs/>
              </w:rPr>
            </w:pPr>
            <w:r>
              <w:rPr>
                <w:b/>
                <w:bCs/>
              </w:rPr>
              <w:t xml:space="preserve">ACTION </w:t>
            </w:r>
            <w:r w:rsidR="00740CCA">
              <w:rPr>
                <w:b/>
                <w:bCs/>
              </w:rPr>
              <w:t xml:space="preserve">TRACKING </w:t>
            </w:r>
            <w:r>
              <w:rPr>
                <w:b/>
                <w:bCs/>
              </w:rPr>
              <w:t>LIST</w:t>
            </w:r>
          </w:p>
        </w:tc>
      </w:tr>
      <w:tr w:rsidR="00743863" w14:paraId="61F55F2B" w14:textId="77777777" w:rsidTr="00370253">
        <w:tc>
          <w:tcPr>
            <w:tcW w:w="421" w:type="dxa"/>
          </w:tcPr>
          <w:p w14:paraId="7BB94E68" w14:textId="77777777" w:rsidR="00743863" w:rsidRDefault="00743863" w:rsidP="00E05320">
            <w:pPr>
              <w:tabs>
                <w:tab w:val="left" w:pos="1164"/>
              </w:tabs>
              <w:rPr>
                <w:b/>
                <w:bCs/>
              </w:rPr>
            </w:pPr>
          </w:p>
        </w:tc>
        <w:tc>
          <w:tcPr>
            <w:tcW w:w="5811" w:type="dxa"/>
          </w:tcPr>
          <w:p w14:paraId="0F01DD13" w14:textId="2DBBE162" w:rsidR="00743863" w:rsidRDefault="00743863" w:rsidP="00E05320">
            <w:pPr>
              <w:tabs>
                <w:tab w:val="left" w:pos="1164"/>
              </w:tabs>
              <w:rPr>
                <w:b/>
                <w:bCs/>
              </w:rPr>
            </w:pPr>
            <w:r>
              <w:rPr>
                <w:b/>
                <w:bCs/>
              </w:rPr>
              <w:t>Item</w:t>
            </w:r>
          </w:p>
        </w:tc>
        <w:tc>
          <w:tcPr>
            <w:tcW w:w="1134" w:type="dxa"/>
          </w:tcPr>
          <w:p w14:paraId="558AEDF4" w14:textId="0300EBCF" w:rsidR="00743863" w:rsidRDefault="00743863" w:rsidP="00E05320">
            <w:pPr>
              <w:tabs>
                <w:tab w:val="left" w:pos="1164"/>
              </w:tabs>
              <w:rPr>
                <w:b/>
                <w:bCs/>
              </w:rPr>
            </w:pPr>
            <w:r>
              <w:rPr>
                <w:b/>
                <w:bCs/>
              </w:rPr>
              <w:t>Owner</w:t>
            </w:r>
          </w:p>
        </w:tc>
        <w:tc>
          <w:tcPr>
            <w:tcW w:w="1418" w:type="dxa"/>
          </w:tcPr>
          <w:p w14:paraId="4DD7917E" w14:textId="3DA0B71A" w:rsidR="00743863" w:rsidRDefault="00743863" w:rsidP="00E05320">
            <w:pPr>
              <w:tabs>
                <w:tab w:val="left" w:pos="1164"/>
              </w:tabs>
              <w:rPr>
                <w:b/>
                <w:bCs/>
              </w:rPr>
            </w:pPr>
            <w:r>
              <w:rPr>
                <w:b/>
                <w:bCs/>
              </w:rPr>
              <w:t>Deadline</w:t>
            </w:r>
          </w:p>
        </w:tc>
      </w:tr>
      <w:tr w:rsidR="00D029C5" w14:paraId="6D88ED6D" w14:textId="48CDD7E2" w:rsidTr="00370253">
        <w:tc>
          <w:tcPr>
            <w:tcW w:w="421" w:type="dxa"/>
          </w:tcPr>
          <w:p w14:paraId="360A76B2" w14:textId="5DEB9D88" w:rsidR="00D029C5" w:rsidRDefault="00D029C5" w:rsidP="00743863"/>
        </w:tc>
        <w:tc>
          <w:tcPr>
            <w:tcW w:w="5811" w:type="dxa"/>
          </w:tcPr>
          <w:p w14:paraId="4A784A47" w14:textId="5859CB31" w:rsidR="00D029C5" w:rsidRDefault="00743863" w:rsidP="00743863">
            <w:r>
              <w:t>Evaluation of KAU joining ARCASIA</w:t>
            </w:r>
          </w:p>
        </w:tc>
        <w:tc>
          <w:tcPr>
            <w:tcW w:w="1134" w:type="dxa"/>
          </w:tcPr>
          <w:p w14:paraId="03C667CE" w14:textId="1A1850A2" w:rsidR="00D029C5" w:rsidRDefault="00167E42" w:rsidP="00743863">
            <w:r>
              <w:t>CHM/TPI</w:t>
            </w:r>
          </w:p>
        </w:tc>
        <w:tc>
          <w:tcPr>
            <w:tcW w:w="1418" w:type="dxa"/>
          </w:tcPr>
          <w:p w14:paraId="1BDFE154" w14:textId="0F6D9E61" w:rsidR="00D029C5" w:rsidRDefault="00167E42" w:rsidP="00743863">
            <w:r>
              <w:t>Next council meeting</w:t>
            </w:r>
          </w:p>
        </w:tc>
      </w:tr>
      <w:tr w:rsidR="00743863" w14:paraId="1C9C185B" w14:textId="77777777" w:rsidTr="00370253">
        <w:tc>
          <w:tcPr>
            <w:tcW w:w="421" w:type="dxa"/>
          </w:tcPr>
          <w:p w14:paraId="4EDB9A82" w14:textId="33074658" w:rsidR="00743863" w:rsidRDefault="00743863" w:rsidP="00743863"/>
        </w:tc>
        <w:tc>
          <w:tcPr>
            <w:tcW w:w="5811" w:type="dxa"/>
          </w:tcPr>
          <w:p w14:paraId="59C34797" w14:textId="3C787BBA" w:rsidR="00743863" w:rsidRDefault="00743863" w:rsidP="00743863">
            <w:r>
              <w:t>50</w:t>
            </w:r>
            <w:r w:rsidRPr="00743863">
              <w:rPr>
                <w:vertAlign w:val="superscript"/>
              </w:rPr>
              <w:t>th</w:t>
            </w:r>
            <w:r>
              <w:t xml:space="preserve"> Anniversa</w:t>
            </w:r>
            <w:r w:rsidR="006C5A58">
              <w:t>r</w:t>
            </w:r>
            <w:r>
              <w:t>y book printed edition</w:t>
            </w:r>
          </w:p>
        </w:tc>
        <w:tc>
          <w:tcPr>
            <w:tcW w:w="1134" w:type="dxa"/>
          </w:tcPr>
          <w:p w14:paraId="339E47F2" w14:textId="72772955" w:rsidR="00743863" w:rsidRDefault="006C5A58" w:rsidP="00743863">
            <w:r>
              <w:t>WJ</w:t>
            </w:r>
          </w:p>
        </w:tc>
        <w:tc>
          <w:tcPr>
            <w:tcW w:w="1418" w:type="dxa"/>
          </w:tcPr>
          <w:p w14:paraId="5A3ACB74" w14:textId="69EA4A21" w:rsidR="00743863" w:rsidRDefault="006C5A58" w:rsidP="00743863">
            <w:r>
              <w:t>Next council meeting</w:t>
            </w:r>
          </w:p>
        </w:tc>
      </w:tr>
      <w:tr w:rsidR="00070DDF" w14:paraId="48AA1E7F" w14:textId="77777777" w:rsidTr="00370253">
        <w:tc>
          <w:tcPr>
            <w:tcW w:w="421" w:type="dxa"/>
          </w:tcPr>
          <w:p w14:paraId="7E394177" w14:textId="39227E67" w:rsidR="00070DDF" w:rsidRDefault="00070DDF" w:rsidP="00743863"/>
        </w:tc>
        <w:tc>
          <w:tcPr>
            <w:tcW w:w="5811" w:type="dxa"/>
          </w:tcPr>
          <w:p w14:paraId="75915EE0" w14:textId="2FE2C87E" w:rsidR="00070DDF" w:rsidRDefault="00070DDF" w:rsidP="00743863">
            <w:r>
              <w:t>Update of Sponsorship guidelines</w:t>
            </w:r>
          </w:p>
        </w:tc>
        <w:tc>
          <w:tcPr>
            <w:tcW w:w="1134" w:type="dxa"/>
          </w:tcPr>
          <w:p w14:paraId="64F19FE6" w14:textId="4E7694E5" w:rsidR="00070DDF" w:rsidRDefault="00070DDF" w:rsidP="00743863">
            <w:r>
              <w:t>CHM/TPI</w:t>
            </w:r>
          </w:p>
        </w:tc>
        <w:tc>
          <w:tcPr>
            <w:tcW w:w="1418" w:type="dxa"/>
          </w:tcPr>
          <w:p w14:paraId="24902362" w14:textId="0EEB818F" w:rsidR="00070DDF" w:rsidRDefault="00070DDF" w:rsidP="00743863">
            <w:r>
              <w:t>Next OB Meeting</w:t>
            </w:r>
          </w:p>
        </w:tc>
      </w:tr>
      <w:tr w:rsidR="00070DDF" w14:paraId="1B6B413A" w14:textId="77777777" w:rsidTr="00370253">
        <w:tc>
          <w:tcPr>
            <w:tcW w:w="421" w:type="dxa"/>
          </w:tcPr>
          <w:p w14:paraId="24C9ABFF" w14:textId="7AFDD7C7" w:rsidR="00070DDF" w:rsidRDefault="00070DDF" w:rsidP="00743863"/>
        </w:tc>
        <w:tc>
          <w:tcPr>
            <w:tcW w:w="5811" w:type="dxa"/>
          </w:tcPr>
          <w:p w14:paraId="67D82C8D" w14:textId="3CDE4648" w:rsidR="00070DDF" w:rsidRDefault="00070DDF" w:rsidP="00743863">
            <w:r>
              <w:t>Update of ACA19 plans</w:t>
            </w:r>
          </w:p>
        </w:tc>
        <w:tc>
          <w:tcPr>
            <w:tcW w:w="1134" w:type="dxa"/>
          </w:tcPr>
          <w:p w14:paraId="6B321209" w14:textId="12CC79B5" w:rsidR="00070DDF" w:rsidRDefault="00070DDF" w:rsidP="00743863">
            <w:r>
              <w:t>WJ</w:t>
            </w:r>
          </w:p>
        </w:tc>
        <w:tc>
          <w:tcPr>
            <w:tcW w:w="1418" w:type="dxa"/>
          </w:tcPr>
          <w:p w14:paraId="7AEAC3EC" w14:textId="1F3C3FF2" w:rsidR="00070DDF" w:rsidRDefault="00070DDF" w:rsidP="00743863">
            <w:r>
              <w:t>Next OB Meeting</w:t>
            </w:r>
          </w:p>
        </w:tc>
      </w:tr>
      <w:tr w:rsidR="00424E9F" w14:paraId="74D0F3A9" w14:textId="77777777" w:rsidTr="00370253">
        <w:tc>
          <w:tcPr>
            <w:tcW w:w="421" w:type="dxa"/>
          </w:tcPr>
          <w:p w14:paraId="5C5D60B5" w14:textId="3459501D" w:rsidR="00424E9F" w:rsidRDefault="00424E9F" w:rsidP="00743863"/>
        </w:tc>
        <w:tc>
          <w:tcPr>
            <w:tcW w:w="5811" w:type="dxa"/>
          </w:tcPr>
          <w:p w14:paraId="0553E85C" w14:textId="1CFD6FEE" w:rsidR="00424E9F" w:rsidRDefault="00424E9F" w:rsidP="00743863">
            <w:r>
              <w:t>Report on AA Awards</w:t>
            </w:r>
          </w:p>
        </w:tc>
        <w:tc>
          <w:tcPr>
            <w:tcW w:w="1134" w:type="dxa"/>
          </w:tcPr>
          <w:p w14:paraId="7F05B469" w14:textId="5A658301" w:rsidR="00424E9F" w:rsidRDefault="00424E9F" w:rsidP="00743863">
            <w:r>
              <w:t>WJ</w:t>
            </w:r>
          </w:p>
        </w:tc>
        <w:tc>
          <w:tcPr>
            <w:tcW w:w="1418" w:type="dxa"/>
          </w:tcPr>
          <w:p w14:paraId="18E719AE" w14:textId="284E6518" w:rsidR="00424E9F" w:rsidRDefault="00424E9F" w:rsidP="00743863">
            <w:r>
              <w:t>Next OB Meeting</w:t>
            </w:r>
          </w:p>
        </w:tc>
      </w:tr>
      <w:tr w:rsidR="00295F02" w14:paraId="531B9C0A" w14:textId="77777777" w:rsidTr="00370253">
        <w:tc>
          <w:tcPr>
            <w:tcW w:w="421" w:type="dxa"/>
          </w:tcPr>
          <w:p w14:paraId="430DD493" w14:textId="34CB9305" w:rsidR="00295F02" w:rsidRDefault="00295F02" w:rsidP="00743863"/>
        </w:tc>
        <w:tc>
          <w:tcPr>
            <w:tcW w:w="5811" w:type="dxa"/>
          </w:tcPr>
          <w:p w14:paraId="04A0D5CF" w14:textId="2F247732" w:rsidR="00295F02" w:rsidRDefault="00295F02" w:rsidP="00743863">
            <w:r>
              <w:t>AAA 2021 preparation</w:t>
            </w:r>
          </w:p>
        </w:tc>
        <w:tc>
          <w:tcPr>
            <w:tcW w:w="1134" w:type="dxa"/>
          </w:tcPr>
          <w:p w14:paraId="293727D7" w14:textId="5B4C1C68" w:rsidR="00295F02" w:rsidRDefault="00E13406" w:rsidP="00743863">
            <w:r>
              <w:t>WJ</w:t>
            </w:r>
          </w:p>
        </w:tc>
        <w:tc>
          <w:tcPr>
            <w:tcW w:w="1418" w:type="dxa"/>
          </w:tcPr>
          <w:p w14:paraId="44001B14" w14:textId="77777777" w:rsidR="00295F02" w:rsidRDefault="00295F02" w:rsidP="00743863"/>
        </w:tc>
      </w:tr>
      <w:tr w:rsidR="00295F02" w14:paraId="07AB2DD7" w14:textId="77777777" w:rsidTr="00370253">
        <w:tc>
          <w:tcPr>
            <w:tcW w:w="421" w:type="dxa"/>
          </w:tcPr>
          <w:p w14:paraId="3CE9D134" w14:textId="5C082E4B" w:rsidR="00295F02" w:rsidRDefault="00295F02" w:rsidP="00743863"/>
        </w:tc>
        <w:tc>
          <w:tcPr>
            <w:tcW w:w="5811" w:type="dxa"/>
          </w:tcPr>
          <w:p w14:paraId="710B867D" w14:textId="6B57C75C" w:rsidR="00295F02" w:rsidRDefault="00295F02" w:rsidP="00743863">
            <w:r>
              <w:t>AAA Sustainability Evaluation Guidelines</w:t>
            </w:r>
          </w:p>
        </w:tc>
        <w:tc>
          <w:tcPr>
            <w:tcW w:w="1134" w:type="dxa"/>
          </w:tcPr>
          <w:p w14:paraId="62335801" w14:textId="7958D4CD" w:rsidR="00295F02" w:rsidRDefault="00295F02" w:rsidP="00743863">
            <w:r>
              <w:t>AC</w:t>
            </w:r>
          </w:p>
        </w:tc>
        <w:tc>
          <w:tcPr>
            <w:tcW w:w="1418" w:type="dxa"/>
          </w:tcPr>
          <w:p w14:paraId="66C3FC19" w14:textId="77777777" w:rsidR="00295F02" w:rsidRDefault="00295F02" w:rsidP="00743863"/>
        </w:tc>
      </w:tr>
      <w:tr w:rsidR="00295F02" w14:paraId="32810266" w14:textId="77777777" w:rsidTr="00370253">
        <w:tc>
          <w:tcPr>
            <w:tcW w:w="421" w:type="dxa"/>
          </w:tcPr>
          <w:p w14:paraId="4B5005CF" w14:textId="27993FBB" w:rsidR="00295F02" w:rsidRDefault="00295F02" w:rsidP="00743863"/>
        </w:tc>
        <w:tc>
          <w:tcPr>
            <w:tcW w:w="5811" w:type="dxa"/>
          </w:tcPr>
          <w:p w14:paraId="57FBBE46" w14:textId="16C72682" w:rsidR="00295F02" w:rsidRDefault="00295F02" w:rsidP="00743863">
            <w:r>
              <w:t>AAA Social Responsibility Evaluation Guidelines</w:t>
            </w:r>
          </w:p>
        </w:tc>
        <w:tc>
          <w:tcPr>
            <w:tcW w:w="1134" w:type="dxa"/>
          </w:tcPr>
          <w:p w14:paraId="6FBF68BB" w14:textId="3393043B" w:rsidR="00295F02" w:rsidRDefault="00816DAF" w:rsidP="00743863">
            <w:r>
              <w:t>RD</w:t>
            </w:r>
          </w:p>
        </w:tc>
        <w:tc>
          <w:tcPr>
            <w:tcW w:w="1418" w:type="dxa"/>
          </w:tcPr>
          <w:p w14:paraId="1D21BDF4" w14:textId="77777777" w:rsidR="00295F02" w:rsidRDefault="00295F02" w:rsidP="00743863"/>
        </w:tc>
      </w:tr>
      <w:tr w:rsidR="007956A7" w14:paraId="4AF16305" w14:textId="77777777" w:rsidTr="00370253">
        <w:tc>
          <w:tcPr>
            <w:tcW w:w="421" w:type="dxa"/>
          </w:tcPr>
          <w:p w14:paraId="694E32E1" w14:textId="77777777" w:rsidR="007956A7" w:rsidRDefault="007956A7" w:rsidP="00743863"/>
        </w:tc>
        <w:tc>
          <w:tcPr>
            <w:tcW w:w="5811" w:type="dxa"/>
          </w:tcPr>
          <w:p w14:paraId="7802D846" w14:textId="1D941B81" w:rsidR="007956A7" w:rsidRDefault="007956A7" w:rsidP="00743863">
            <w:r>
              <w:t>Follow up on Barry Will Award</w:t>
            </w:r>
          </w:p>
        </w:tc>
        <w:tc>
          <w:tcPr>
            <w:tcW w:w="1134" w:type="dxa"/>
          </w:tcPr>
          <w:p w14:paraId="202FDCE8" w14:textId="0124054A" w:rsidR="007956A7" w:rsidRDefault="007956A7" w:rsidP="00743863">
            <w:r>
              <w:t>RS, CHM</w:t>
            </w:r>
          </w:p>
        </w:tc>
        <w:tc>
          <w:tcPr>
            <w:tcW w:w="1418" w:type="dxa"/>
          </w:tcPr>
          <w:p w14:paraId="673A8446" w14:textId="77777777" w:rsidR="007956A7" w:rsidRDefault="007956A7" w:rsidP="00743863"/>
        </w:tc>
      </w:tr>
      <w:tr w:rsidR="007956A7" w14:paraId="1F742E6B" w14:textId="77777777" w:rsidTr="00370253">
        <w:tc>
          <w:tcPr>
            <w:tcW w:w="421" w:type="dxa"/>
          </w:tcPr>
          <w:p w14:paraId="095DF69C" w14:textId="77777777" w:rsidR="007956A7" w:rsidRDefault="007956A7" w:rsidP="00743863"/>
        </w:tc>
        <w:tc>
          <w:tcPr>
            <w:tcW w:w="5811" w:type="dxa"/>
          </w:tcPr>
          <w:p w14:paraId="74CA694E" w14:textId="7971B259" w:rsidR="007956A7" w:rsidRDefault="007956A7" w:rsidP="00743863">
            <w:r>
              <w:t>AEA action plan</w:t>
            </w:r>
          </w:p>
        </w:tc>
        <w:tc>
          <w:tcPr>
            <w:tcW w:w="1134" w:type="dxa"/>
          </w:tcPr>
          <w:p w14:paraId="1436BCBD" w14:textId="7267F912" w:rsidR="007956A7" w:rsidRDefault="007956A7" w:rsidP="00743863">
            <w:r>
              <w:t>TW</w:t>
            </w:r>
          </w:p>
        </w:tc>
        <w:tc>
          <w:tcPr>
            <w:tcW w:w="1418" w:type="dxa"/>
          </w:tcPr>
          <w:p w14:paraId="12F36B9D" w14:textId="77777777" w:rsidR="007956A7" w:rsidRDefault="007956A7" w:rsidP="00743863"/>
        </w:tc>
      </w:tr>
      <w:tr w:rsidR="00E573EE" w14:paraId="183F0538" w14:textId="77777777" w:rsidTr="00370253">
        <w:tc>
          <w:tcPr>
            <w:tcW w:w="421" w:type="dxa"/>
          </w:tcPr>
          <w:p w14:paraId="47E2E08C" w14:textId="77777777" w:rsidR="00E573EE" w:rsidRDefault="00E573EE" w:rsidP="00743863"/>
        </w:tc>
        <w:tc>
          <w:tcPr>
            <w:tcW w:w="5811" w:type="dxa"/>
          </w:tcPr>
          <w:p w14:paraId="65CD3286" w14:textId="6A41B90C" w:rsidR="00E573EE" w:rsidRDefault="00E573EE" w:rsidP="00743863">
            <w:r>
              <w:t>Follow up on AA Magazine contract execution</w:t>
            </w:r>
          </w:p>
        </w:tc>
        <w:tc>
          <w:tcPr>
            <w:tcW w:w="1134" w:type="dxa"/>
          </w:tcPr>
          <w:p w14:paraId="0C182C74" w14:textId="5676B600" w:rsidR="00E573EE" w:rsidRDefault="00E573EE" w:rsidP="00743863">
            <w:r>
              <w:t>ZMH, CHM</w:t>
            </w:r>
          </w:p>
        </w:tc>
        <w:tc>
          <w:tcPr>
            <w:tcW w:w="1418" w:type="dxa"/>
          </w:tcPr>
          <w:p w14:paraId="166E1597" w14:textId="28FA15DF" w:rsidR="00E573EE" w:rsidRDefault="00B02351" w:rsidP="00743863">
            <w:r>
              <w:t>Next OB meeting</w:t>
            </w:r>
          </w:p>
        </w:tc>
      </w:tr>
      <w:tr w:rsidR="0049751F" w14:paraId="32C89B55" w14:textId="77777777" w:rsidTr="00370253">
        <w:tc>
          <w:tcPr>
            <w:tcW w:w="421" w:type="dxa"/>
          </w:tcPr>
          <w:p w14:paraId="71681E76" w14:textId="77777777" w:rsidR="0049751F" w:rsidRDefault="0049751F" w:rsidP="00743863"/>
        </w:tc>
        <w:tc>
          <w:tcPr>
            <w:tcW w:w="5811" w:type="dxa"/>
          </w:tcPr>
          <w:p w14:paraId="42658A35" w14:textId="09B53CC6" w:rsidR="0049751F" w:rsidRDefault="0049751F" w:rsidP="00743863">
            <w:r>
              <w:t>Joint Committee Panel Discussion programme</w:t>
            </w:r>
          </w:p>
        </w:tc>
        <w:tc>
          <w:tcPr>
            <w:tcW w:w="1134" w:type="dxa"/>
          </w:tcPr>
          <w:p w14:paraId="4C73D81D" w14:textId="29568502" w:rsidR="0049751F" w:rsidRDefault="0049751F" w:rsidP="00743863">
            <w:r>
              <w:t>ALL COMMITTEE CHAIRS</w:t>
            </w:r>
          </w:p>
        </w:tc>
        <w:tc>
          <w:tcPr>
            <w:tcW w:w="1418" w:type="dxa"/>
          </w:tcPr>
          <w:p w14:paraId="1336A79B" w14:textId="1954D01A" w:rsidR="0049751F" w:rsidRDefault="0049751F" w:rsidP="00743863">
            <w:r>
              <w:t>Next OB Meeting</w:t>
            </w:r>
          </w:p>
        </w:tc>
      </w:tr>
      <w:tr w:rsidR="0024515B" w14:paraId="16409803" w14:textId="77777777" w:rsidTr="00370253">
        <w:tc>
          <w:tcPr>
            <w:tcW w:w="421" w:type="dxa"/>
          </w:tcPr>
          <w:p w14:paraId="0E714162" w14:textId="77777777" w:rsidR="0024515B" w:rsidRDefault="0024515B" w:rsidP="00743863"/>
        </w:tc>
        <w:tc>
          <w:tcPr>
            <w:tcW w:w="5811" w:type="dxa"/>
          </w:tcPr>
          <w:p w14:paraId="29E5FE95" w14:textId="7E85B0E7" w:rsidR="0024515B" w:rsidRDefault="0024515B" w:rsidP="00743863">
            <w:r>
              <w:t>Resolutions to all member institutes</w:t>
            </w:r>
          </w:p>
        </w:tc>
        <w:tc>
          <w:tcPr>
            <w:tcW w:w="1134" w:type="dxa"/>
          </w:tcPr>
          <w:p w14:paraId="77645385" w14:textId="24D3E2A2" w:rsidR="0024515B" w:rsidRDefault="0024515B" w:rsidP="00743863">
            <w:r>
              <w:t>CHM</w:t>
            </w:r>
          </w:p>
        </w:tc>
        <w:tc>
          <w:tcPr>
            <w:tcW w:w="1418" w:type="dxa"/>
          </w:tcPr>
          <w:p w14:paraId="5EE51AC3" w14:textId="228D95A4" w:rsidR="0024515B" w:rsidRDefault="0024515B" w:rsidP="00743863">
            <w:r>
              <w:t>Next OB meeting</w:t>
            </w:r>
          </w:p>
        </w:tc>
      </w:tr>
      <w:tr w:rsidR="0024515B" w14:paraId="26F0FF57" w14:textId="77777777" w:rsidTr="00370253">
        <w:tc>
          <w:tcPr>
            <w:tcW w:w="421" w:type="dxa"/>
          </w:tcPr>
          <w:p w14:paraId="25D8B443" w14:textId="77777777" w:rsidR="0024515B" w:rsidRDefault="0024515B" w:rsidP="00743863"/>
        </w:tc>
        <w:tc>
          <w:tcPr>
            <w:tcW w:w="5811" w:type="dxa"/>
          </w:tcPr>
          <w:p w14:paraId="058828B6" w14:textId="6E3AA241" w:rsidR="0024515B" w:rsidRDefault="0024515B" w:rsidP="00743863">
            <w:r>
              <w:t>Forum 21 Bid presentations</w:t>
            </w:r>
          </w:p>
        </w:tc>
        <w:tc>
          <w:tcPr>
            <w:tcW w:w="1134" w:type="dxa"/>
          </w:tcPr>
          <w:p w14:paraId="538E94B3" w14:textId="7534BFF1" w:rsidR="0024515B" w:rsidRDefault="0024515B" w:rsidP="00743863">
            <w:r>
              <w:t>CHM</w:t>
            </w:r>
          </w:p>
        </w:tc>
        <w:tc>
          <w:tcPr>
            <w:tcW w:w="1418" w:type="dxa"/>
          </w:tcPr>
          <w:p w14:paraId="1FEB74EA" w14:textId="02E53138" w:rsidR="0024515B" w:rsidRDefault="0024515B" w:rsidP="00743863">
            <w:r>
              <w:t>Next OB Meeting</w:t>
            </w:r>
          </w:p>
        </w:tc>
      </w:tr>
    </w:tbl>
    <w:p w14:paraId="7283BBF6" w14:textId="271BB584" w:rsidR="00D029C5" w:rsidRDefault="00D029C5" w:rsidP="00E05320">
      <w:pPr>
        <w:tabs>
          <w:tab w:val="left" w:pos="1164"/>
        </w:tabs>
        <w:rPr>
          <w:b/>
          <w:bCs/>
        </w:rPr>
      </w:pPr>
    </w:p>
    <w:p w14:paraId="6D0F3E86" w14:textId="10E41E93" w:rsidR="00D00579" w:rsidRPr="00496718" w:rsidRDefault="00D00579" w:rsidP="00E05320">
      <w:pPr>
        <w:tabs>
          <w:tab w:val="left" w:pos="1164"/>
        </w:tabs>
        <w:rPr>
          <w:b/>
          <w:bCs/>
        </w:rPr>
      </w:pPr>
      <w:r>
        <w:rPr>
          <w:b/>
          <w:bCs/>
        </w:rPr>
        <w:t>New UAP president Armando Guzman (July)</w:t>
      </w:r>
    </w:p>
    <w:sectPr w:rsidR="00D00579" w:rsidRPr="00496718" w:rsidSect="00C45798">
      <w:headerReference w:type="default" r:id="rId13"/>
      <w:pgSz w:w="11909" w:h="16834" w:code="9"/>
      <w:pgMar w:top="1418" w:right="720" w:bottom="864" w:left="1440" w:header="543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4EA53F" w14:textId="77777777" w:rsidR="006862F5" w:rsidRDefault="006862F5">
      <w:r>
        <w:separator/>
      </w:r>
    </w:p>
  </w:endnote>
  <w:endnote w:type="continuationSeparator" w:id="0">
    <w:p w14:paraId="0D745637" w14:textId="77777777" w:rsidR="006862F5" w:rsidRDefault="006862F5">
      <w:r>
        <w:continuationSeparator/>
      </w:r>
    </w:p>
  </w:endnote>
  <w:endnote w:type="continuationNotice" w:id="1">
    <w:p w14:paraId="2BC58822" w14:textId="77777777" w:rsidR="006862F5" w:rsidRDefault="006862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27319" w14:textId="7D12B039" w:rsidR="00857A3C" w:rsidRDefault="00857A3C">
    <w:pPr>
      <w:pStyle w:val="Footer"/>
      <w:pBdr>
        <w:top w:val="single" w:sz="4" w:space="1" w:color="auto"/>
      </w:pBdr>
      <w:tabs>
        <w:tab w:val="clear" w:pos="8640"/>
        <w:tab w:val="right" w:pos="9810"/>
      </w:tabs>
      <w:rPr>
        <w:rStyle w:val="PageNumber"/>
      </w:rPr>
    </w:pPr>
    <w:r>
      <w:rPr>
        <w:rStyle w:val="PageNumber"/>
        <w:snapToGrid w:val="0"/>
      </w:rPr>
      <w:fldChar w:fldCharType="begin"/>
    </w:r>
    <w:r>
      <w:rPr>
        <w:rStyle w:val="PageNumber"/>
        <w:snapToGrid w:val="0"/>
      </w:rPr>
      <w:instrText xml:space="preserve"> FILENAME </w:instrText>
    </w:r>
    <w:r>
      <w:rPr>
        <w:rStyle w:val="PageNumber"/>
        <w:snapToGrid w:val="0"/>
      </w:rPr>
      <w:fldChar w:fldCharType="separate"/>
    </w:r>
    <w:r w:rsidR="00695740">
      <w:rPr>
        <w:rStyle w:val="PageNumber"/>
        <w:noProof/>
        <w:snapToGrid w:val="0"/>
      </w:rPr>
      <w:t>20210220_14th OB-CC meeting MOM.docx</w:t>
    </w:r>
    <w:r>
      <w:rPr>
        <w:rStyle w:val="PageNumber"/>
        <w:snapToGrid w:val="0"/>
      </w:rPr>
      <w:fldChar w:fldCharType="end"/>
    </w:r>
    <w:r>
      <w:rPr>
        <w:rStyle w:val="PageNumber"/>
      </w:rPr>
      <w:tab/>
    </w:r>
    <w:r>
      <w:rPr>
        <w:rStyle w:val="PageNumber"/>
      </w:rPr>
      <w:tab/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653D3F" w14:textId="77777777" w:rsidR="006862F5" w:rsidRDefault="006862F5">
      <w:r>
        <w:separator/>
      </w:r>
    </w:p>
  </w:footnote>
  <w:footnote w:type="continuationSeparator" w:id="0">
    <w:p w14:paraId="15A17C54" w14:textId="77777777" w:rsidR="006862F5" w:rsidRDefault="006862F5">
      <w:r>
        <w:continuationSeparator/>
      </w:r>
    </w:p>
  </w:footnote>
  <w:footnote w:type="continuationNotice" w:id="1">
    <w:p w14:paraId="6C5265A9" w14:textId="77777777" w:rsidR="006862F5" w:rsidRDefault="006862F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39006" w14:textId="77777777" w:rsidR="00857A3C" w:rsidRDefault="00857A3C" w:rsidP="0046084D">
    <w:pPr>
      <w:pStyle w:val="Header"/>
      <w:tabs>
        <w:tab w:val="clear" w:pos="4320"/>
        <w:tab w:val="clear" w:pos="8640"/>
        <w:tab w:val="right" w:pos="9810"/>
      </w:tabs>
      <w:rPr>
        <w:sz w:val="20"/>
      </w:rPr>
    </w:pPr>
    <w:r>
      <w:rPr>
        <w:noProof/>
        <w:sz w:val="20"/>
      </w:rPr>
      <w:drawing>
        <wp:inline distT="0" distB="0" distL="0" distR="0" wp14:anchorId="49A30218" wp14:editId="0D94242B">
          <wp:extent cx="1080000" cy="662136"/>
          <wp:effectExtent l="0" t="0" r="6350" b="508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rcasia_Logo_HiRes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80000" cy="6621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B49217A" w14:textId="77777777" w:rsidR="00857A3C" w:rsidRDefault="00857A3C" w:rsidP="0046084D">
    <w:pPr>
      <w:pStyle w:val="Header"/>
      <w:tabs>
        <w:tab w:val="clear" w:pos="4320"/>
        <w:tab w:val="clear" w:pos="8640"/>
        <w:tab w:val="right" w:pos="9810"/>
      </w:tabs>
      <w:rPr>
        <w:sz w:val="20"/>
      </w:rPr>
    </w:pPr>
  </w:p>
  <w:p w14:paraId="7F96235A" w14:textId="51E963D9" w:rsidR="00857A3C" w:rsidRDefault="00C22BCA" w:rsidP="006B4F15">
    <w:r>
      <w:t>Minutes of Meeting</w:t>
    </w:r>
  </w:p>
  <w:p w14:paraId="6A316484" w14:textId="29A49D7F" w:rsidR="00BD227A" w:rsidRPr="006B4F15" w:rsidRDefault="00ED2BEF" w:rsidP="006B4F15">
    <w:r>
      <w:rPr>
        <w:b/>
        <w:sz w:val="28"/>
        <w:szCs w:val="28"/>
      </w:rPr>
      <w:t>1</w:t>
    </w:r>
    <w:r w:rsidR="001F350B">
      <w:rPr>
        <w:b/>
        <w:sz w:val="28"/>
        <w:szCs w:val="28"/>
      </w:rPr>
      <w:t>6</w:t>
    </w:r>
    <w:r w:rsidR="00BD227A">
      <w:rPr>
        <w:b/>
        <w:sz w:val="28"/>
        <w:szCs w:val="28"/>
      </w:rPr>
      <w:t>th ARCASIA OB/CC (2019-20) Meeting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08828" w14:textId="77777777" w:rsidR="00BD227A" w:rsidRDefault="00BD227A" w:rsidP="00BD227A">
    <w:pPr>
      <w:pStyle w:val="Header"/>
      <w:tabs>
        <w:tab w:val="clear" w:pos="4320"/>
        <w:tab w:val="clear" w:pos="8640"/>
        <w:tab w:val="right" w:pos="9810"/>
      </w:tabs>
    </w:pPr>
    <w:r>
      <w:t xml:space="preserve">       </w:t>
    </w:r>
  </w:p>
  <w:p w14:paraId="31B4C330" w14:textId="602BF09E" w:rsidR="00C45798" w:rsidRDefault="007C46EF" w:rsidP="00BD227A">
    <w:pPr>
      <w:pStyle w:val="Header"/>
      <w:tabs>
        <w:tab w:val="clear" w:pos="4320"/>
        <w:tab w:val="clear" w:pos="8640"/>
        <w:tab w:val="right" w:pos="9810"/>
      </w:tabs>
    </w:pPr>
    <w:r>
      <w:t>Minutes</w:t>
    </w:r>
    <w:r w:rsidR="008F010D">
      <w:t xml:space="preserve"> </w:t>
    </w:r>
    <w:r w:rsidR="006164AF">
      <w:t xml:space="preserve">of </w:t>
    </w:r>
    <w:r w:rsidR="00D15F8D">
      <w:t>1</w:t>
    </w:r>
    <w:r w:rsidR="002C4491">
      <w:t>4</w:t>
    </w:r>
    <w:r w:rsidR="00BD227A" w:rsidRPr="00BD227A">
      <w:rPr>
        <w:vertAlign w:val="superscript"/>
      </w:rPr>
      <w:t>th</w:t>
    </w:r>
    <w:r w:rsidR="00BD227A">
      <w:t xml:space="preserve"> ARCASIA OB/CC (2019-20) Meeting</w:t>
    </w:r>
  </w:p>
  <w:p w14:paraId="623F23B5" w14:textId="77777777" w:rsidR="00BD227A" w:rsidRPr="00BD227A" w:rsidRDefault="00BD227A" w:rsidP="00BD227A">
    <w:pPr>
      <w:pStyle w:val="Header"/>
      <w:tabs>
        <w:tab w:val="clear" w:pos="4320"/>
        <w:tab w:val="clear" w:pos="8640"/>
        <w:tab w:val="right" w:pos="9810"/>
      </w:tabs>
    </w:pPr>
  </w:p>
  <w:tbl>
    <w:tblPr>
      <w:tblW w:w="9923" w:type="dxa"/>
      <w:tblBorders>
        <w:bottom w:val="single" w:sz="8" w:space="0" w:color="auto"/>
        <w:insideH w:val="single" w:sz="4" w:space="0" w:color="auto"/>
      </w:tblBorders>
      <w:tblLayout w:type="fixed"/>
      <w:tblCellMar>
        <w:left w:w="72" w:type="dxa"/>
        <w:right w:w="72" w:type="dxa"/>
      </w:tblCellMar>
      <w:tblLook w:val="0000" w:firstRow="0" w:lastRow="0" w:firstColumn="0" w:lastColumn="0" w:noHBand="0" w:noVBand="0"/>
    </w:tblPr>
    <w:tblGrid>
      <w:gridCol w:w="567"/>
      <w:gridCol w:w="8080"/>
      <w:gridCol w:w="1276"/>
    </w:tblGrid>
    <w:tr w:rsidR="00857A3C" w:rsidRPr="001809B1" w14:paraId="34DF262B" w14:textId="77777777" w:rsidTr="00D947F5">
      <w:trPr>
        <w:tblHeader/>
      </w:trPr>
      <w:tc>
        <w:tcPr>
          <w:tcW w:w="567" w:type="dxa"/>
        </w:tcPr>
        <w:p w14:paraId="51C92E9D" w14:textId="77777777" w:rsidR="00857A3C" w:rsidRPr="001809B1" w:rsidRDefault="00857A3C" w:rsidP="00857A3C">
          <w:pPr>
            <w:rPr>
              <w:b/>
              <w:i/>
            </w:rPr>
          </w:pPr>
          <w:r w:rsidRPr="001809B1">
            <w:rPr>
              <w:b/>
              <w:i/>
            </w:rPr>
            <w:t>SN.</w:t>
          </w:r>
        </w:p>
      </w:tc>
      <w:tc>
        <w:tcPr>
          <w:tcW w:w="8080" w:type="dxa"/>
        </w:tcPr>
        <w:p w14:paraId="2E0E2D34" w14:textId="77777777" w:rsidR="00857A3C" w:rsidRPr="001809B1" w:rsidRDefault="00857A3C" w:rsidP="00857A3C">
          <w:pPr>
            <w:rPr>
              <w:b/>
              <w:i/>
            </w:rPr>
          </w:pPr>
          <w:r w:rsidRPr="001809B1">
            <w:rPr>
              <w:b/>
              <w:i/>
            </w:rPr>
            <w:t>Item</w:t>
          </w:r>
        </w:p>
      </w:tc>
      <w:tc>
        <w:tcPr>
          <w:tcW w:w="1276" w:type="dxa"/>
        </w:tcPr>
        <w:p w14:paraId="70E8FA81" w14:textId="6CEFC355" w:rsidR="00857A3C" w:rsidRPr="001809B1" w:rsidRDefault="00857A3C" w:rsidP="001F57E3">
          <w:pPr>
            <w:jc w:val="both"/>
            <w:rPr>
              <w:b/>
              <w:i/>
            </w:rPr>
          </w:pPr>
          <w:r w:rsidRPr="001809B1">
            <w:rPr>
              <w:b/>
              <w:i/>
            </w:rPr>
            <w:t>Action</w:t>
          </w:r>
        </w:p>
      </w:tc>
    </w:tr>
  </w:tbl>
  <w:p w14:paraId="6FC80A79" w14:textId="77777777" w:rsidR="00857A3C" w:rsidRDefault="00857A3C">
    <w:pPr>
      <w:spacing w:line="20" w:lineRule="exact"/>
      <w:jc w:val="both"/>
      <w:rPr>
        <w:b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F9E285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4D422B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100E9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22AF7C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0CAA2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CCE94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58C05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8EEB12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AB60F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6A0995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320362"/>
    <w:multiLevelType w:val="hybridMultilevel"/>
    <w:tmpl w:val="F648EE56"/>
    <w:lvl w:ilvl="0" w:tplc="1F5C5A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4B262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0C99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7038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004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E36AA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71A70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D9826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51E1F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0E5165A2"/>
    <w:multiLevelType w:val="hybridMultilevel"/>
    <w:tmpl w:val="EC9E10F4"/>
    <w:lvl w:ilvl="0" w:tplc="BA2A6494">
      <w:numFmt w:val="bullet"/>
      <w:lvlText w:val="-"/>
      <w:lvlJc w:val="left"/>
      <w:pPr>
        <w:ind w:left="791" w:hanging="360"/>
      </w:pPr>
      <w:rPr>
        <w:rFonts w:ascii="Arial Narrow" w:eastAsia="Times New Roman" w:hAnsi="Arial Narrow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12" w15:restartNumberingAfterBreak="0">
    <w:nsid w:val="11C90C93"/>
    <w:multiLevelType w:val="hybridMultilevel"/>
    <w:tmpl w:val="3D58EBCE"/>
    <w:lvl w:ilvl="0" w:tplc="C4707B22">
      <w:start w:val="18"/>
      <w:numFmt w:val="bullet"/>
      <w:lvlText w:val="-"/>
      <w:lvlJc w:val="left"/>
      <w:pPr>
        <w:ind w:left="791" w:hanging="360"/>
      </w:pPr>
      <w:rPr>
        <w:rFonts w:ascii="Arial Narrow" w:eastAsia="Times New Roman" w:hAnsi="Arial Narrow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13" w15:restartNumberingAfterBreak="0">
    <w:nsid w:val="2A2513A1"/>
    <w:multiLevelType w:val="multilevel"/>
    <w:tmpl w:val="81CCCFCC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862" w:hanging="431"/>
      </w:pPr>
      <w:rPr>
        <w:rFonts w:hint="default"/>
      </w:rPr>
    </w:lvl>
    <w:lvl w:ilvl="2">
      <w:start w:val="1"/>
      <w:numFmt w:val="lowerLetter"/>
      <w:pStyle w:val="Heading3"/>
      <w:lvlText w:val="%3."/>
      <w:lvlJc w:val="left"/>
      <w:pPr>
        <w:ind w:left="1293" w:hanging="431"/>
      </w:pPr>
      <w:rPr>
        <w:rFonts w:hint="default"/>
      </w:rPr>
    </w:lvl>
    <w:lvl w:ilvl="3">
      <w:start w:val="1"/>
      <w:numFmt w:val="bullet"/>
      <w:pStyle w:val="Heading4"/>
      <w:lvlText w:val=""/>
      <w:lvlJc w:val="left"/>
      <w:pPr>
        <w:tabs>
          <w:tab w:val="num" w:pos="-31680"/>
        </w:tabs>
        <w:ind w:left="1724" w:hanging="431"/>
      </w:pPr>
      <w:rPr>
        <w:rFonts w:ascii="Symbol" w:hAnsi="Symbol" w:hint="default"/>
        <w:color w:val="auto"/>
      </w:rPr>
    </w:lvl>
    <w:lvl w:ilvl="4">
      <w:start w:val="1"/>
      <w:numFmt w:val="none"/>
      <w:pStyle w:val="Heading5"/>
      <w:lvlText w:val="%5"/>
      <w:lvlJc w:val="left"/>
      <w:pPr>
        <w:tabs>
          <w:tab w:val="num" w:pos="1724"/>
        </w:tabs>
        <w:ind w:left="1724" w:firstLine="0"/>
      </w:pPr>
      <w:rPr>
        <w:rFonts w:hint="default"/>
      </w:rPr>
    </w:lvl>
    <w:lvl w:ilvl="5">
      <w:start w:val="1"/>
      <w:numFmt w:val="none"/>
      <w:pStyle w:val="Heading6"/>
      <w:lvlText w:val="%6"/>
      <w:lvlJc w:val="left"/>
      <w:pPr>
        <w:tabs>
          <w:tab w:val="num" w:pos="1724"/>
        </w:tabs>
        <w:ind w:left="1724" w:firstLine="0"/>
      </w:pPr>
      <w:rPr>
        <w:rFonts w:hint="default"/>
      </w:rPr>
    </w:lvl>
    <w:lvl w:ilvl="6">
      <w:start w:val="1"/>
      <w:numFmt w:val="none"/>
      <w:pStyle w:val="Heading7"/>
      <w:lvlText w:val="%7"/>
      <w:lvlJc w:val="left"/>
      <w:pPr>
        <w:tabs>
          <w:tab w:val="num" w:pos="1724"/>
        </w:tabs>
        <w:ind w:left="1724" w:firstLine="0"/>
      </w:pPr>
      <w:rPr>
        <w:rFonts w:hint="default"/>
      </w:rPr>
    </w:lvl>
    <w:lvl w:ilvl="7">
      <w:start w:val="1"/>
      <w:numFmt w:val="none"/>
      <w:pStyle w:val="Heading8"/>
      <w:lvlText w:val="%8"/>
      <w:lvlJc w:val="left"/>
      <w:pPr>
        <w:tabs>
          <w:tab w:val="num" w:pos="1724"/>
        </w:tabs>
        <w:ind w:left="1440" w:firstLine="284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1584" w:firstLine="128"/>
      </w:pPr>
      <w:rPr>
        <w:rFonts w:hint="default"/>
      </w:rPr>
    </w:lvl>
  </w:abstractNum>
  <w:abstractNum w:abstractNumId="14" w15:restartNumberingAfterBreak="0">
    <w:nsid w:val="3517737F"/>
    <w:multiLevelType w:val="hybridMultilevel"/>
    <w:tmpl w:val="2AA20982"/>
    <w:lvl w:ilvl="0" w:tplc="08090001">
      <w:start w:val="1"/>
      <w:numFmt w:val="bullet"/>
      <w:lvlText w:val=""/>
      <w:lvlJc w:val="left"/>
      <w:pPr>
        <w:ind w:left="115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7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1" w:hanging="360"/>
      </w:pPr>
      <w:rPr>
        <w:rFonts w:ascii="Wingdings" w:hAnsi="Wingdings" w:hint="default"/>
      </w:rPr>
    </w:lvl>
  </w:abstractNum>
  <w:abstractNum w:abstractNumId="15" w15:restartNumberingAfterBreak="0">
    <w:nsid w:val="3F1D79DF"/>
    <w:multiLevelType w:val="multilevel"/>
    <w:tmpl w:val="D1DCA436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431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293" w:hanging="43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-31680"/>
        </w:tabs>
        <w:ind w:left="1724" w:hanging="431"/>
      </w:pPr>
      <w:rPr>
        <w:rFonts w:ascii="Symbol" w:hAnsi="Symbol" w:hint="default"/>
        <w:color w:val="auto"/>
      </w:rPr>
    </w:lvl>
    <w:lvl w:ilvl="4">
      <w:start w:val="1"/>
      <w:numFmt w:val="none"/>
      <w:lvlText w:val="%5"/>
      <w:lvlJc w:val="left"/>
      <w:pPr>
        <w:tabs>
          <w:tab w:val="num" w:pos="1724"/>
        </w:tabs>
        <w:ind w:left="1724" w:firstLine="0"/>
      </w:pPr>
      <w:rPr>
        <w:rFonts w:hint="default"/>
      </w:rPr>
    </w:lvl>
    <w:lvl w:ilvl="5">
      <w:start w:val="1"/>
      <w:numFmt w:val="none"/>
      <w:lvlText w:val="%6"/>
      <w:lvlJc w:val="left"/>
      <w:pPr>
        <w:tabs>
          <w:tab w:val="num" w:pos="1724"/>
        </w:tabs>
        <w:ind w:left="1724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1724"/>
        </w:tabs>
        <w:ind w:left="1724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1724"/>
        </w:tabs>
        <w:ind w:left="1440" w:firstLine="284"/>
      </w:pPr>
      <w:rPr>
        <w:rFonts w:hint="default"/>
      </w:rPr>
    </w:lvl>
    <w:lvl w:ilvl="8">
      <w:start w:val="1"/>
      <w:numFmt w:val="none"/>
      <w:lvlText w:val="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443605A0"/>
    <w:multiLevelType w:val="multilevel"/>
    <w:tmpl w:val="5FB40CCC"/>
    <w:styleLink w:val="ARCASIALIST"/>
    <w:lvl w:ilvl="0">
      <w:start w:val="1"/>
      <w:numFmt w:val="decimal"/>
      <w:lvlText w:val="%1"/>
      <w:lvlJc w:val="left"/>
      <w:pPr>
        <w:ind w:left="432" w:hanging="432"/>
      </w:pPr>
      <w:rPr>
        <w:rFonts w:asciiTheme="minorHAnsi" w:hAnsiTheme="minorHAnsi" w:hint="default"/>
        <w:b/>
        <w:sz w:val="24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4575577F"/>
    <w:multiLevelType w:val="multilevel"/>
    <w:tmpl w:val="C7EC491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862" w:hanging="431"/>
      </w:pPr>
    </w:lvl>
    <w:lvl w:ilvl="2">
      <w:start w:val="1"/>
      <w:numFmt w:val="lowerLetter"/>
      <w:lvlText w:val="%3."/>
      <w:lvlJc w:val="left"/>
      <w:pPr>
        <w:ind w:left="1293" w:hanging="430"/>
      </w:pPr>
    </w:lvl>
    <w:lvl w:ilvl="3">
      <w:start w:val="1"/>
      <w:numFmt w:val="bullet"/>
      <w:lvlText w:val="●"/>
      <w:lvlJc w:val="left"/>
      <w:pPr>
        <w:ind w:left="1724" w:hanging="431"/>
      </w:pPr>
      <w:rPr>
        <w:rFonts w:ascii="Noto Sans Symbols" w:eastAsia="Noto Sans Symbols" w:hAnsi="Noto Sans Symbols" w:cs="Noto Sans Symbols"/>
        <w:color w:val="000000"/>
      </w:rPr>
    </w:lvl>
    <w:lvl w:ilvl="4">
      <w:start w:val="1"/>
      <w:numFmt w:val="decimal"/>
      <w:lvlText w:val="%5"/>
      <w:lvlJc w:val="left"/>
      <w:pPr>
        <w:ind w:left="1724" w:firstLine="0"/>
      </w:pPr>
    </w:lvl>
    <w:lvl w:ilvl="5">
      <w:start w:val="1"/>
      <w:numFmt w:val="decimal"/>
      <w:lvlText w:val="%6"/>
      <w:lvlJc w:val="left"/>
      <w:pPr>
        <w:ind w:left="1724" w:firstLine="0"/>
      </w:pPr>
    </w:lvl>
    <w:lvl w:ilvl="6">
      <w:start w:val="1"/>
      <w:numFmt w:val="decimal"/>
      <w:lvlText w:val="%7"/>
      <w:lvlJc w:val="left"/>
      <w:pPr>
        <w:ind w:left="1724" w:firstLine="0"/>
      </w:pPr>
    </w:lvl>
    <w:lvl w:ilvl="7">
      <w:start w:val="1"/>
      <w:numFmt w:val="decimal"/>
      <w:lvlText w:val="%8"/>
      <w:lvlJc w:val="left"/>
      <w:pPr>
        <w:ind w:left="1440" w:firstLine="284"/>
      </w:pPr>
    </w:lvl>
    <w:lvl w:ilvl="8">
      <w:start w:val="1"/>
      <w:numFmt w:val="decimal"/>
      <w:lvlText w:val=""/>
      <w:lvlJc w:val="left"/>
      <w:pPr>
        <w:ind w:left="1584" w:firstLine="128"/>
      </w:pPr>
    </w:lvl>
  </w:abstractNum>
  <w:abstractNum w:abstractNumId="18" w15:restartNumberingAfterBreak="0">
    <w:nsid w:val="746B0488"/>
    <w:multiLevelType w:val="hybridMultilevel"/>
    <w:tmpl w:val="EC541A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CDE3580"/>
    <w:multiLevelType w:val="multilevel"/>
    <w:tmpl w:val="4E7A31E0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2160" w:hanging="720"/>
      </w:p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lowerRoman"/>
      <w:lvlText w:val="%5."/>
      <w:lvlJc w:val="left"/>
      <w:pPr>
        <w:tabs>
          <w:tab w:val="num" w:pos="0"/>
        </w:tabs>
        <w:ind w:left="3600" w:hanging="720"/>
      </w:pPr>
    </w:lvl>
    <w:lvl w:ilvl="5">
      <w:start w:val="1"/>
      <w:numFmt w:val="none"/>
      <w:suff w:val="nothing"/>
      <w:lvlText w:val=""/>
      <w:lvlJc w:val="left"/>
      <w:pPr>
        <w:ind w:left="4320" w:hanging="720"/>
      </w:pPr>
    </w:lvl>
    <w:lvl w:ilvl="6">
      <w:start w:val="1"/>
      <w:numFmt w:val="none"/>
      <w:suff w:val="nothing"/>
      <w:lvlText w:val=""/>
      <w:lvlJc w:val="left"/>
      <w:pPr>
        <w:ind w:left="5040" w:hanging="720"/>
      </w:pPr>
    </w:lvl>
    <w:lvl w:ilvl="7">
      <w:start w:val="1"/>
      <w:numFmt w:val="none"/>
      <w:suff w:val="nothing"/>
      <w:lvlText w:val=""/>
      <w:lvlJc w:val="left"/>
      <w:pPr>
        <w:ind w:left="5760" w:hanging="720"/>
      </w:pPr>
    </w:lvl>
    <w:lvl w:ilvl="8">
      <w:start w:val="1"/>
      <w:numFmt w:val="none"/>
      <w:suff w:val="nothing"/>
      <w:lvlText w:val=""/>
      <w:lvlJc w:val="left"/>
      <w:pPr>
        <w:ind w:left="6480" w:hanging="720"/>
      </w:pPr>
    </w:lvl>
  </w:abstractNum>
  <w:abstractNum w:abstractNumId="20" w15:restartNumberingAfterBreak="0">
    <w:nsid w:val="7DCC50BC"/>
    <w:multiLevelType w:val="hybridMultilevel"/>
    <w:tmpl w:val="0B506A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16"/>
  </w:num>
  <w:num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5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8"/>
  </w:num>
  <w:num w:numId="18">
    <w:abstractNumId w:val="17"/>
  </w:num>
  <w:num w:numId="19">
    <w:abstractNumId w:val="12"/>
  </w:num>
  <w:num w:numId="20">
    <w:abstractNumId w:val="10"/>
  </w:num>
  <w:num w:numId="2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4"/>
  </w:num>
  <w:num w:numId="23">
    <w:abstractNumId w:val="20"/>
  </w:num>
  <w:num w:numId="24">
    <w:abstractNumId w:val="11"/>
  </w:num>
  <w:num w:numId="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6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wNLCwtDAwtDQzMjRQ0lEKTi0uzszPAykwrAUAG9d8OiwAAAA="/>
  </w:docVars>
  <w:rsids>
    <w:rsidRoot w:val="00AC092D"/>
    <w:rsid w:val="00001633"/>
    <w:rsid w:val="000017C3"/>
    <w:rsid w:val="00001A39"/>
    <w:rsid w:val="00001B65"/>
    <w:rsid w:val="00001C5E"/>
    <w:rsid w:val="000026B6"/>
    <w:rsid w:val="00002A74"/>
    <w:rsid w:val="000038F5"/>
    <w:rsid w:val="000039AA"/>
    <w:rsid w:val="00003E3B"/>
    <w:rsid w:val="000048CE"/>
    <w:rsid w:val="00004DFE"/>
    <w:rsid w:val="00005A9F"/>
    <w:rsid w:val="000060D9"/>
    <w:rsid w:val="00007FDF"/>
    <w:rsid w:val="00012DD6"/>
    <w:rsid w:val="000132DF"/>
    <w:rsid w:val="00013399"/>
    <w:rsid w:val="0001398D"/>
    <w:rsid w:val="000154BA"/>
    <w:rsid w:val="00017E0D"/>
    <w:rsid w:val="00020140"/>
    <w:rsid w:val="00020144"/>
    <w:rsid w:val="00020DBC"/>
    <w:rsid w:val="00020E49"/>
    <w:rsid w:val="000223CA"/>
    <w:rsid w:val="00023BFE"/>
    <w:rsid w:val="000241C4"/>
    <w:rsid w:val="00025181"/>
    <w:rsid w:val="0002693F"/>
    <w:rsid w:val="00026ABC"/>
    <w:rsid w:val="00026BBF"/>
    <w:rsid w:val="00030849"/>
    <w:rsid w:val="00031A49"/>
    <w:rsid w:val="00031EFB"/>
    <w:rsid w:val="00031FE0"/>
    <w:rsid w:val="00032932"/>
    <w:rsid w:val="000335F5"/>
    <w:rsid w:val="00034621"/>
    <w:rsid w:val="00036035"/>
    <w:rsid w:val="0003683F"/>
    <w:rsid w:val="00036B29"/>
    <w:rsid w:val="00037F09"/>
    <w:rsid w:val="00040AE6"/>
    <w:rsid w:val="00041ABA"/>
    <w:rsid w:val="000430A4"/>
    <w:rsid w:val="000447F9"/>
    <w:rsid w:val="00045A9C"/>
    <w:rsid w:val="00046EF8"/>
    <w:rsid w:val="00047351"/>
    <w:rsid w:val="00047CA5"/>
    <w:rsid w:val="00050C08"/>
    <w:rsid w:val="00050E1A"/>
    <w:rsid w:val="00051668"/>
    <w:rsid w:val="00051808"/>
    <w:rsid w:val="00052504"/>
    <w:rsid w:val="000528BF"/>
    <w:rsid w:val="00052A3D"/>
    <w:rsid w:val="00052A94"/>
    <w:rsid w:val="00052D04"/>
    <w:rsid w:val="000546A8"/>
    <w:rsid w:val="00056446"/>
    <w:rsid w:val="000575E8"/>
    <w:rsid w:val="000602CB"/>
    <w:rsid w:val="000606B4"/>
    <w:rsid w:val="00060C79"/>
    <w:rsid w:val="00060EC5"/>
    <w:rsid w:val="00061381"/>
    <w:rsid w:val="0006182C"/>
    <w:rsid w:val="00062288"/>
    <w:rsid w:val="000629E8"/>
    <w:rsid w:val="00062A34"/>
    <w:rsid w:val="000646FB"/>
    <w:rsid w:val="00064942"/>
    <w:rsid w:val="0006568E"/>
    <w:rsid w:val="000658BB"/>
    <w:rsid w:val="00065D89"/>
    <w:rsid w:val="00067310"/>
    <w:rsid w:val="00067632"/>
    <w:rsid w:val="000709C6"/>
    <w:rsid w:val="00070DDF"/>
    <w:rsid w:val="00071543"/>
    <w:rsid w:val="00072AD1"/>
    <w:rsid w:val="0007348A"/>
    <w:rsid w:val="00073F82"/>
    <w:rsid w:val="0007407D"/>
    <w:rsid w:val="00074411"/>
    <w:rsid w:val="0007497F"/>
    <w:rsid w:val="00074AD5"/>
    <w:rsid w:val="000752A6"/>
    <w:rsid w:val="00075BFC"/>
    <w:rsid w:val="00075FE3"/>
    <w:rsid w:val="000802A5"/>
    <w:rsid w:val="000802DC"/>
    <w:rsid w:val="000803A1"/>
    <w:rsid w:val="0008076C"/>
    <w:rsid w:val="00081796"/>
    <w:rsid w:val="0008214C"/>
    <w:rsid w:val="00082BAF"/>
    <w:rsid w:val="00083342"/>
    <w:rsid w:val="00083728"/>
    <w:rsid w:val="000838B8"/>
    <w:rsid w:val="000838E3"/>
    <w:rsid w:val="00083AC1"/>
    <w:rsid w:val="000848CA"/>
    <w:rsid w:val="00084CCE"/>
    <w:rsid w:val="00084D44"/>
    <w:rsid w:val="00085918"/>
    <w:rsid w:val="000863A7"/>
    <w:rsid w:val="00086DA8"/>
    <w:rsid w:val="000906AE"/>
    <w:rsid w:val="000910D5"/>
    <w:rsid w:val="00092A62"/>
    <w:rsid w:val="000948CE"/>
    <w:rsid w:val="00094DFD"/>
    <w:rsid w:val="00094E92"/>
    <w:rsid w:val="000961C3"/>
    <w:rsid w:val="00096AEB"/>
    <w:rsid w:val="000A0610"/>
    <w:rsid w:val="000A1717"/>
    <w:rsid w:val="000A1AA5"/>
    <w:rsid w:val="000A26D7"/>
    <w:rsid w:val="000A2B53"/>
    <w:rsid w:val="000A304F"/>
    <w:rsid w:val="000A354C"/>
    <w:rsid w:val="000A35F9"/>
    <w:rsid w:val="000A3E92"/>
    <w:rsid w:val="000A4396"/>
    <w:rsid w:val="000A6018"/>
    <w:rsid w:val="000A62ED"/>
    <w:rsid w:val="000A63EC"/>
    <w:rsid w:val="000A7539"/>
    <w:rsid w:val="000A7CE7"/>
    <w:rsid w:val="000B077C"/>
    <w:rsid w:val="000B07B8"/>
    <w:rsid w:val="000B1099"/>
    <w:rsid w:val="000B2DEA"/>
    <w:rsid w:val="000B2ED8"/>
    <w:rsid w:val="000B443A"/>
    <w:rsid w:val="000B4A62"/>
    <w:rsid w:val="000B5135"/>
    <w:rsid w:val="000B5F10"/>
    <w:rsid w:val="000B6826"/>
    <w:rsid w:val="000B69A7"/>
    <w:rsid w:val="000B6A54"/>
    <w:rsid w:val="000B7C5A"/>
    <w:rsid w:val="000B7DA7"/>
    <w:rsid w:val="000C1347"/>
    <w:rsid w:val="000C1D4A"/>
    <w:rsid w:val="000C2FF4"/>
    <w:rsid w:val="000C49CF"/>
    <w:rsid w:val="000C4E61"/>
    <w:rsid w:val="000C5232"/>
    <w:rsid w:val="000C58E0"/>
    <w:rsid w:val="000C5E62"/>
    <w:rsid w:val="000C68AA"/>
    <w:rsid w:val="000D05AE"/>
    <w:rsid w:val="000D09ED"/>
    <w:rsid w:val="000D0B8B"/>
    <w:rsid w:val="000D2207"/>
    <w:rsid w:val="000D2482"/>
    <w:rsid w:val="000D30A3"/>
    <w:rsid w:val="000D314C"/>
    <w:rsid w:val="000D41F4"/>
    <w:rsid w:val="000D4382"/>
    <w:rsid w:val="000D4637"/>
    <w:rsid w:val="000D5284"/>
    <w:rsid w:val="000D5362"/>
    <w:rsid w:val="000D5BB8"/>
    <w:rsid w:val="000D5EFD"/>
    <w:rsid w:val="000D620D"/>
    <w:rsid w:val="000D653F"/>
    <w:rsid w:val="000D685F"/>
    <w:rsid w:val="000D6EFD"/>
    <w:rsid w:val="000D75F2"/>
    <w:rsid w:val="000D797F"/>
    <w:rsid w:val="000E1121"/>
    <w:rsid w:val="000E1ABB"/>
    <w:rsid w:val="000E233E"/>
    <w:rsid w:val="000E278E"/>
    <w:rsid w:val="000E2CFD"/>
    <w:rsid w:val="000E4027"/>
    <w:rsid w:val="000E420B"/>
    <w:rsid w:val="000E4EF9"/>
    <w:rsid w:val="000E54DB"/>
    <w:rsid w:val="000E60B6"/>
    <w:rsid w:val="000E6458"/>
    <w:rsid w:val="000E729A"/>
    <w:rsid w:val="000E7385"/>
    <w:rsid w:val="000F055B"/>
    <w:rsid w:val="000F0592"/>
    <w:rsid w:val="000F0964"/>
    <w:rsid w:val="000F0E4E"/>
    <w:rsid w:val="000F1BCB"/>
    <w:rsid w:val="000F1FC6"/>
    <w:rsid w:val="000F205D"/>
    <w:rsid w:val="000F33AA"/>
    <w:rsid w:val="000F347D"/>
    <w:rsid w:val="000F36BB"/>
    <w:rsid w:val="000F3909"/>
    <w:rsid w:val="000F46D6"/>
    <w:rsid w:val="000F5827"/>
    <w:rsid w:val="000F766D"/>
    <w:rsid w:val="00100DF5"/>
    <w:rsid w:val="0010177B"/>
    <w:rsid w:val="00101978"/>
    <w:rsid w:val="0010207D"/>
    <w:rsid w:val="001028E9"/>
    <w:rsid w:val="00102C26"/>
    <w:rsid w:val="00103D87"/>
    <w:rsid w:val="00103EC9"/>
    <w:rsid w:val="00103F23"/>
    <w:rsid w:val="00104F1C"/>
    <w:rsid w:val="00105BD5"/>
    <w:rsid w:val="00105BE1"/>
    <w:rsid w:val="00106503"/>
    <w:rsid w:val="00106BDA"/>
    <w:rsid w:val="00106FDC"/>
    <w:rsid w:val="0010700B"/>
    <w:rsid w:val="00107323"/>
    <w:rsid w:val="001100ED"/>
    <w:rsid w:val="00112060"/>
    <w:rsid w:val="00112E7A"/>
    <w:rsid w:val="0011389D"/>
    <w:rsid w:val="00114D0B"/>
    <w:rsid w:val="00114F3E"/>
    <w:rsid w:val="00115227"/>
    <w:rsid w:val="0011523C"/>
    <w:rsid w:val="00115D5E"/>
    <w:rsid w:val="00115EF9"/>
    <w:rsid w:val="00116065"/>
    <w:rsid w:val="0011644A"/>
    <w:rsid w:val="00116884"/>
    <w:rsid w:val="0011692A"/>
    <w:rsid w:val="00116C7E"/>
    <w:rsid w:val="00117380"/>
    <w:rsid w:val="00117887"/>
    <w:rsid w:val="001178F9"/>
    <w:rsid w:val="001218D8"/>
    <w:rsid w:val="001225A2"/>
    <w:rsid w:val="0012263A"/>
    <w:rsid w:val="00122A94"/>
    <w:rsid w:val="001238C5"/>
    <w:rsid w:val="0012470D"/>
    <w:rsid w:val="00124958"/>
    <w:rsid w:val="001257FC"/>
    <w:rsid w:val="001262ED"/>
    <w:rsid w:val="001262FC"/>
    <w:rsid w:val="0012636D"/>
    <w:rsid w:val="00127288"/>
    <w:rsid w:val="00127C98"/>
    <w:rsid w:val="00127C9F"/>
    <w:rsid w:val="00130945"/>
    <w:rsid w:val="001310E3"/>
    <w:rsid w:val="001322EF"/>
    <w:rsid w:val="00133462"/>
    <w:rsid w:val="0013613F"/>
    <w:rsid w:val="00137DC4"/>
    <w:rsid w:val="001407E1"/>
    <w:rsid w:val="0014209E"/>
    <w:rsid w:val="00144AD7"/>
    <w:rsid w:val="00147119"/>
    <w:rsid w:val="00147E0D"/>
    <w:rsid w:val="001500A0"/>
    <w:rsid w:val="001506C9"/>
    <w:rsid w:val="00150CEF"/>
    <w:rsid w:val="0015196A"/>
    <w:rsid w:val="00152E22"/>
    <w:rsid w:val="00153006"/>
    <w:rsid w:val="00153072"/>
    <w:rsid w:val="00153504"/>
    <w:rsid w:val="00153886"/>
    <w:rsid w:val="001551E7"/>
    <w:rsid w:val="0015542E"/>
    <w:rsid w:val="00155560"/>
    <w:rsid w:val="00156AF1"/>
    <w:rsid w:val="0015719F"/>
    <w:rsid w:val="001602C0"/>
    <w:rsid w:val="00163289"/>
    <w:rsid w:val="001644B8"/>
    <w:rsid w:val="00166350"/>
    <w:rsid w:val="0016671F"/>
    <w:rsid w:val="001672D2"/>
    <w:rsid w:val="00167C55"/>
    <w:rsid w:val="00167E42"/>
    <w:rsid w:val="00170C3D"/>
    <w:rsid w:val="00170CDA"/>
    <w:rsid w:val="0017249E"/>
    <w:rsid w:val="00173A00"/>
    <w:rsid w:val="00174009"/>
    <w:rsid w:val="00174789"/>
    <w:rsid w:val="001755D8"/>
    <w:rsid w:val="00176237"/>
    <w:rsid w:val="001778F6"/>
    <w:rsid w:val="00177BA9"/>
    <w:rsid w:val="001809B1"/>
    <w:rsid w:val="00180D70"/>
    <w:rsid w:val="00182693"/>
    <w:rsid w:val="00182759"/>
    <w:rsid w:val="00182D0F"/>
    <w:rsid w:val="001849D3"/>
    <w:rsid w:val="001861FB"/>
    <w:rsid w:val="0018719B"/>
    <w:rsid w:val="001876D2"/>
    <w:rsid w:val="00187A5B"/>
    <w:rsid w:val="00190873"/>
    <w:rsid w:val="0019176F"/>
    <w:rsid w:val="00191F6A"/>
    <w:rsid w:val="00192D30"/>
    <w:rsid w:val="00192DDA"/>
    <w:rsid w:val="00192EB9"/>
    <w:rsid w:val="00192F2A"/>
    <w:rsid w:val="001934D5"/>
    <w:rsid w:val="00194174"/>
    <w:rsid w:val="00195D1E"/>
    <w:rsid w:val="00196D34"/>
    <w:rsid w:val="00196DE3"/>
    <w:rsid w:val="00197024"/>
    <w:rsid w:val="001976ED"/>
    <w:rsid w:val="001A0048"/>
    <w:rsid w:val="001A0098"/>
    <w:rsid w:val="001A1095"/>
    <w:rsid w:val="001A1112"/>
    <w:rsid w:val="001A4F12"/>
    <w:rsid w:val="001A6B5B"/>
    <w:rsid w:val="001A7227"/>
    <w:rsid w:val="001B12A7"/>
    <w:rsid w:val="001B236D"/>
    <w:rsid w:val="001B2775"/>
    <w:rsid w:val="001B2F87"/>
    <w:rsid w:val="001B38DC"/>
    <w:rsid w:val="001B39FD"/>
    <w:rsid w:val="001B3F61"/>
    <w:rsid w:val="001B432B"/>
    <w:rsid w:val="001B4BB8"/>
    <w:rsid w:val="001B51EC"/>
    <w:rsid w:val="001B5915"/>
    <w:rsid w:val="001B6842"/>
    <w:rsid w:val="001B7003"/>
    <w:rsid w:val="001B7667"/>
    <w:rsid w:val="001B77AD"/>
    <w:rsid w:val="001C0825"/>
    <w:rsid w:val="001C21CB"/>
    <w:rsid w:val="001C3071"/>
    <w:rsid w:val="001C404A"/>
    <w:rsid w:val="001C40D1"/>
    <w:rsid w:val="001C533F"/>
    <w:rsid w:val="001C5F4B"/>
    <w:rsid w:val="001C64D4"/>
    <w:rsid w:val="001C6D4C"/>
    <w:rsid w:val="001C725B"/>
    <w:rsid w:val="001C7457"/>
    <w:rsid w:val="001D0E95"/>
    <w:rsid w:val="001D1251"/>
    <w:rsid w:val="001D133E"/>
    <w:rsid w:val="001D3028"/>
    <w:rsid w:val="001D3C81"/>
    <w:rsid w:val="001D3F80"/>
    <w:rsid w:val="001D6A7F"/>
    <w:rsid w:val="001D70F5"/>
    <w:rsid w:val="001D72F9"/>
    <w:rsid w:val="001D7C25"/>
    <w:rsid w:val="001E01AA"/>
    <w:rsid w:val="001E3FD3"/>
    <w:rsid w:val="001E41B7"/>
    <w:rsid w:val="001E4555"/>
    <w:rsid w:val="001E4E69"/>
    <w:rsid w:val="001E4ED2"/>
    <w:rsid w:val="001E5527"/>
    <w:rsid w:val="001F0962"/>
    <w:rsid w:val="001F350B"/>
    <w:rsid w:val="001F379F"/>
    <w:rsid w:val="001F4ED9"/>
    <w:rsid w:val="001F515B"/>
    <w:rsid w:val="001F57E3"/>
    <w:rsid w:val="001F7125"/>
    <w:rsid w:val="00201723"/>
    <w:rsid w:val="00201BD8"/>
    <w:rsid w:val="002020BF"/>
    <w:rsid w:val="002028C9"/>
    <w:rsid w:val="00203B38"/>
    <w:rsid w:val="00206664"/>
    <w:rsid w:val="00206727"/>
    <w:rsid w:val="0020765E"/>
    <w:rsid w:val="0021148B"/>
    <w:rsid w:val="00212FF2"/>
    <w:rsid w:val="00213873"/>
    <w:rsid w:val="0021453C"/>
    <w:rsid w:val="00215496"/>
    <w:rsid w:val="0021606A"/>
    <w:rsid w:val="002160BC"/>
    <w:rsid w:val="002161BB"/>
    <w:rsid w:val="00216D00"/>
    <w:rsid w:val="00216D06"/>
    <w:rsid w:val="0021748E"/>
    <w:rsid w:val="00217DE7"/>
    <w:rsid w:val="002206A3"/>
    <w:rsid w:val="00220ACA"/>
    <w:rsid w:val="002213E0"/>
    <w:rsid w:val="00222C43"/>
    <w:rsid w:val="00222DB9"/>
    <w:rsid w:val="0022332B"/>
    <w:rsid w:val="00223420"/>
    <w:rsid w:val="00223F4A"/>
    <w:rsid w:val="002242D0"/>
    <w:rsid w:val="00224366"/>
    <w:rsid w:val="00224873"/>
    <w:rsid w:val="0022547B"/>
    <w:rsid w:val="00225A1A"/>
    <w:rsid w:val="0022750F"/>
    <w:rsid w:val="00230EF0"/>
    <w:rsid w:val="00231AA0"/>
    <w:rsid w:val="002323FD"/>
    <w:rsid w:val="00232455"/>
    <w:rsid w:val="002339AB"/>
    <w:rsid w:val="0023430E"/>
    <w:rsid w:val="002348DC"/>
    <w:rsid w:val="00234D32"/>
    <w:rsid w:val="0023561C"/>
    <w:rsid w:val="00236752"/>
    <w:rsid w:val="00236FB8"/>
    <w:rsid w:val="002371CF"/>
    <w:rsid w:val="002375C8"/>
    <w:rsid w:val="0024069A"/>
    <w:rsid w:val="00240B61"/>
    <w:rsid w:val="00240C19"/>
    <w:rsid w:val="00240DBD"/>
    <w:rsid w:val="00241FF1"/>
    <w:rsid w:val="00243DD4"/>
    <w:rsid w:val="00243FE9"/>
    <w:rsid w:val="002440A5"/>
    <w:rsid w:val="0024515B"/>
    <w:rsid w:val="00245554"/>
    <w:rsid w:val="0024665D"/>
    <w:rsid w:val="002469BB"/>
    <w:rsid w:val="0024733D"/>
    <w:rsid w:val="0025183F"/>
    <w:rsid w:val="00251EC0"/>
    <w:rsid w:val="002520DB"/>
    <w:rsid w:val="00253767"/>
    <w:rsid w:val="0025430F"/>
    <w:rsid w:val="00254A82"/>
    <w:rsid w:val="00255A51"/>
    <w:rsid w:val="002560DB"/>
    <w:rsid w:val="00256264"/>
    <w:rsid w:val="0025651F"/>
    <w:rsid w:val="002567F9"/>
    <w:rsid w:val="00256D63"/>
    <w:rsid w:val="00256FFD"/>
    <w:rsid w:val="00257B66"/>
    <w:rsid w:val="00257FD9"/>
    <w:rsid w:val="00260181"/>
    <w:rsid w:val="002605FB"/>
    <w:rsid w:val="00260C9A"/>
    <w:rsid w:val="00260E9A"/>
    <w:rsid w:val="00261601"/>
    <w:rsid w:val="00261ECF"/>
    <w:rsid w:val="00262155"/>
    <w:rsid w:val="002622E0"/>
    <w:rsid w:val="00263308"/>
    <w:rsid w:val="002635F0"/>
    <w:rsid w:val="00263AB9"/>
    <w:rsid w:val="00263F72"/>
    <w:rsid w:val="00264134"/>
    <w:rsid w:val="002648BB"/>
    <w:rsid w:val="0026713B"/>
    <w:rsid w:val="00270421"/>
    <w:rsid w:val="002706DD"/>
    <w:rsid w:val="00270A3C"/>
    <w:rsid w:val="00271017"/>
    <w:rsid w:val="002710FB"/>
    <w:rsid w:val="00271890"/>
    <w:rsid w:val="00272685"/>
    <w:rsid w:val="00273544"/>
    <w:rsid w:val="00273928"/>
    <w:rsid w:val="00273929"/>
    <w:rsid w:val="00274406"/>
    <w:rsid w:val="00274477"/>
    <w:rsid w:val="00275A59"/>
    <w:rsid w:val="00275D97"/>
    <w:rsid w:val="00276877"/>
    <w:rsid w:val="00276BA3"/>
    <w:rsid w:val="00277E3E"/>
    <w:rsid w:val="002805B6"/>
    <w:rsid w:val="00281728"/>
    <w:rsid w:val="00281894"/>
    <w:rsid w:val="00281E75"/>
    <w:rsid w:val="00281EFA"/>
    <w:rsid w:val="00281FF0"/>
    <w:rsid w:val="00282840"/>
    <w:rsid w:val="00282C1D"/>
    <w:rsid w:val="00284313"/>
    <w:rsid w:val="00284613"/>
    <w:rsid w:val="00284DAB"/>
    <w:rsid w:val="00285C01"/>
    <w:rsid w:val="00285E21"/>
    <w:rsid w:val="00290111"/>
    <w:rsid w:val="002909C7"/>
    <w:rsid w:val="00291553"/>
    <w:rsid w:val="002915A1"/>
    <w:rsid w:val="002925D6"/>
    <w:rsid w:val="00294388"/>
    <w:rsid w:val="0029498D"/>
    <w:rsid w:val="00294EC4"/>
    <w:rsid w:val="00294FF0"/>
    <w:rsid w:val="00295F02"/>
    <w:rsid w:val="002A2F74"/>
    <w:rsid w:val="002A2FDF"/>
    <w:rsid w:val="002A31D3"/>
    <w:rsid w:val="002A3325"/>
    <w:rsid w:val="002A3F74"/>
    <w:rsid w:val="002A59B3"/>
    <w:rsid w:val="002A66FE"/>
    <w:rsid w:val="002A7A84"/>
    <w:rsid w:val="002A7D4C"/>
    <w:rsid w:val="002B154A"/>
    <w:rsid w:val="002B32F2"/>
    <w:rsid w:val="002B3603"/>
    <w:rsid w:val="002B3E0B"/>
    <w:rsid w:val="002B4119"/>
    <w:rsid w:val="002B741D"/>
    <w:rsid w:val="002B7988"/>
    <w:rsid w:val="002C03E4"/>
    <w:rsid w:val="002C052B"/>
    <w:rsid w:val="002C10AD"/>
    <w:rsid w:val="002C2960"/>
    <w:rsid w:val="002C2CE5"/>
    <w:rsid w:val="002C34AD"/>
    <w:rsid w:val="002C39B5"/>
    <w:rsid w:val="002C3C9A"/>
    <w:rsid w:val="002C409E"/>
    <w:rsid w:val="002C4491"/>
    <w:rsid w:val="002C4BEC"/>
    <w:rsid w:val="002C6C86"/>
    <w:rsid w:val="002C7164"/>
    <w:rsid w:val="002C785F"/>
    <w:rsid w:val="002D0B8A"/>
    <w:rsid w:val="002D2029"/>
    <w:rsid w:val="002D44D1"/>
    <w:rsid w:val="002E0F2A"/>
    <w:rsid w:val="002E19F7"/>
    <w:rsid w:val="002E2240"/>
    <w:rsid w:val="002E26D0"/>
    <w:rsid w:val="002E2D20"/>
    <w:rsid w:val="002E3D3B"/>
    <w:rsid w:val="002E49FD"/>
    <w:rsid w:val="002E4EFA"/>
    <w:rsid w:val="002E58C3"/>
    <w:rsid w:val="002E64F0"/>
    <w:rsid w:val="002E650D"/>
    <w:rsid w:val="002E6606"/>
    <w:rsid w:val="002E7740"/>
    <w:rsid w:val="002F079F"/>
    <w:rsid w:val="002F0B3B"/>
    <w:rsid w:val="002F1325"/>
    <w:rsid w:val="002F1D3E"/>
    <w:rsid w:val="002F1E08"/>
    <w:rsid w:val="002F21EF"/>
    <w:rsid w:val="002F32B1"/>
    <w:rsid w:val="002F49B6"/>
    <w:rsid w:val="002F4FA9"/>
    <w:rsid w:val="002F7042"/>
    <w:rsid w:val="002F7781"/>
    <w:rsid w:val="00300D92"/>
    <w:rsid w:val="003010FA"/>
    <w:rsid w:val="00304290"/>
    <w:rsid w:val="00304C9A"/>
    <w:rsid w:val="003050EA"/>
    <w:rsid w:val="00305627"/>
    <w:rsid w:val="00305727"/>
    <w:rsid w:val="003057FE"/>
    <w:rsid w:val="003062CC"/>
    <w:rsid w:val="003069C1"/>
    <w:rsid w:val="00307791"/>
    <w:rsid w:val="003108B1"/>
    <w:rsid w:val="00310E51"/>
    <w:rsid w:val="003114B8"/>
    <w:rsid w:val="00311AC2"/>
    <w:rsid w:val="00311FED"/>
    <w:rsid w:val="00312141"/>
    <w:rsid w:val="0031251F"/>
    <w:rsid w:val="003127A9"/>
    <w:rsid w:val="00313092"/>
    <w:rsid w:val="003138B0"/>
    <w:rsid w:val="00314D21"/>
    <w:rsid w:val="00315067"/>
    <w:rsid w:val="003166B2"/>
    <w:rsid w:val="0031695D"/>
    <w:rsid w:val="00317A40"/>
    <w:rsid w:val="00321316"/>
    <w:rsid w:val="003214EB"/>
    <w:rsid w:val="0032152E"/>
    <w:rsid w:val="00321984"/>
    <w:rsid w:val="0032234E"/>
    <w:rsid w:val="00322787"/>
    <w:rsid w:val="00323437"/>
    <w:rsid w:val="00323D48"/>
    <w:rsid w:val="0032507C"/>
    <w:rsid w:val="00325C57"/>
    <w:rsid w:val="00325FB9"/>
    <w:rsid w:val="003268E1"/>
    <w:rsid w:val="00326A4F"/>
    <w:rsid w:val="00326C0B"/>
    <w:rsid w:val="003276F4"/>
    <w:rsid w:val="0033080C"/>
    <w:rsid w:val="00330964"/>
    <w:rsid w:val="003309CC"/>
    <w:rsid w:val="00330E5C"/>
    <w:rsid w:val="003311AD"/>
    <w:rsid w:val="0033235F"/>
    <w:rsid w:val="0033241E"/>
    <w:rsid w:val="0033382A"/>
    <w:rsid w:val="00334741"/>
    <w:rsid w:val="0033488F"/>
    <w:rsid w:val="003355FF"/>
    <w:rsid w:val="0033596C"/>
    <w:rsid w:val="00335B46"/>
    <w:rsid w:val="00335B6C"/>
    <w:rsid w:val="003405C5"/>
    <w:rsid w:val="00341248"/>
    <w:rsid w:val="00342053"/>
    <w:rsid w:val="00342BFD"/>
    <w:rsid w:val="00343BE1"/>
    <w:rsid w:val="00343F95"/>
    <w:rsid w:val="003443B5"/>
    <w:rsid w:val="003444FB"/>
    <w:rsid w:val="003448C6"/>
    <w:rsid w:val="00347A58"/>
    <w:rsid w:val="003505A1"/>
    <w:rsid w:val="00350959"/>
    <w:rsid w:val="00350FF2"/>
    <w:rsid w:val="003532D1"/>
    <w:rsid w:val="0035332B"/>
    <w:rsid w:val="00353A1B"/>
    <w:rsid w:val="00353CE4"/>
    <w:rsid w:val="00353E37"/>
    <w:rsid w:val="0035416C"/>
    <w:rsid w:val="0035432A"/>
    <w:rsid w:val="00354596"/>
    <w:rsid w:val="0035469E"/>
    <w:rsid w:val="00354882"/>
    <w:rsid w:val="00355A0E"/>
    <w:rsid w:val="00356804"/>
    <w:rsid w:val="00356947"/>
    <w:rsid w:val="00356E45"/>
    <w:rsid w:val="003572AB"/>
    <w:rsid w:val="00357764"/>
    <w:rsid w:val="00357955"/>
    <w:rsid w:val="0036033F"/>
    <w:rsid w:val="0036152C"/>
    <w:rsid w:val="00362C7C"/>
    <w:rsid w:val="00362F11"/>
    <w:rsid w:val="0036440E"/>
    <w:rsid w:val="0036576D"/>
    <w:rsid w:val="00366151"/>
    <w:rsid w:val="00366F30"/>
    <w:rsid w:val="003674D1"/>
    <w:rsid w:val="00370253"/>
    <w:rsid w:val="00370D38"/>
    <w:rsid w:val="0037188E"/>
    <w:rsid w:val="00372C9D"/>
    <w:rsid w:val="003733C6"/>
    <w:rsid w:val="00373694"/>
    <w:rsid w:val="00376BCB"/>
    <w:rsid w:val="00377003"/>
    <w:rsid w:val="00377BF0"/>
    <w:rsid w:val="00377C6D"/>
    <w:rsid w:val="00377DD7"/>
    <w:rsid w:val="00377E67"/>
    <w:rsid w:val="00380577"/>
    <w:rsid w:val="00381D83"/>
    <w:rsid w:val="00382419"/>
    <w:rsid w:val="00383191"/>
    <w:rsid w:val="00383404"/>
    <w:rsid w:val="00383745"/>
    <w:rsid w:val="0038387C"/>
    <w:rsid w:val="00383F56"/>
    <w:rsid w:val="00385F69"/>
    <w:rsid w:val="003870E2"/>
    <w:rsid w:val="00387A05"/>
    <w:rsid w:val="00387ABE"/>
    <w:rsid w:val="00393515"/>
    <w:rsid w:val="00393530"/>
    <w:rsid w:val="00393A20"/>
    <w:rsid w:val="00396B5D"/>
    <w:rsid w:val="00396CD5"/>
    <w:rsid w:val="0039790A"/>
    <w:rsid w:val="00397DB4"/>
    <w:rsid w:val="003A074D"/>
    <w:rsid w:val="003A11AB"/>
    <w:rsid w:val="003A1E4D"/>
    <w:rsid w:val="003A3AAC"/>
    <w:rsid w:val="003A3C5F"/>
    <w:rsid w:val="003A4BAB"/>
    <w:rsid w:val="003A4C1A"/>
    <w:rsid w:val="003A4CD9"/>
    <w:rsid w:val="003A4E56"/>
    <w:rsid w:val="003A50D0"/>
    <w:rsid w:val="003A5450"/>
    <w:rsid w:val="003A5EFE"/>
    <w:rsid w:val="003A6EF8"/>
    <w:rsid w:val="003A765B"/>
    <w:rsid w:val="003A7DC3"/>
    <w:rsid w:val="003B1184"/>
    <w:rsid w:val="003B14D5"/>
    <w:rsid w:val="003B1654"/>
    <w:rsid w:val="003B1709"/>
    <w:rsid w:val="003B1CA4"/>
    <w:rsid w:val="003B1E30"/>
    <w:rsid w:val="003B2506"/>
    <w:rsid w:val="003B29FD"/>
    <w:rsid w:val="003B3E33"/>
    <w:rsid w:val="003B44A8"/>
    <w:rsid w:val="003B4F1F"/>
    <w:rsid w:val="003B5340"/>
    <w:rsid w:val="003B53A7"/>
    <w:rsid w:val="003B686B"/>
    <w:rsid w:val="003B7030"/>
    <w:rsid w:val="003B7A51"/>
    <w:rsid w:val="003B7F86"/>
    <w:rsid w:val="003C0E7A"/>
    <w:rsid w:val="003C10EF"/>
    <w:rsid w:val="003C11F3"/>
    <w:rsid w:val="003C2267"/>
    <w:rsid w:val="003C2BE2"/>
    <w:rsid w:val="003C2CB2"/>
    <w:rsid w:val="003C3A3D"/>
    <w:rsid w:val="003C45B1"/>
    <w:rsid w:val="003C5E77"/>
    <w:rsid w:val="003C65A4"/>
    <w:rsid w:val="003C6C83"/>
    <w:rsid w:val="003C6D4F"/>
    <w:rsid w:val="003C6E4C"/>
    <w:rsid w:val="003C6F7D"/>
    <w:rsid w:val="003C709B"/>
    <w:rsid w:val="003C7C5E"/>
    <w:rsid w:val="003C7CF9"/>
    <w:rsid w:val="003D1009"/>
    <w:rsid w:val="003D2E85"/>
    <w:rsid w:val="003D3B67"/>
    <w:rsid w:val="003D41F8"/>
    <w:rsid w:val="003D442D"/>
    <w:rsid w:val="003D4F15"/>
    <w:rsid w:val="003D5F16"/>
    <w:rsid w:val="003D5F8E"/>
    <w:rsid w:val="003D7840"/>
    <w:rsid w:val="003E0398"/>
    <w:rsid w:val="003E155E"/>
    <w:rsid w:val="003E2D55"/>
    <w:rsid w:val="003E2DE8"/>
    <w:rsid w:val="003E2E83"/>
    <w:rsid w:val="003E42B3"/>
    <w:rsid w:val="003E4CB8"/>
    <w:rsid w:val="003E53CC"/>
    <w:rsid w:val="003E58B4"/>
    <w:rsid w:val="003E6B92"/>
    <w:rsid w:val="003E75F0"/>
    <w:rsid w:val="003E7617"/>
    <w:rsid w:val="003E7DCC"/>
    <w:rsid w:val="003F0CDD"/>
    <w:rsid w:val="003F0FDC"/>
    <w:rsid w:val="003F1615"/>
    <w:rsid w:val="003F219C"/>
    <w:rsid w:val="003F21DD"/>
    <w:rsid w:val="003F2E9C"/>
    <w:rsid w:val="003F4934"/>
    <w:rsid w:val="003F6109"/>
    <w:rsid w:val="003F629F"/>
    <w:rsid w:val="003F6BBF"/>
    <w:rsid w:val="003F6C27"/>
    <w:rsid w:val="003F778F"/>
    <w:rsid w:val="004008CE"/>
    <w:rsid w:val="004015CD"/>
    <w:rsid w:val="00401B14"/>
    <w:rsid w:val="00403EED"/>
    <w:rsid w:val="004054F9"/>
    <w:rsid w:val="004059A7"/>
    <w:rsid w:val="004075C9"/>
    <w:rsid w:val="004101CE"/>
    <w:rsid w:val="004116DF"/>
    <w:rsid w:val="00411E8E"/>
    <w:rsid w:val="00413806"/>
    <w:rsid w:val="00413BF6"/>
    <w:rsid w:val="00413F86"/>
    <w:rsid w:val="00414B12"/>
    <w:rsid w:val="00415BB4"/>
    <w:rsid w:val="004160EB"/>
    <w:rsid w:val="00420B72"/>
    <w:rsid w:val="00423175"/>
    <w:rsid w:val="00423A15"/>
    <w:rsid w:val="00424C91"/>
    <w:rsid w:val="00424E9F"/>
    <w:rsid w:val="00425942"/>
    <w:rsid w:val="00425F46"/>
    <w:rsid w:val="00426897"/>
    <w:rsid w:val="004269E5"/>
    <w:rsid w:val="00427F5D"/>
    <w:rsid w:val="0043023A"/>
    <w:rsid w:val="00430315"/>
    <w:rsid w:val="00430641"/>
    <w:rsid w:val="00430A02"/>
    <w:rsid w:val="00431D12"/>
    <w:rsid w:val="00432DE9"/>
    <w:rsid w:val="00433BA1"/>
    <w:rsid w:val="00433F32"/>
    <w:rsid w:val="00434D88"/>
    <w:rsid w:val="00435471"/>
    <w:rsid w:val="00436829"/>
    <w:rsid w:val="00436B32"/>
    <w:rsid w:val="0043721C"/>
    <w:rsid w:val="0043734E"/>
    <w:rsid w:val="00440173"/>
    <w:rsid w:val="004408C8"/>
    <w:rsid w:val="00440CFB"/>
    <w:rsid w:val="00440E23"/>
    <w:rsid w:val="004414F9"/>
    <w:rsid w:val="0044229E"/>
    <w:rsid w:val="00442E4D"/>
    <w:rsid w:val="004437EB"/>
    <w:rsid w:val="00444465"/>
    <w:rsid w:val="00444DBC"/>
    <w:rsid w:val="00446A11"/>
    <w:rsid w:val="00446FA9"/>
    <w:rsid w:val="00447D35"/>
    <w:rsid w:val="00447DC6"/>
    <w:rsid w:val="004504A2"/>
    <w:rsid w:val="0045063A"/>
    <w:rsid w:val="004518FF"/>
    <w:rsid w:val="00451C19"/>
    <w:rsid w:val="0045483A"/>
    <w:rsid w:val="00455CCF"/>
    <w:rsid w:val="00456409"/>
    <w:rsid w:val="00456A1D"/>
    <w:rsid w:val="004600DA"/>
    <w:rsid w:val="0046084D"/>
    <w:rsid w:val="004614E5"/>
    <w:rsid w:val="00461CEC"/>
    <w:rsid w:val="0046208F"/>
    <w:rsid w:val="004639D4"/>
    <w:rsid w:val="00463AE9"/>
    <w:rsid w:val="0046497C"/>
    <w:rsid w:val="0046501A"/>
    <w:rsid w:val="00465175"/>
    <w:rsid w:val="00465B8D"/>
    <w:rsid w:val="004660A6"/>
    <w:rsid w:val="00466862"/>
    <w:rsid w:val="00467972"/>
    <w:rsid w:val="004709E3"/>
    <w:rsid w:val="00470E85"/>
    <w:rsid w:val="0047182F"/>
    <w:rsid w:val="004718D1"/>
    <w:rsid w:val="00472249"/>
    <w:rsid w:val="0047239E"/>
    <w:rsid w:val="0047269C"/>
    <w:rsid w:val="00472EB1"/>
    <w:rsid w:val="0047383B"/>
    <w:rsid w:val="004738CE"/>
    <w:rsid w:val="00475401"/>
    <w:rsid w:val="004755B5"/>
    <w:rsid w:val="0047792D"/>
    <w:rsid w:val="004803F7"/>
    <w:rsid w:val="00481110"/>
    <w:rsid w:val="004833E3"/>
    <w:rsid w:val="00483519"/>
    <w:rsid w:val="00483F8F"/>
    <w:rsid w:val="00484C03"/>
    <w:rsid w:val="00485B3C"/>
    <w:rsid w:val="00485B56"/>
    <w:rsid w:val="00487BB4"/>
    <w:rsid w:val="004901AC"/>
    <w:rsid w:val="0049074D"/>
    <w:rsid w:val="00490AFE"/>
    <w:rsid w:val="00490B5B"/>
    <w:rsid w:val="004914FC"/>
    <w:rsid w:val="0049166C"/>
    <w:rsid w:val="004922E7"/>
    <w:rsid w:val="0049295C"/>
    <w:rsid w:val="00492C49"/>
    <w:rsid w:val="00494467"/>
    <w:rsid w:val="00494CD8"/>
    <w:rsid w:val="00495FD9"/>
    <w:rsid w:val="00496718"/>
    <w:rsid w:val="00496C8C"/>
    <w:rsid w:val="00496F1D"/>
    <w:rsid w:val="0049751F"/>
    <w:rsid w:val="00497566"/>
    <w:rsid w:val="0049799E"/>
    <w:rsid w:val="004A0209"/>
    <w:rsid w:val="004A1537"/>
    <w:rsid w:val="004A28A9"/>
    <w:rsid w:val="004A3C14"/>
    <w:rsid w:val="004A4335"/>
    <w:rsid w:val="004A4DAD"/>
    <w:rsid w:val="004A4DC5"/>
    <w:rsid w:val="004A5CC8"/>
    <w:rsid w:val="004A5FE0"/>
    <w:rsid w:val="004A6656"/>
    <w:rsid w:val="004A6D17"/>
    <w:rsid w:val="004A723F"/>
    <w:rsid w:val="004B050D"/>
    <w:rsid w:val="004B17D4"/>
    <w:rsid w:val="004B18E7"/>
    <w:rsid w:val="004B1A8A"/>
    <w:rsid w:val="004B1BD1"/>
    <w:rsid w:val="004B217C"/>
    <w:rsid w:val="004B2A0C"/>
    <w:rsid w:val="004B3261"/>
    <w:rsid w:val="004B3BD0"/>
    <w:rsid w:val="004B48DC"/>
    <w:rsid w:val="004B5FBA"/>
    <w:rsid w:val="004B6AE7"/>
    <w:rsid w:val="004B6EA5"/>
    <w:rsid w:val="004B72DB"/>
    <w:rsid w:val="004C065C"/>
    <w:rsid w:val="004C0FDC"/>
    <w:rsid w:val="004C16B0"/>
    <w:rsid w:val="004C210A"/>
    <w:rsid w:val="004C3F91"/>
    <w:rsid w:val="004C4379"/>
    <w:rsid w:val="004C461A"/>
    <w:rsid w:val="004C6A0D"/>
    <w:rsid w:val="004C7CA0"/>
    <w:rsid w:val="004C7D79"/>
    <w:rsid w:val="004D04BE"/>
    <w:rsid w:val="004D1932"/>
    <w:rsid w:val="004D1D8E"/>
    <w:rsid w:val="004D202A"/>
    <w:rsid w:val="004D2C40"/>
    <w:rsid w:val="004D348F"/>
    <w:rsid w:val="004D4562"/>
    <w:rsid w:val="004D4AFD"/>
    <w:rsid w:val="004D5A3E"/>
    <w:rsid w:val="004D5C00"/>
    <w:rsid w:val="004D77E9"/>
    <w:rsid w:val="004E0400"/>
    <w:rsid w:val="004E13C2"/>
    <w:rsid w:val="004E1605"/>
    <w:rsid w:val="004E2186"/>
    <w:rsid w:val="004E3536"/>
    <w:rsid w:val="004E39CA"/>
    <w:rsid w:val="004E4B7D"/>
    <w:rsid w:val="004E5FBF"/>
    <w:rsid w:val="004E7296"/>
    <w:rsid w:val="004E7D2C"/>
    <w:rsid w:val="004F0440"/>
    <w:rsid w:val="004F27C8"/>
    <w:rsid w:val="004F27D5"/>
    <w:rsid w:val="004F35F6"/>
    <w:rsid w:val="004F4191"/>
    <w:rsid w:val="004F41F7"/>
    <w:rsid w:val="004F4445"/>
    <w:rsid w:val="004F56B5"/>
    <w:rsid w:val="004F5B3C"/>
    <w:rsid w:val="004F5FE2"/>
    <w:rsid w:val="004F64DF"/>
    <w:rsid w:val="004F67A4"/>
    <w:rsid w:val="004F7285"/>
    <w:rsid w:val="005012A9"/>
    <w:rsid w:val="00501D35"/>
    <w:rsid w:val="00501E7A"/>
    <w:rsid w:val="00503426"/>
    <w:rsid w:val="00503C8E"/>
    <w:rsid w:val="0050420D"/>
    <w:rsid w:val="00504DC9"/>
    <w:rsid w:val="00504FE9"/>
    <w:rsid w:val="00505EF6"/>
    <w:rsid w:val="005068F3"/>
    <w:rsid w:val="00506934"/>
    <w:rsid w:val="00506B4F"/>
    <w:rsid w:val="00506FAB"/>
    <w:rsid w:val="005102C6"/>
    <w:rsid w:val="005106C7"/>
    <w:rsid w:val="00510E74"/>
    <w:rsid w:val="005129E4"/>
    <w:rsid w:val="00512A1D"/>
    <w:rsid w:val="0051307F"/>
    <w:rsid w:val="0051338F"/>
    <w:rsid w:val="005138AA"/>
    <w:rsid w:val="00513D43"/>
    <w:rsid w:val="00514FD5"/>
    <w:rsid w:val="00515106"/>
    <w:rsid w:val="00515217"/>
    <w:rsid w:val="0051652F"/>
    <w:rsid w:val="0052071D"/>
    <w:rsid w:val="00521B50"/>
    <w:rsid w:val="00522A15"/>
    <w:rsid w:val="005235F0"/>
    <w:rsid w:val="00523ACD"/>
    <w:rsid w:val="00524033"/>
    <w:rsid w:val="00524950"/>
    <w:rsid w:val="005252F3"/>
    <w:rsid w:val="005259B9"/>
    <w:rsid w:val="00525D3D"/>
    <w:rsid w:val="00526537"/>
    <w:rsid w:val="005273A1"/>
    <w:rsid w:val="00530376"/>
    <w:rsid w:val="00530B85"/>
    <w:rsid w:val="005319D5"/>
    <w:rsid w:val="005320B1"/>
    <w:rsid w:val="00532424"/>
    <w:rsid w:val="00532E34"/>
    <w:rsid w:val="005343E3"/>
    <w:rsid w:val="0053483A"/>
    <w:rsid w:val="005352E1"/>
    <w:rsid w:val="00535AF4"/>
    <w:rsid w:val="00536C92"/>
    <w:rsid w:val="00537DE4"/>
    <w:rsid w:val="0054003B"/>
    <w:rsid w:val="005401E3"/>
    <w:rsid w:val="005417C5"/>
    <w:rsid w:val="0054225E"/>
    <w:rsid w:val="00542A51"/>
    <w:rsid w:val="00542D07"/>
    <w:rsid w:val="00546DDE"/>
    <w:rsid w:val="005472BD"/>
    <w:rsid w:val="005472ED"/>
    <w:rsid w:val="0054755B"/>
    <w:rsid w:val="0055043D"/>
    <w:rsid w:val="0055191A"/>
    <w:rsid w:val="00552235"/>
    <w:rsid w:val="00552943"/>
    <w:rsid w:val="005529CB"/>
    <w:rsid w:val="005535EF"/>
    <w:rsid w:val="005546D5"/>
    <w:rsid w:val="00555070"/>
    <w:rsid w:val="00555D6D"/>
    <w:rsid w:val="00557665"/>
    <w:rsid w:val="00557C27"/>
    <w:rsid w:val="005608C3"/>
    <w:rsid w:val="00562282"/>
    <w:rsid w:val="00562D38"/>
    <w:rsid w:val="00563F66"/>
    <w:rsid w:val="005643BA"/>
    <w:rsid w:val="0056460D"/>
    <w:rsid w:val="00565075"/>
    <w:rsid w:val="00567931"/>
    <w:rsid w:val="005718F0"/>
    <w:rsid w:val="00571D3B"/>
    <w:rsid w:val="0057310A"/>
    <w:rsid w:val="00574679"/>
    <w:rsid w:val="00574C2A"/>
    <w:rsid w:val="0057503A"/>
    <w:rsid w:val="0057515C"/>
    <w:rsid w:val="005752F1"/>
    <w:rsid w:val="00577492"/>
    <w:rsid w:val="00577A08"/>
    <w:rsid w:val="00577A46"/>
    <w:rsid w:val="0058126F"/>
    <w:rsid w:val="00582457"/>
    <w:rsid w:val="00582573"/>
    <w:rsid w:val="00582E7F"/>
    <w:rsid w:val="00582FAD"/>
    <w:rsid w:val="00583844"/>
    <w:rsid w:val="00583F29"/>
    <w:rsid w:val="00584080"/>
    <w:rsid w:val="0058505C"/>
    <w:rsid w:val="00585357"/>
    <w:rsid w:val="00585B42"/>
    <w:rsid w:val="005865C7"/>
    <w:rsid w:val="005870F2"/>
    <w:rsid w:val="005872A4"/>
    <w:rsid w:val="00587E8D"/>
    <w:rsid w:val="0059028C"/>
    <w:rsid w:val="00590627"/>
    <w:rsid w:val="00591588"/>
    <w:rsid w:val="005916A7"/>
    <w:rsid w:val="0059283B"/>
    <w:rsid w:val="00592ADE"/>
    <w:rsid w:val="0059475F"/>
    <w:rsid w:val="00594A2F"/>
    <w:rsid w:val="00595092"/>
    <w:rsid w:val="00595336"/>
    <w:rsid w:val="00595F5B"/>
    <w:rsid w:val="005A0C56"/>
    <w:rsid w:val="005A1D30"/>
    <w:rsid w:val="005A3452"/>
    <w:rsid w:val="005A3BE8"/>
    <w:rsid w:val="005A4531"/>
    <w:rsid w:val="005A4E0A"/>
    <w:rsid w:val="005A5FC6"/>
    <w:rsid w:val="005A6430"/>
    <w:rsid w:val="005A7744"/>
    <w:rsid w:val="005B07D8"/>
    <w:rsid w:val="005B15A7"/>
    <w:rsid w:val="005B2CA9"/>
    <w:rsid w:val="005B3DC6"/>
    <w:rsid w:val="005B49C1"/>
    <w:rsid w:val="005B4B74"/>
    <w:rsid w:val="005B4D9E"/>
    <w:rsid w:val="005B4F14"/>
    <w:rsid w:val="005B4FC4"/>
    <w:rsid w:val="005B5215"/>
    <w:rsid w:val="005B6189"/>
    <w:rsid w:val="005B69C0"/>
    <w:rsid w:val="005B7008"/>
    <w:rsid w:val="005B7323"/>
    <w:rsid w:val="005B739F"/>
    <w:rsid w:val="005B7B8B"/>
    <w:rsid w:val="005C0129"/>
    <w:rsid w:val="005C12A9"/>
    <w:rsid w:val="005C1309"/>
    <w:rsid w:val="005C143F"/>
    <w:rsid w:val="005C1C26"/>
    <w:rsid w:val="005C2829"/>
    <w:rsid w:val="005C2FF2"/>
    <w:rsid w:val="005C3154"/>
    <w:rsid w:val="005C3A80"/>
    <w:rsid w:val="005C3AE8"/>
    <w:rsid w:val="005C5859"/>
    <w:rsid w:val="005C67BA"/>
    <w:rsid w:val="005D0AA9"/>
    <w:rsid w:val="005D1000"/>
    <w:rsid w:val="005D1726"/>
    <w:rsid w:val="005D17C0"/>
    <w:rsid w:val="005D247D"/>
    <w:rsid w:val="005D337B"/>
    <w:rsid w:val="005D3857"/>
    <w:rsid w:val="005D41F0"/>
    <w:rsid w:val="005D48CB"/>
    <w:rsid w:val="005D7830"/>
    <w:rsid w:val="005D7B71"/>
    <w:rsid w:val="005E033C"/>
    <w:rsid w:val="005E1DE7"/>
    <w:rsid w:val="005E218D"/>
    <w:rsid w:val="005E39E9"/>
    <w:rsid w:val="005E3F64"/>
    <w:rsid w:val="005E4801"/>
    <w:rsid w:val="005E59F9"/>
    <w:rsid w:val="005E657E"/>
    <w:rsid w:val="005E669A"/>
    <w:rsid w:val="005E7512"/>
    <w:rsid w:val="005E763C"/>
    <w:rsid w:val="005F06DC"/>
    <w:rsid w:val="005F1B6A"/>
    <w:rsid w:val="005F2518"/>
    <w:rsid w:val="005F2CD3"/>
    <w:rsid w:val="005F345B"/>
    <w:rsid w:val="005F3680"/>
    <w:rsid w:val="005F3C5E"/>
    <w:rsid w:val="005F3D22"/>
    <w:rsid w:val="005F45F1"/>
    <w:rsid w:val="005F595F"/>
    <w:rsid w:val="005F778F"/>
    <w:rsid w:val="005F7997"/>
    <w:rsid w:val="0060043B"/>
    <w:rsid w:val="00601014"/>
    <w:rsid w:val="00601D4C"/>
    <w:rsid w:val="00601FF5"/>
    <w:rsid w:val="00602FD2"/>
    <w:rsid w:val="0060317C"/>
    <w:rsid w:val="0060354F"/>
    <w:rsid w:val="006052CD"/>
    <w:rsid w:val="00605801"/>
    <w:rsid w:val="006061C4"/>
    <w:rsid w:val="00606E0D"/>
    <w:rsid w:val="00607C01"/>
    <w:rsid w:val="006102BB"/>
    <w:rsid w:val="0061032E"/>
    <w:rsid w:val="0061258E"/>
    <w:rsid w:val="00612A14"/>
    <w:rsid w:val="00613DCB"/>
    <w:rsid w:val="006147C8"/>
    <w:rsid w:val="006150CD"/>
    <w:rsid w:val="006151A5"/>
    <w:rsid w:val="0061629A"/>
    <w:rsid w:val="006164AF"/>
    <w:rsid w:val="00616B58"/>
    <w:rsid w:val="00617522"/>
    <w:rsid w:val="0062017C"/>
    <w:rsid w:val="00620E08"/>
    <w:rsid w:val="00621B88"/>
    <w:rsid w:val="00621CFC"/>
    <w:rsid w:val="00623E07"/>
    <w:rsid w:val="00623ED4"/>
    <w:rsid w:val="0062443D"/>
    <w:rsid w:val="00624C10"/>
    <w:rsid w:val="006265B3"/>
    <w:rsid w:val="00627A9D"/>
    <w:rsid w:val="00627B66"/>
    <w:rsid w:val="006306DE"/>
    <w:rsid w:val="00630C8D"/>
    <w:rsid w:val="0063114F"/>
    <w:rsid w:val="006313F4"/>
    <w:rsid w:val="006322E9"/>
    <w:rsid w:val="006327B1"/>
    <w:rsid w:val="00632CB7"/>
    <w:rsid w:val="006332B8"/>
    <w:rsid w:val="00633F21"/>
    <w:rsid w:val="006351C2"/>
    <w:rsid w:val="0063545F"/>
    <w:rsid w:val="0063642E"/>
    <w:rsid w:val="00637A74"/>
    <w:rsid w:val="0064001B"/>
    <w:rsid w:val="006426C8"/>
    <w:rsid w:val="00642D03"/>
    <w:rsid w:val="00643EB2"/>
    <w:rsid w:val="0064438E"/>
    <w:rsid w:val="006462E5"/>
    <w:rsid w:val="0064670A"/>
    <w:rsid w:val="0064737B"/>
    <w:rsid w:val="00647D81"/>
    <w:rsid w:val="006512A6"/>
    <w:rsid w:val="006525AC"/>
    <w:rsid w:val="006549D9"/>
    <w:rsid w:val="00655A09"/>
    <w:rsid w:val="006560E4"/>
    <w:rsid w:val="00656C68"/>
    <w:rsid w:val="00657425"/>
    <w:rsid w:val="00657D49"/>
    <w:rsid w:val="00657EB6"/>
    <w:rsid w:val="0066122D"/>
    <w:rsid w:val="00661A88"/>
    <w:rsid w:val="00661E88"/>
    <w:rsid w:val="0066294B"/>
    <w:rsid w:val="0066332C"/>
    <w:rsid w:val="006646E6"/>
    <w:rsid w:val="00665092"/>
    <w:rsid w:val="00665123"/>
    <w:rsid w:val="00665E9A"/>
    <w:rsid w:val="006671E9"/>
    <w:rsid w:val="00667345"/>
    <w:rsid w:val="00667FB5"/>
    <w:rsid w:val="00670017"/>
    <w:rsid w:val="0067089F"/>
    <w:rsid w:val="0067113A"/>
    <w:rsid w:val="0067304D"/>
    <w:rsid w:val="00673406"/>
    <w:rsid w:val="00673D91"/>
    <w:rsid w:val="00674A80"/>
    <w:rsid w:val="0067509A"/>
    <w:rsid w:val="00675209"/>
    <w:rsid w:val="00675219"/>
    <w:rsid w:val="0067587A"/>
    <w:rsid w:val="00675E04"/>
    <w:rsid w:val="00676B1F"/>
    <w:rsid w:val="00677939"/>
    <w:rsid w:val="0068010E"/>
    <w:rsid w:val="00680E98"/>
    <w:rsid w:val="00681B7B"/>
    <w:rsid w:val="00682FC7"/>
    <w:rsid w:val="00684C14"/>
    <w:rsid w:val="00684CFA"/>
    <w:rsid w:val="00685E2C"/>
    <w:rsid w:val="006862F5"/>
    <w:rsid w:val="0068713F"/>
    <w:rsid w:val="006874F1"/>
    <w:rsid w:val="00687D86"/>
    <w:rsid w:val="006901E7"/>
    <w:rsid w:val="00690B30"/>
    <w:rsid w:val="006915E0"/>
    <w:rsid w:val="006920E9"/>
    <w:rsid w:val="00692EE6"/>
    <w:rsid w:val="00693A99"/>
    <w:rsid w:val="006944E2"/>
    <w:rsid w:val="00694E34"/>
    <w:rsid w:val="00695740"/>
    <w:rsid w:val="00695933"/>
    <w:rsid w:val="00695F84"/>
    <w:rsid w:val="00696A89"/>
    <w:rsid w:val="006971AB"/>
    <w:rsid w:val="00697A26"/>
    <w:rsid w:val="00697CD1"/>
    <w:rsid w:val="006A037C"/>
    <w:rsid w:val="006A048E"/>
    <w:rsid w:val="006A2BF9"/>
    <w:rsid w:val="006A3610"/>
    <w:rsid w:val="006A3F41"/>
    <w:rsid w:val="006A43D1"/>
    <w:rsid w:val="006A46C1"/>
    <w:rsid w:val="006A46F6"/>
    <w:rsid w:val="006A57D8"/>
    <w:rsid w:val="006A6265"/>
    <w:rsid w:val="006B0AA5"/>
    <w:rsid w:val="006B0BA6"/>
    <w:rsid w:val="006B247C"/>
    <w:rsid w:val="006B4F15"/>
    <w:rsid w:val="006B5894"/>
    <w:rsid w:val="006B5D19"/>
    <w:rsid w:val="006C03EA"/>
    <w:rsid w:val="006C07E2"/>
    <w:rsid w:val="006C20DB"/>
    <w:rsid w:val="006C2223"/>
    <w:rsid w:val="006C2E2A"/>
    <w:rsid w:val="006C399E"/>
    <w:rsid w:val="006C5A58"/>
    <w:rsid w:val="006D0952"/>
    <w:rsid w:val="006D15E2"/>
    <w:rsid w:val="006D19FB"/>
    <w:rsid w:val="006D1D57"/>
    <w:rsid w:val="006D2640"/>
    <w:rsid w:val="006D2A62"/>
    <w:rsid w:val="006D2CB9"/>
    <w:rsid w:val="006D339F"/>
    <w:rsid w:val="006D4B50"/>
    <w:rsid w:val="006D6925"/>
    <w:rsid w:val="006D6D71"/>
    <w:rsid w:val="006D7BD2"/>
    <w:rsid w:val="006E3103"/>
    <w:rsid w:val="006E5BDA"/>
    <w:rsid w:val="006E63FF"/>
    <w:rsid w:val="006E7626"/>
    <w:rsid w:val="006E77DC"/>
    <w:rsid w:val="006E7ECD"/>
    <w:rsid w:val="006E7F61"/>
    <w:rsid w:val="006E7FDB"/>
    <w:rsid w:val="006F0AA5"/>
    <w:rsid w:val="006F0BCF"/>
    <w:rsid w:val="006F0CAA"/>
    <w:rsid w:val="006F259A"/>
    <w:rsid w:val="006F2957"/>
    <w:rsid w:val="006F2EA8"/>
    <w:rsid w:val="006F2F82"/>
    <w:rsid w:val="006F34AE"/>
    <w:rsid w:val="006F35AC"/>
    <w:rsid w:val="006F39E0"/>
    <w:rsid w:val="006F3D33"/>
    <w:rsid w:val="006F3E05"/>
    <w:rsid w:val="006F707B"/>
    <w:rsid w:val="006F722A"/>
    <w:rsid w:val="006F7F38"/>
    <w:rsid w:val="00700EDD"/>
    <w:rsid w:val="007010B4"/>
    <w:rsid w:val="007029FB"/>
    <w:rsid w:val="00702A18"/>
    <w:rsid w:val="00702DAE"/>
    <w:rsid w:val="00703056"/>
    <w:rsid w:val="00703A8D"/>
    <w:rsid w:val="00705452"/>
    <w:rsid w:val="007056BA"/>
    <w:rsid w:val="00706097"/>
    <w:rsid w:val="00706530"/>
    <w:rsid w:val="0070664B"/>
    <w:rsid w:val="007072A5"/>
    <w:rsid w:val="00707DAA"/>
    <w:rsid w:val="007118D0"/>
    <w:rsid w:val="00711E15"/>
    <w:rsid w:val="00712B54"/>
    <w:rsid w:val="00713B34"/>
    <w:rsid w:val="007148B8"/>
    <w:rsid w:val="00714FAC"/>
    <w:rsid w:val="00717B55"/>
    <w:rsid w:val="00717E65"/>
    <w:rsid w:val="007201B5"/>
    <w:rsid w:val="00720F8E"/>
    <w:rsid w:val="00721267"/>
    <w:rsid w:val="00722B34"/>
    <w:rsid w:val="0072358B"/>
    <w:rsid w:val="00723777"/>
    <w:rsid w:val="00724A35"/>
    <w:rsid w:val="00724BA7"/>
    <w:rsid w:val="007250E8"/>
    <w:rsid w:val="00725101"/>
    <w:rsid w:val="0072525E"/>
    <w:rsid w:val="007255CF"/>
    <w:rsid w:val="007256C1"/>
    <w:rsid w:val="00725BE3"/>
    <w:rsid w:val="00725DC2"/>
    <w:rsid w:val="00726878"/>
    <w:rsid w:val="00726A8F"/>
    <w:rsid w:val="00726D65"/>
    <w:rsid w:val="007275D9"/>
    <w:rsid w:val="00730E31"/>
    <w:rsid w:val="00731359"/>
    <w:rsid w:val="00732045"/>
    <w:rsid w:val="00732189"/>
    <w:rsid w:val="007338D2"/>
    <w:rsid w:val="00734940"/>
    <w:rsid w:val="00735196"/>
    <w:rsid w:val="00736249"/>
    <w:rsid w:val="00736550"/>
    <w:rsid w:val="00736EF2"/>
    <w:rsid w:val="007406A6"/>
    <w:rsid w:val="00740CCA"/>
    <w:rsid w:val="00740E05"/>
    <w:rsid w:val="0074121E"/>
    <w:rsid w:val="00741B2E"/>
    <w:rsid w:val="007420C6"/>
    <w:rsid w:val="00743509"/>
    <w:rsid w:val="00743863"/>
    <w:rsid w:val="007443DC"/>
    <w:rsid w:val="00744495"/>
    <w:rsid w:val="00744FA2"/>
    <w:rsid w:val="00745A33"/>
    <w:rsid w:val="00745B39"/>
    <w:rsid w:val="0074667B"/>
    <w:rsid w:val="00746695"/>
    <w:rsid w:val="00746E18"/>
    <w:rsid w:val="00747E3E"/>
    <w:rsid w:val="00750313"/>
    <w:rsid w:val="0075095D"/>
    <w:rsid w:val="0075139C"/>
    <w:rsid w:val="00752F45"/>
    <w:rsid w:val="00753CCD"/>
    <w:rsid w:val="007540B9"/>
    <w:rsid w:val="0075442C"/>
    <w:rsid w:val="007553D1"/>
    <w:rsid w:val="007555DA"/>
    <w:rsid w:val="007560DB"/>
    <w:rsid w:val="007578C8"/>
    <w:rsid w:val="00762285"/>
    <w:rsid w:val="00762961"/>
    <w:rsid w:val="00764025"/>
    <w:rsid w:val="00764F63"/>
    <w:rsid w:val="00765A49"/>
    <w:rsid w:val="007660E5"/>
    <w:rsid w:val="00770220"/>
    <w:rsid w:val="00770522"/>
    <w:rsid w:val="00771259"/>
    <w:rsid w:val="00771E21"/>
    <w:rsid w:val="00772203"/>
    <w:rsid w:val="00772956"/>
    <w:rsid w:val="00772975"/>
    <w:rsid w:val="00772B12"/>
    <w:rsid w:val="0077318A"/>
    <w:rsid w:val="00773A0C"/>
    <w:rsid w:val="00773A8F"/>
    <w:rsid w:val="00773E33"/>
    <w:rsid w:val="00775664"/>
    <w:rsid w:val="00775F33"/>
    <w:rsid w:val="0078089A"/>
    <w:rsid w:val="007808CD"/>
    <w:rsid w:val="00780CE7"/>
    <w:rsid w:val="00782A55"/>
    <w:rsid w:val="00782F83"/>
    <w:rsid w:val="007836E7"/>
    <w:rsid w:val="0078386B"/>
    <w:rsid w:val="00784473"/>
    <w:rsid w:val="00784502"/>
    <w:rsid w:val="00785972"/>
    <w:rsid w:val="007859F5"/>
    <w:rsid w:val="00786AF3"/>
    <w:rsid w:val="0078730F"/>
    <w:rsid w:val="007878BA"/>
    <w:rsid w:val="00787A12"/>
    <w:rsid w:val="00787CB0"/>
    <w:rsid w:val="007910FD"/>
    <w:rsid w:val="00793232"/>
    <w:rsid w:val="00793E66"/>
    <w:rsid w:val="007944E0"/>
    <w:rsid w:val="00795058"/>
    <w:rsid w:val="007956A7"/>
    <w:rsid w:val="00795C9D"/>
    <w:rsid w:val="00795DDD"/>
    <w:rsid w:val="00797FA7"/>
    <w:rsid w:val="007A03E2"/>
    <w:rsid w:val="007A07CF"/>
    <w:rsid w:val="007A0893"/>
    <w:rsid w:val="007A27F9"/>
    <w:rsid w:val="007A30F2"/>
    <w:rsid w:val="007A3693"/>
    <w:rsid w:val="007A4070"/>
    <w:rsid w:val="007A468F"/>
    <w:rsid w:val="007A4DE2"/>
    <w:rsid w:val="007A517C"/>
    <w:rsid w:val="007A5D63"/>
    <w:rsid w:val="007A6601"/>
    <w:rsid w:val="007B0D6A"/>
    <w:rsid w:val="007B0F75"/>
    <w:rsid w:val="007B14D4"/>
    <w:rsid w:val="007B185E"/>
    <w:rsid w:val="007B1B3F"/>
    <w:rsid w:val="007B23F4"/>
    <w:rsid w:val="007B2C4F"/>
    <w:rsid w:val="007B35CA"/>
    <w:rsid w:val="007B42D4"/>
    <w:rsid w:val="007B4430"/>
    <w:rsid w:val="007B4436"/>
    <w:rsid w:val="007B4FA2"/>
    <w:rsid w:val="007B51CF"/>
    <w:rsid w:val="007B51F4"/>
    <w:rsid w:val="007B6488"/>
    <w:rsid w:val="007B6A89"/>
    <w:rsid w:val="007C0B34"/>
    <w:rsid w:val="007C21BE"/>
    <w:rsid w:val="007C2ED6"/>
    <w:rsid w:val="007C45CA"/>
    <w:rsid w:val="007C46EF"/>
    <w:rsid w:val="007C61CB"/>
    <w:rsid w:val="007C6D55"/>
    <w:rsid w:val="007C6D6C"/>
    <w:rsid w:val="007D0C8D"/>
    <w:rsid w:val="007D1B24"/>
    <w:rsid w:val="007D262C"/>
    <w:rsid w:val="007D39C9"/>
    <w:rsid w:val="007D41FD"/>
    <w:rsid w:val="007D4EF7"/>
    <w:rsid w:val="007D512F"/>
    <w:rsid w:val="007D5EE9"/>
    <w:rsid w:val="007D650F"/>
    <w:rsid w:val="007D7502"/>
    <w:rsid w:val="007D7C60"/>
    <w:rsid w:val="007E17F1"/>
    <w:rsid w:val="007E6CFF"/>
    <w:rsid w:val="007E7C4A"/>
    <w:rsid w:val="007F0098"/>
    <w:rsid w:val="007F0710"/>
    <w:rsid w:val="007F07FE"/>
    <w:rsid w:val="007F1015"/>
    <w:rsid w:val="007F11E4"/>
    <w:rsid w:val="007F1508"/>
    <w:rsid w:val="007F17BD"/>
    <w:rsid w:val="007F1DDE"/>
    <w:rsid w:val="007F20F3"/>
    <w:rsid w:val="007F220E"/>
    <w:rsid w:val="007F3475"/>
    <w:rsid w:val="007F3856"/>
    <w:rsid w:val="007F4206"/>
    <w:rsid w:val="007F54F7"/>
    <w:rsid w:val="007F5E2A"/>
    <w:rsid w:val="007F6B1A"/>
    <w:rsid w:val="007F7B93"/>
    <w:rsid w:val="00801125"/>
    <w:rsid w:val="0080271F"/>
    <w:rsid w:val="0080357C"/>
    <w:rsid w:val="00803594"/>
    <w:rsid w:val="008035AB"/>
    <w:rsid w:val="00804322"/>
    <w:rsid w:val="0080526F"/>
    <w:rsid w:val="00805594"/>
    <w:rsid w:val="00806E87"/>
    <w:rsid w:val="00810050"/>
    <w:rsid w:val="00810953"/>
    <w:rsid w:val="0081149E"/>
    <w:rsid w:val="00811746"/>
    <w:rsid w:val="00811CDE"/>
    <w:rsid w:val="00812229"/>
    <w:rsid w:val="00812B75"/>
    <w:rsid w:val="00813C90"/>
    <w:rsid w:val="00814185"/>
    <w:rsid w:val="008143E0"/>
    <w:rsid w:val="00815174"/>
    <w:rsid w:val="008153A3"/>
    <w:rsid w:val="00815497"/>
    <w:rsid w:val="00815E3B"/>
    <w:rsid w:val="008160E9"/>
    <w:rsid w:val="00816260"/>
    <w:rsid w:val="008163B3"/>
    <w:rsid w:val="00816DAF"/>
    <w:rsid w:val="00816F7B"/>
    <w:rsid w:val="00820EAB"/>
    <w:rsid w:val="00821961"/>
    <w:rsid w:val="00823338"/>
    <w:rsid w:val="008236E9"/>
    <w:rsid w:val="00823852"/>
    <w:rsid w:val="00825340"/>
    <w:rsid w:val="00825368"/>
    <w:rsid w:val="0082579F"/>
    <w:rsid w:val="00826010"/>
    <w:rsid w:val="00827499"/>
    <w:rsid w:val="00831AF7"/>
    <w:rsid w:val="0083224B"/>
    <w:rsid w:val="00835B8E"/>
    <w:rsid w:val="008372A8"/>
    <w:rsid w:val="00837AF6"/>
    <w:rsid w:val="0084026D"/>
    <w:rsid w:val="008403DA"/>
    <w:rsid w:val="00840849"/>
    <w:rsid w:val="00841FF1"/>
    <w:rsid w:val="00842C1A"/>
    <w:rsid w:val="008432E8"/>
    <w:rsid w:val="00843D23"/>
    <w:rsid w:val="00844260"/>
    <w:rsid w:val="00844B0A"/>
    <w:rsid w:val="008459E0"/>
    <w:rsid w:val="00845B2B"/>
    <w:rsid w:val="00846BCF"/>
    <w:rsid w:val="008473D2"/>
    <w:rsid w:val="0085092A"/>
    <w:rsid w:val="00850957"/>
    <w:rsid w:val="00850C1E"/>
    <w:rsid w:val="00850DFC"/>
    <w:rsid w:val="008514DC"/>
    <w:rsid w:val="00852150"/>
    <w:rsid w:val="0085288D"/>
    <w:rsid w:val="00853184"/>
    <w:rsid w:val="0085522B"/>
    <w:rsid w:val="00855D97"/>
    <w:rsid w:val="00855E92"/>
    <w:rsid w:val="008563BD"/>
    <w:rsid w:val="00856B03"/>
    <w:rsid w:val="00857297"/>
    <w:rsid w:val="0085741C"/>
    <w:rsid w:val="00857434"/>
    <w:rsid w:val="00857A3C"/>
    <w:rsid w:val="008601C2"/>
    <w:rsid w:val="00863B54"/>
    <w:rsid w:val="00863EE9"/>
    <w:rsid w:val="008643A5"/>
    <w:rsid w:val="00864423"/>
    <w:rsid w:val="0086454F"/>
    <w:rsid w:val="008653FB"/>
    <w:rsid w:val="00866883"/>
    <w:rsid w:val="008679B8"/>
    <w:rsid w:val="0087167E"/>
    <w:rsid w:val="00871FB0"/>
    <w:rsid w:val="00872235"/>
    <w:rsid w:val="00874C37"/>
    <w:rsid w:val="008759B5"/>
    <w:rsid w:val="00876612"/>
    <w:rsid w:val="00880241"/>
    <w:rsid w:val="00882043"/>
    <w:rsid w:val="0088467F"/>
    <w:rsid w:val="00885177"/>
    <w:rsid w:val="00885E88"/>
    <w:rsid w:val="00886642"/>
    <w:rsid w:val="00886ADE"/>
    <w:rsid w:val="008871AF"/>
    <w:rsid w:val="008872AE"/>
    <w:rsid w:val="0089073F"/>
    <w:rsid w:val="00891CC3"/>
    <w:rsid w:val="00891F5D"/>
    <w:rsid w:val="008922C1"/>
    <w:rsid w:val="008940E9"/>
    <w:rsid w:val="00894941"/>
    <w:rsid w:val="00895299"/>
    <w:rsid w:val="00896AE9"/>
    <w:rsid w:val="00896BC7"/>
    <w:rsid w:val="00896DAF"/>
    <w:rsid w:val="008973CF"/>
    <w:rsid w:val="008A137D"/>
    <w:rsid w:val="008A5674"/>
    <w:rsid w:val="008A624C"/>
    <w:rsid w:val="008A6E99"/>
    <w:rsid w:val="008A7863"/>
    <w:rsid w:val="008A7B67"/>
    <w:rsid w:val="008B0117"/>
    <w:rsid w:val="008B063E"/>
    <w:rsid w:val="008B112E"/>
    <w:rsid w:val="008B1424"/>
    <w:rsid w:val="008B1F3D"/>
    <w:rsid w:val="008B2487"/>
    <w:rsid w:val="008B4395"/>
    <w:rsid w:val="008B45AD"/>
    <w:rsid w:val="008B4AF0"/>
    <w:rsid w:val="008B65B6"/>
    <w:rsid w:val="008B6E1F"/>
    <w:rsid w:val="008C42EC"/>
    <w:rsid w:val="008C4B64"/>
    <w:rsid w:val="008C4F6D"/>
    <w:rsid w:val="008C5415"/>
    <w:rsid w:val="008C6CE9"/>
    <w:rsid w:val="008C6DEF"/>
    <w:rsid w:val="008D06F3"/>
    <w:rsid w:val="008D0B18"/>
    <w:rsid w:val="008D1209"/>
    <w:rsid w:val="008D17A9"/>
    <w:rsid w:val="008D2473"/>
    <w:rsid w:val="008D4906"/>
    <w:rsid w:val="008D5E87"/>
    <w:rsid w:val="008D6906"/>
    <w:rsid w:val="008D6A71"/>
    <w:rsid w:val="008D6B1A"/>
    <w:rsid w:val="008D7812"/>
    <w:rsid w:val="008D7CF7"/>
    <w:rsid w:val="008E0001"/>
    <w:rsid w:val="008E0784"/>
    <w:rsid w:val="008E1A15"/>
    <w:rsid w:val="008E1A21"/>
    <w:rsid w:val="008E1CE1"/>
    <w:rsid w:val="008E30DF"/>
    <w:rsid w:val="008E312D"/>
    <w:rsid w:val="008E353D"/>
    <w:rsid w:val="008E436F"/>
    <w:rsid w:val="008E4382"/>
    <w:rsid w:val="008E52A4"/>
    <w:rsid w:val="008E533A"/>
    <w:rsid w:val="008E630D"/>
    <w:rsid w:val="008E6800"/>
    <w:rsid w:val="008E6DAC"/>
    <w:rsid w:val="008E797C"/>
    <w:rsid w:val="008E7CDF"/>
    <w:rsid w:val="008F010D"/>
    <w:rsid w:val="008F066F"/>
    <w:rsid w:val="008F06D3"/>
    <w:rsid w:val="008F5AC9"/>
    <w:rsid w:val="009000C9"/>
    <w:rsid w:val="00900C3F"/>
    <w:rsid w:val="00900F4F"/>
    <w:rsid w:val="00900FF9"/>
    <w:rsid w:val="009015E4"/>
    <w:rsid w:val="0090291B"/>
    <w:rsid w:val="009035E0"/>
    <w:rsid w:val="009047CC"/>
    <w:rsid w:val="0090595B"/>
    <w:rsid w:val="00906A39"/>
    <w:rsid w:val="00906EE5"/>
    <w:rsid w:val="00907948"/>
    <w:rsid w:val="00913548"/>
    <w:rsid w:val="00915568"/>
    <w:rsid w:val="009176CE"/>
    <w:rsid w:val="00922D8D"/>
    <w:rsid w:val="00922F18"/>
    <w:rsid w:val="0092384C"/>
    <w:rsid w:val="00923AEA"/>
    <w:rsid w:val="00923D36"/>
    <w:rsid w:val="00924439"/>
    <w:rsid w:val="00924836"/>
    <w:rsid w:val="00924D89"/>
    <w:rsid w:val="009265B1"/>
    <w:rsid w:val="0092740C"/>
    <w:rsid w:val="009278BA"/>
    <w:rsid w:val="0092792E"/>
    <w:rsid w:val="00931735"/>
    <w:rsid w:val="0093191A"/>
    <w:rsid w:val="00932B1C"/>
    <w:rsid w:val="0093336E"/>
    <w:rsid w:val="00933A0D"/>
    <w:rsid w:val="0093493B"/>
    <w:rsid w:val="0093584F"/>
    <w:rsid w:val="009367DB"/>
    <w:rsid w:val="00937BF1"/>
    <w:rsid w:val="009403E0"/>
    <w:rsid w:val="00940A2C"/>
    <w:rsid w:val="00941815"/>
    <w:rsid w:val="00942D02"/>
    <w:rsid w:val="00942D78"/>
    <w:rsid w:val="00942E53"/>
    <w:rsid w:val="00943F49"/>
    <w:rsid w:val="00944D81"/>
    <w:rsid w:val="0094525B"/>
    <w:rsid w:val="009453AF"/>
    <w:rsid w:val="00945E8F"/>
    <w:rsid w:val="009464C5"/>
    <w:rsid w:val="009515E4"/>
    <w:rsid w:val="009519FD"/>
    <w:rsid w:val="009531E7"/>
    <w:rsid w:val="00953674"/>
    <w:rsid w:val="009536EB"/>
    <w:rsid w:val="0095425C"/>
    <w:rsid w:val="00954829"/>
    <w:rsid w:val="00954D29"/>
    <w:rsid w:val="00954F2A"/>
    <w:rsid w:val="00954FD8"/>
    <w:rsid w:val="009561A7"/>
    <w:rsid w:val="00956E5D"/>
    <w:rsid w:val="00960F29"/>
    <w:rsid w:val="009632CD"/>
    <w:rsid w:val="00964206"/>
    <w:rsid w:val="0096506D"/>
    <w:rsid w:val="009660D2"/>
    <w:rsid w:val="00966749"/>
    <w:rsid w:val="0096727E"/>
    <w:rsid w:val="00967325"/>
    <w:rsid w:val="0097155D"/>
    <w:rsid w:val="009719FA"/>
    <w:rsid w:val="009725AE"/>
    <w:rsid w:val="00973A52"/>
    <w:rsid w:val="00973BD2"/>
    <w:rsid w:val="0097450E"/>
    <w:rsid w:val="009754D6"/>
    <w:rsid w:val="00976217"/>
    <w:rsid w:val="00976DE3"/>
    <w:rsid w:val="00976FB7"/>
    <w:rsid w:val="0097738D"/>
    <w:rsid w:val="00977535"/>
    <w:rsid w:val="00980A30"/>
    <w:rsid w:val="00980D9F"/>
    <w:rsid w:val="00981377"/>
    <w:rsid w:val="0098228E"/>
    <w:rsid w:val="009841CE"/>
    <w:rsid w:val="009850FD"/>
    <w:rsid w:val="009857AD"/>
    <w:rsid w:val="0098615C"/>
    <w:rsid w:val="00986194"/>
    <w:rsid w:val="0098697B"/>
    <w:rsid w:val="009878D4"/>
    <w:rsid w:val="00987A00"/>
    <w:rsid w:val="00990434"/>
    <w:rsid w:val="00990C42"/>
    <w:rsid w:val="00990F92"/>
    <w:rsid w:val="009917A6"/>
    <w:rsid w:val="009924F3"/>
    <w:rsid w:val="00992DCF"/>
    <w:rsid w:val="00993406"/>
    <w:rsid w:val="00993432"/>
    <w:rsid w:val="00993B5D"/>
    <w:rsid w:val="00993BB1"/>
    <w:rsid w:val="00994452"/>
    <w:rsid w:val="0099449A"/>
    <w:rsid w:val="009947A8"/>
    <w:rsid w:val="00996C6B"/>
    <w:rsid w:val="009A0965"/>
    <w:rsid w:val="009A1036"/>
    <w:rsid w:val="009A18AD"/>
    <w:rsid w:val="009A2885"/>
    <w:rsid w:val="009A2D36"/>
    <w:rsid w:val="009A36B9"/>
    <w:rsid w:val="009A3EB7"/>
    <w:rsid w:val="009A4385"/>
    <w:rsid w:val="009A5E09"/>
    <w:rsid w:val="009A5E25"/>
    <w:rsid w:val="009A7515"/>
    <w:rsid w:val="009B016B"/>
    <w:rsid w:val="009B022B"/>
    <w:rsid w:val="009B2A00"/>
    <w:rsid w:val="009B2E6E"/>
    <w:rsid w:val="009B2F41"/>
    <w:rsid w:val="009B370C"/>
    <w:rsid w:val="009B3CB6"/>
    <w:rsid w:val="009B3DBA"/>
    <w:rsid w:val="009B4143"/>
    <w:rsid w:val="009B5C69"/>
    <w:rsid w:val="009B6018"/>
    <w:rsid w:val="009B6984"/>
    <w:rsid w:val="009B7F75"/>
    <w:rsid w:val="009C0520"/>
    <w:rsid w:val="009C0F68"/>
    <w:rsid w:val="009C16B0"/>
    <w:rsid w:val="009C1C58"/>
    <w:rsid w:val="009C1E3F"/>
    <w:rsid w:val="009C2130"/>
    <w:rsid w:val="009C362A"/>
    <w:rsid w:val="009C4638"/>
    <w:rsid w:val="009C4BA5"/>
    <w:rsid w:val="009C6C6E"/>
    <w:rsid w:val="009D07FF"/>
    <w:rsid w:val="009D0873"/>
    <w:rsid w:val="009D0F9D"/>
    <w:rsid w:val="009D1148"/>
    <w:rsid w:val="009D17FB"/>
    <w:rsid w:val="009D292F"/>
    <w:rsid w:val="009D4F1F"/>
    <w:rsid w:val="009D54F1"/>
    <w:rsid w:val="009D78E7"/>
    <w:rsid w:val="009E0205"/>
    <w:rsid w:val="009E0C18"/>
    <w:rsid w:val="009E12D9"/>
    <w:rsid w:val="009E16CC"/>
    <w:rsid w:val="009E17BC"/>
    <w:rsid w:val="009E1D23"/>
    <w:rsid w:val="009E3720"/>
    <w:rsid w:val="009E3779"/>
    <w:rsid w:val="009E3B74"/>
    <w:rsid w:val="009E3BE7"/>
    <w:rsid w:val="009E440F"/>
    <w:rsid w:val="009E57E3"/>
    <w:rsid w:val="009E616B"/>
    <w:rsid w:val="009E6DEA"/>
    <w:rsid w:val="009F0989"/>
    <w:rsid w:val="009F19C9"/>
    <w:rsid w:val="009F2202"/>
    <w:rsid w:val="009F2DCC"/>
    <w:rsid w:val="009F3959"/>
    <w:rsid w:val="009F43D5"/>
    <w:rsid w:val="009F4F08"/>
    <w:rsid w:val="009F4F89"/>
    <w:rsid w:val="009F6010"/>
    <w:rsid w:val="009F6678"/>
    <w:rsid w:val="009F74AC"/>
    <w:rsid w:val="00A001C0"/>
    <w:rsid w:val="00A0135D"/>
    <w:rsid w:val="00A013C6"/>
    <w:rsid w:val="00A02B2C"/>
    <w:rsid w:val="00A02FAF"/>
    <w:rsid w:val="00A03675"/>
    <w:rsid w:val="00A03C60"/>
    <w:rsid w:val="00A044FD"/>
    <w:rsid w:val="00A04541"/>
    <w:rsid w:val="00A045ED"/>
    <w:rsid w:val="00A04DB8"/>
    <w:rsid w:val="00A06223"/>
    <w:rsid w:val="00A0719A"/>
    <w:rsid w:val="00A0792B"/>
    <w:rsid w:val="00A10FD5"/>
    <w:rsid w:val="00A12224"/>
    <w:rsid w:val="00A123A6"/>
    <w:rsid w:val="00A1384E"/>
    <w:rsid w:val="00A13DA8"/>
    <w:rsid w:val="00A151E3"/>
    <w:rsid w:val="00A15CEA"/>
    <w:rsid w:val="00A15E26"/>
    <w:rsid w:val="00A161A8"/>
    <w:rsid w:val="00A21126"/>
    <w:rsid w:val="00A219F0"/>
    <w:rsid w:val="00A21CB7"/>
    <w:rsid w:val="00A22591"/>
    <w:rsid w:val="00A236F3"/>
    <w:rsid w:val="00A23ED7"/>
    <w:rsid w:val="00A244B6"/>
    <w:rsid w:val="00A2551D"/>
    <w:rsid w:val="00A25B0A"/>
    <w:rsid w:val="00A26A91"/>
    <w:rsid w:val="00A26F51"/>
    <w:rsid w:val="00A27058"/>
    <w:rsid w:val="00A27A2A"/>
    <w:rsid w:val="00A30A44"/>
    <w:rsid w:val="00A30F43"/>
    <w:rsid w:val="00A3121C"/>
    <w:rsid w:val="00A31D46"/>
    <w:rsid w:val="00A3280D"/>
    <w:rsid w:val="00A3358A"/>
    <w:rsid w:val="00A346CC"/>
    <w:rsid w:val="00A34956"/>
    <w:rsid w:val="00A3548B"/>
    <w:rsid w:val="00A36D21"/>
    <w:rsid w:val="00A37071"/>
    <w:rsid w:val="00A37097"/>
    <w:rsid w:val="00A370F3"/>
    <w:rsid w:val="00A37328"/>
    <w:rsid w:val="00A379D2"/>
    <w:rsid w:val="00A37AF6"/>
    <w:rsid w:val="00A4098C"/>
    <w:rsid w:val="00A41888"/>
    <w:rsid w:val="00A41AE1"/>
    <w:rsid w:val="00A422FD"/>
    <w:rsid w:val="00A428D2"/>
    <w:rsid w:val="00A42B8A"/>
    <w:rsid w:val="00A443D2"/>
    <w:rsid w:val="00A466F0"/>
    <w:rsid w:val="00A46B71"/>
    <w:rsid w:val="00A46C56"/>
    <w:rsid w:val="00A46D52"/>
    <w:rsid w:val="00A46EB0"/>
    <w:rsid w:val="00A5006A"/>
    <w:rsid w:val="00A5028B"/>
    <w:rsid w:val="00A504EA"/>
    <w:rsid w:val="00A509CA"/>
    <w:rsid w:val="00A5115A"/>
    <w:rsid w:val="00A51B9D"/>
    <w:rsid w:val="00A525CE"/>
    <w:rsid w:val="00A54185"/>
    <w:rsid w:val="00A54A8B"/>
    <w:rsid w:val="00A566C8"/>
    <w:rsid w:val="00A60BF0"/>
    <w:rsid w:val="00A61521"/>
    <w:rsid w:val="00A6179C"/>
    <w:rsid w:val="00A61D4F"/>
    <w:rsid w:val="00A6272E"/>
    <w:rsid w:val="00A630A5"/>
    <w:rsid w:val="00A63160"/>
    <w:rsid w:val="00A643E7"/>
    <w:rsid w:val="00A663AD"/>
    <w:rsid w:val="00A6650E"/>
    <w:rsid w:val="00A67897"/>
    <w:rsid w:val="00A679C9"/>
    <w:rsid w:val="00A679F3"/>
    <w:rsid w:val="00A67E5D"/>
    <w:rsid w:val="00A67ED3"/>
    <w:rsid w:val="00A67FCE"/>
    <w:rsid w:val="00A7057B"/>
    <w:rsid w:val="00A70C33"/>
    <w:rsid w:val="00A72266"/>
    <w:rsid w:val="00A72B93"/>
    <w:rsid w:val="00A73136"/>
    <w:rsid w:val="00A753C7"/>
    <w:rsid w:val="00A7543D"/>
    <w:rsid w:val="00A774D8"/>
    <w:rsid w:val="00A776EF"/>
    <w:rsid w:val="00A8096E"/>
    <w:rsid w:val="00A829D2"/>
    <w:rsid w:val="00A85B6B"/>
    <w:rsid w:val="00A87D11"/>
    <w:rsid w:val="00A910A4"/>
    <w:rsid w:val="00A913AF"/>
    <w:rsid w:val="00A91404"/>
    <w:rsid w:val="00A9188A"/>
    <w:rsid w:val="00A92912"/>
    <w:rsid w:val="00A92E65"/>
    <w:rsid w:val="00A93709"/>
    <w:rsid w:val="00A93797"/>
    <w:rsid w:val="00A93940"/>
    <w:rsid w:val="00A943B8"/>
    <w:rsid w:val="00A94F42"/>
    <w:rsid w:val="00A95497"/>
    <w:rsid w:val="00A95FE8"/>
    <w:rsid w:val="00A9755C"/>
    <w:rsid w:val="00A97D63"/>
    <w:rsid w:val="00AA0968"/>
    <w:rsid w:val="00AA0D1E"/>
    <w:rsid w:val="00AA19C0"/>
    <w:rsid w:val="00AA278F"/>
    <w:rsid w:val="00AA38DB"/>
    <w:rsid w:val="00AA47CA"/>
    <w:rsid w:val="00AA50A8"/>
    <w:rsid w:val="00AA5CBC"/>
    <w:rsid w:val="00AA7370"/>
    <w:rsid w:val="00AA767B"/>
    <w:rsid w:val="00AB1663"/>
    <w:rsid w:val="00AB2049"/>
    <w:rsid w:val="00AB2962"/>
    <w:rsid w:val="00AB2B22"/>
    <w:rsid w:val="00AB3AE5"/>
    <w:rsid w:val="00AB3E78"/>
    <w:rsid w:val="00AB4E21"/>
    <w:rsid w:val="00AB4FA8"/>
    <w:rsid w:val="00AB55D6"/>
    <w:rsid w:val="00AB5B12"/>
    <w:rsid w:val="00AB624B"/>
    <w:rsid w:val="00AB7077"/>
    <w:rsid w:val="00AC06C1"/>
    <w:rsid w:val="00AC092D"/>
    <w:rsid w:val="00AC576C"/>
    <w:rsid w:val="00AC5B63"/>
    <w:rsid w:val="00AC6335"/>
    <w:rsid w:val="00AC66A5"/>
    <w:rsid w:val="00AC67FE"/>
    <w:rsid w:val="00AC6D2B"/>
    <w:rsid w:val="00AC72B4"/>
    <w:rsid w:val="00AC747F"/>
    <w:rsid w:val="00AD0504"/>
    <w:rsid w:val="00AD0696"/>
    <w:rsid w:val="00AD0742"/>
    <w:rsid w:val="00AD0BA2"/>
    <w:rsid w:val="00AD0EF2"/>
    <w:rsid w:val="00AD1178"/>
    <w:rsid w:val="00AD21EB"/>
    <w:rsid w:val="00AD263C"/>
    <w:rsid w:val="00AD4CEC"/>
    <w:rsid w:val="00AD5E3C"/>
    <w:rsid w:val="00AD6CD7"/>
    <w:rsid w:val="00AD7DB2"/>
    <w:rsid w:val="00AD7E88"/>
    <w:rsid w:val="00AE0909"/>
    <w:rsid w:val="00AE0A8C"/>
    <w:rsid w:val="00AE0F58"/>
    <w:rsid w:val="00AE1BEF"/>
    <w:rsid w:val="00AE1E17"/>
    <w:rsid w:val="00AE25C7"/>
    <w:rsid w:val="00AE2CE5"/>
    <w:rsid w:val="00AE2FB6"/>
    <w:rsid w:val="00AE5030"/>
    <w:rsid w:val="00AE59EB"/>
    <w:rsid w:val="00AE6AD1"/>
    <w:rsid w:val="00AE7BED"/>
    <w:rsid w:val="00AF0C2F"/>
    <w:rsid w:val="00AF0E8C"/>
    <w:rsid w:val="00AF0EDD"/>
    <w:rsid w:val="00AF1294"/>
    <w:rsid w:val="00AF177B"/>
    <w:rsid w:val="00AF17BD"/>
    <w:rsid w:val="00AF1EA5"/>
    <w:rsid w:val="00AF278E"/>
    <w:rsid w:val="00AF2CFB"/>
    <w:rsid w:val="00AF320E"/>
    <w:rsid w:val="00AF3A34"/>
    <w:rsid w:val="00AF3E4C"/>
    <w:rsid w:val="00AF4B6E"/>
    <w:rsid w:val="00AF6339"/>
    <w:rsid w:val="00AF6D3D"/>
    <w:rsid w:val="00AF6E43"/>
    <w:rsid w:val="00AF7C25"/>
    <w:rsid w:val="00AF7DED"/>
    <w:rsid w:val="00B018CF"/>
    <w:rsid w:val="00B01A51"/>
    <w:rsid w:val="00B01DDF"/>
    <w:rsid w:val="00B02351"/>
    <w:rsid w:val="00B0259F"/>
    <w:rsid w:val="00B02896"/>
    <w:rsid w:val="00B02BAE"/>
    <w:rsid w:val="00B02E4E"/>
    <w:rsid w:val="00B034B7"/>
    <w:rsid w:val="00B037F0"/>
    <w:rsid w:val="00B038CB"/>
    <w:rsid w:val="00B03D5B"/>
    <w:rsid w:val="00B05105"/>
    <w:rsid w:val="00B05A20"/>
    <w:rsid w:val="00B05C3F"/>
    <w:rsid w:val="00B068DC"/>
    <w:rsid w:val="00B06B9C"/>
    <w:rsid w:val="00B06CFB"/>
    <w:rsid w:val="00B07162"/>
    <w:rsid w:val="00B11086"/>
    <w:rsid w:val="00B115C7"/>
    <w:rsid w:val="00B11FCC"/>
    <w:rsid w:val="00B128C3"/>
    <w:rsid w:val="00B1398C"/>
    <w:rsid w:val="00B13C52"/>
    <w:rsid w:val="00B13F25"/>
    <w:rsid w:val="00B143A7"/>
    <w:rsid w:val="00B14526"/>
    <w:rsid w:val="00B15B4C"/>
    <w:rsid w:val="00B20A7E"/>
    <w:rsid w:val="00B21D9F"/>
    <w:rsid w:val="00B22CC9"/>
    <w:rsid w:val="00B23530"/>
    <w:rsid w:val="00B24DA8"/>
    <w:rsid w:val="00B261FB"/>
    <w:rsid w:val="00B26C5C"/>
    <w:rsid w:val="00B27490"/>
    <w:rsid w:val="00B27844"/>
    <w:rsid w:val="00B27978"/>
    <w:rsid w:val="00B30382"/>
    <w:rsid w:val="00B31CE6"/>
    <w:rsid w:val="00B34E61"/>
    <w:rsid w:val="00B35C5B"/>
    <w:rsid w:val="00B36C27"/>
    <w:rsid w:val="00B40A86"/>
    <w:rsid w:val="00B41C01"/>
    <w:rsid w:val="00B42E65"/>
    <w:rsid w:val="00B42FA6"/>
    <w:rsid w:val="00B4303B"/>
    <w:rsid w:val="00B4372F"/>
    <w:rsid w:val="00B439E4"/>
    <w:rsid w:val="00B43EBC"/>
    <w:rsid w:val="00B44129"/>
    <w:rsid w:val="00B444D4"/>
    <w:rsid w:val="00B44564"/>
    <w:rsid w:val="00B4464A"/>
    <w:rsid w:val="00B446CD"/>
    <w:rsid w:val="00B469A6"/>
    <w:rsid w:val="00B476D2"/>
    <w:rsid w:val="00B47B4B"/>
    <w:rsid w:val="00B5094C"/>
    <w:rsid w:val="00B512F9"/>
    <w:rsid w:val="00B51524"/>
    <w:rsid w:val="00B515D4"/>
    <w:rsid w:val="00B519E2"/>
    <w:rsid w:val="00B56201"/>
    <w:rsid w:val="00B563DF"/>
    <w:rsid w:val="00B61278"/>
    <w:rsid w:val="00B61F47"/>
    <w:rsid w:val="00B624B6"/>
    <w:rsid w:val="00B63721"/>
    <w:rsid w:val="00B63DCA"/>
    <w:rsid w:val="00B64C66"/>
    <w:rsid w:val="00B64E16"/>
    <w:rsid w:val="00B64FD1"/>
    <w:rsid w:val="00B65BDF"/>
    <w:rsid w:val="00B67DEB"/>
    <w:rsid w:val="00B67F50"/>
    <w:rsid w:val="00B7099F"/>
    <w:rsid w:val="00B70DF3"/>
    <w:rsid w:val="00B72043"/>
    <w:rsid w:val="00B72E54"/>
    <w:rsid w:val="00B730C0"/>
    <w:rsid w:val="00B73C82"/>
    <w:rsid w:val="00B75551"/>
    <w:rsid w:val="00B759E5"/>
    <w:rsid w:val="00B76234"/>
    <w:rsid w:val="00B76AD1"/>
    <w:rsid w:val="00B77BEA"/>
    <w:rsid w:val="00B807FB"/>
    <w:rsid w:val="00B81F56"/>
    <w:rsid w:val="00B83401"/>
    <w:rsid w:val="00B861F9"/>
    <w:rsid w:val="00B86572"/>
    <w:rsid w:val="00B86B9F"/>
    <w:rsid w:val="00B86CC7"/>
    <w:rsid w:val="00B8716D"/>
    <w:rsid w:val="00B874EF"/>
    <w:rsid w:val="00B878EE"/>
    <w:rsid w:val="00B90527"/>
    <w:rsid w:val="00B9148C"/>
    <w:rsid w:val="00B91FFE"/>
    <w:rsid w:val="00B92A94"/>
    <w:rsid w:val="00B934CE"/>
    <w:rsid w:val="00B940D5"/>
    <w:rsid w:val="00B946D2"/>
    <w:rsid w:val="00B94F8B"/>
    <w:rsid w:val="00B95692"/>
    <w:rsid w:val="00B95DE9"/>
    <w:rsid w:val="00B96546"/>
    <w:rsid w:val="00B967A2"/>
    <w:rsid w:val="00B96A28"/>
    <w:rsid w:val="00B97AA7"/>
    <w:rsid w:val="00BA0CFD"/>
    <w:rsid w:val="00BA0EA6"/>
    <w:rsid w:val="00BA10BA"/>
    <w:rsid w:val="00BA114C"/>
    <w:rsid w:val="00BA2777"/>
    <w:rsid w:val="00BA284D"/>
    <w:rsid w:val="00BA33EB"/>
    <w:rsid w:val="00BA4022"/>
    <w:rsid w:val="00BA43F9"/>
    <w:rsid w:val="00BA4C0A"/>
    <w:rsid w:val="00BA6007"/>
    <w:rsid w:val="00BA7735"/>
    <w:rsid w:val="00BB0774"/>
    <w:rsid w:val="00BB0D12"/>
    <w:rsid w:val="00BB12B4"/>
    <w:rsid w:val="00BB12F8"/>
    <w:rsid w:val="00BB1CE1"/>
    <w:rsid w:val="00BB3DFD"/>
    <w:rsid w:val="00BB4ED7"/>
    <w:rsid w:val="00BB5232"/>
    <w:rsid w:val="00BB5461"/>
    <w:rsid w:val="00BB5895"/>
    <w:rsid w:val="00BB6183"/>
    <w:rsid w:val="00BB66EF"/>
    <w:rsid w:val="00BB6913"/>
    <w:rsid w:val="00BB6D96"/>
    <w:rsid w:val="00BB76AE"/>
    <w:rsid w:val="00BB7B82"/>
    <w:rsid w:val="00BC0167"/>
    <w:rsid w:val="00BC0724"/>
    <w:rsid w:val="00BC1804"/>
    <w:rsid w:val="00BC1A42"/>
    <w:rsid w:val="00BC217B"/>
    <w:rsid w:val="00BC24DF"/>
    <w:rsid w:val="00BC28B3"/>
    <w:rsid w:val="00BC30AA"/>
    <w:rsid w:val="00BC3A24"/>
    <w:rsid w:val="00BC578A"/>
    <w:rsid w:val="00BC74A2"/>
    <w:rsid w:val="00BC7662"/>
    <w:rsid w:val="00BC7818"/>
    <w:rsid w:val="00BD0262"/>
    <w:rsid w:val="00BD074D"/>
    <w:rsid w:val="00BD0CD2"/>
    <w:rsid w:val="00BD1516"/>
    <w:rsid w:val="00BD1C87"/>
    <w:rsid w:val="00BD227A"/>
    <w:rsid w:val="00BD5863"/>
    <w:rsid w:val="00BD6420"/>
    <w:rsid w:val="00BD73AF"/>
    <w:rsid w:val="00BE0FD3"/>
    <w:rsid w:val="00BE1034"/>
    <w:rsid w:val="00BE1212"/>
    <w:rsid w:val="00BE170F"/>
    <w:rsid w:val="00BE3198"/>
    <w:rsid w:val="00BE4CDD"/>
    <w:rsid w:val="00BE5E01"/>
    <w:rsid w:val="00BE6676"/>
    <w:rsid w:val="00BE75FB"/>
    <w:rsid w:val="00BE766C"/>
    <w:rsid w:val="00BE7731"/>
    <w:rsid w:val="00BE78BD"/>
    <w:rsid w:val="00BE7C0C"/>
    <w:rsid w:val="00BE7D1C"/>
    <w:rsid w:val="00BF0614"/>
    <w:rsid w:val="00BF09F8"/>
    <w:rsid w:val="00BF1C24"/>
    <w:rsid w:val="00BF1C8B"/>
    <w:rsid w:val="00BF26D8"/>
    <w:rsid w:val="00BF3B8E"/>
    <w:rsid w:val="00BF5337"/>
    <w:rsid w:val="00C028DB"/>
    <w:rsid w:val="00C04254"/>
    <w:rsid w:val="00C04DA4"/>
    <w:rsid w:val="00C0504B"/>
    <w:rsid w:val="00C057AC"/>
    <w:rsid w:val="00C0593B"/>
    <w:rsid w:val="00C05F5C"/>
    <w:rsid w:val="00C06F45"/>
    <w:rsid w:val="00C0723A"/>
    <w:rsid w:val="00C075A4"/>
    <w:rsid w:val="00C10FEC"/>
    <w:rsid w:val="00C121A7"/>
    <w:rsid w:val="00C12D00"/>
    <w:rsid w:val="00C12DB8"/>
    <w:rsid w:val="00C1445E"/>
    <w:rsid w:val="00C146FB"/>
    <w:rsid w:val="00C14D5E"/>
    <w:rsid w:val="00C15BE2"/>
    <w:rsid w:val="00C17B8D"/>
    <w:rsid w:val="00C2097F"/>
    <w:rsid w:val="00C209EF"/>
    <w:rsid w:val="00C20DC6"/>
    <w:rsid w:val="00C20EB6"/>
    <w:rsid w:val="00C21A7D"/>
    <w:rsid w:val="00C22192"/>
    <w:rsid w:val="00C22BCA"/>
    <w:rsid w:val="00C244A0"/>
    <w:rsid w:val="00C24FA5"/>
    <w:rsid w:val="00C25186"/>
    <w:rsid w:val="00C27755"/>
    <w:rsid w:val="00C27CF8"/>
    <w:rsid w:val="00C30DE2"/>
    <w:rsid w:val="00C31BFA"/>
    <w:rsid w:val="00C31C15"/>
    <w:rsid w:val="00C35395"/>
    <w:rsid w:val="00C353BA"/>
    <w:rsid w:val="00C3562C"/>
    <w:rsid w:val="00C408CC"/>
    <w:rsid w:val="00C425E8"/>
    <w:rsid w:val="00C42BE6"/>
    <w:rsid w:val="00C4414D"/>
    <w:rsid w:val="00C446C9"/>
    <w:rsid w:val="00C45798"/>
    <w:rsid w:val="00C45DC9"/>
    <w:rsid w:val="00C46230"/>
    <w:rsid w:val="00C4731F"/>
    <w:rsid w:val="00C47512"/>
    <w:rsid w:val="00C50DBF"/>
    <w:rsid w:val="00C51361"/>
    <w:rsid w:val="00C517F1"/>
    <w:rsid w:val="00C51BA6"/>
    <w:rsid w:val="00C5301C"/>
    <w:rsid w:val="00C532D5"/>
    <w:rsid w:val="00C533D8"/>
    <w:rsid w:val="00C53667"/>
    <w:rsid w:val="00C544FD"/>
    <w:rsid w:val="00C55E00"/>
    <w:rsid w:val="00C56488"/>
    <w:rsid w:val="00C56A8A"/>
    <w:rsid w:val="00C56BA9"/>
    <w:rsid w:val="00C56F3C"/>
    <w:rsid w:val="00C56F7E"/>
    <w:rsid w:val="00C57760"/>
    <w:rsid w:val="00C60329"/>
    <w:rsid w:val="00C603E9"/>
    <w:rsid w:val="00C60675"/>
    <w:rsid w:val="00C615F9"/>
    <w:rsid w:val="00C6222D"/>
    <w:rsid w:val="00C6308D"/>
    <w:rsid w:val="00C6385A"/>
    <w:rsid w:val="00C63A4A"/>
    <w:rsid w:val="00C63E56"/>
    <w:rsid w:val="00C64E52"/>
    <w:rsid w:val="00C65593"/>
    <w:rsid w:val="00C6636A"/>
    <w:rsid w:val="00C70D9B"/>
    <w:rsid w:val="00C7117B"/>
    <w:rsid w:val="00C714C0"/>
    <w:rsid w:val="00C71AF5"/>
    <w:rsid w:val="00C72C56"/>
    <w:rsid w:val="00C73BEE"/>
    <w:rsid w:val="00C7588E"/>
    <w:rsid w:val="00C770BF"/>
    <w:rsid w:val="00C801CB"/>
    <w:rsid w:val="00C80217"/>
    <w:rsid w:val="00C80245"/>
    <w:rsid w:val="00C805A9"/>
    <w:rsid w:val="00C8074C"/>
    <w:rsid w:val="00C81612"/>
    <w:rsid w:val="00C82DA3"/>
    <w:rsid w:val="00C830C3"/>
    <w:rsid w:val="00C83CC5"/>
    <w:rsid w:val="00C83EC9"/>
    <w:rsid w:val="00C84434"/>
    <w:rsid w:val="00C845F2"/>
    <w:rsid w:val="00C8652B"/>
    <w:rsid w:val="00C8763B"/>
    <w:rsid w:val="00C87A3A"/>
    <w:rsid w:val="00C908A3"/>
    <w:rsid w:val="00C91172"/>
    <w:rsid w:val="00C9158D"/>
    <w:rsid w:val="00C9205B"/>
    <w:rsid w:val="00C94791"/>
    <w:rsid w:val="00C957B5"/>
    <w:rsid w:val="00C95F48"/>
    <w:rsid w:val="00C967C4"/>
    <w:rsid w:val="00C96A69"/>
    <w:rsid w:val="00C96D95"/>
    <w:rsid w:val="00CA0A83"/>
    <w:rsid w:val="00CA0FE7"/>
    <w:rsid w:val="00CA1CD9"/>
    <w:rsid w:val="00CA2ACC"/>
    <w:rsid w:val="00CA392B"/>
    <w:rsid w:val="00CA3AD6"/>
    <w:rsid w:val="00CA3C91"/>
    <w:rsid w:val="00CA5202"/>
    <w:rsid w:val="00CA547F"/>
    <w:rsid w:val="00CA5C59"/>
    <w:rsid w:val="00CA5D29"/>
    <w:rsid w:val="00CA6685"/>
    <w:rsid w:val="00CA715A"/>
    <w:rsid w:val="00CA7547"/>
    <w:rsid w:val="00CB0562"/>
    <w:rsid w:val="00CB0934"/>
    <w:rsid w:val="00CB0BEF"/>
    <w:rsid w:val="00CB2BF1"/>
    <w:rsid w:val="00CB35C1"/>
    <w:rsid w:val="00CB4711"/>
    <w:rsid w:val="00CB513A"/>
    <w:rsid w:val="00CB5A11"/>
    <w:rsid w:val="00CB6266"/>
    <w:rsid w:val="00CB73E2"/>
    <w:rsid w:val="00CC05BD"/>
    <w:rsid w:val="00CC0D23"/>
    <w:rsid w:val="00CC0E37"/>
    <w:rsid w:val="00CC277B"/>
    <w:rsid w:val="00CC35B9"/>
    <w:rsid w:val="00CC3C44"/>
    <w:rsid w:val="00CC42FB"/>
    <w:rsid w:val="00CC4D8F"/>
    <w:rsid w:val="00CC528D"/>
    <w:rsid w:val="00CC5FC0"/>
    <w:rsid w:val="00CC6094"/>
    <w:rsid w:val="00CC7720"/>
    <w:rsid w:val="00CC7793"/>
    <w:rsid w:val="00CD1BE8"/>
    <w:rsid w:val="00CD1C38"/>
    <w:rsid w:val="00CD1F36"/>
    <w:rsid w:val="00CD4057"/>
    <w:rsid w:val="00CD5509"/>
    <w:rsid w:val="00CD55E8"/>
    <w:rsid w:val="00CD6A27"/>
    <w:rsid w:val="00CE0AC0"/>
    <w:rsid w:val="00CE0C2A"/>
    <w:rsid w:val="00CE1912"/>
    <w:rsid w:val="00CE1939"/>
    <w:rsid w:val="00CE1FE1"/>
    <w:rsid w:val="00CE2661"/>
    <w:rsid w:val="00CE30CE"/>
    <w:rsid w:val="00CE3115"/>
    <w:rsid w:val="00CE33DD"/>
    <w:rsid w:val="00CE4884"/>
    <w:rsid w:val="00CE5BA9"/>
    <w:rsid w:val="00CE67C7"/>
    <w:rsid w:val="00CF0524"/>
    <w:rsid w:val="00CF09EF"/>
    <w:rsid w:val="00CF0EB3"/>
    <w:rsid w:val="00CF1BC2"/>
    <w:rsid w:val="00CF21FE"/>
    <w:rsid w:val="00CF23E9"/>
    <w:rsid w:val="00CF2ADA"/>
    <w:rsid w:val="00CF38CB"/>
    <w:rsid w:val="00CF4401"/>
    <w:rsid w:val="00CF4C2D"/>
    <w:rsid w:val="00CF587A"/>
    <w:rsid w:val="00CF5D4B"/>
    <w:rsid w:val="00CF5DDD"/>
    <w:rsid w:val="00CF7B0F"/>
    <w:rsid w:val="00D00380"/>
    <w:rsid w:val="00D00579"/>
    <w:rsid w:val="00D00813"/>
    <w:rsid w:val="00D00A12"/>
    <w:rsid w:val="00D02549"/>
    <w:rsid w:val="00D025A7"/>
    <w:rsid w:val="00D027E6"/>
    <w:rsid w:val="00D029C5"/>
    <w:rsid w:val="00D04AEF"/>
    <w:rsid w:val="00D0528C"/>
    <w:rsid w:val="00D05D91"/>
    <w:rsid w:val="00D077F2"/>
    <w:rsid w:val="00D07984"/>
    <w:rsid w:val="00D07B1F"/>
    <w:rsid w:val="00D07CDF"/>
    <w:rsid w:val="00D07D4F"/>
    <w:rsid w:val="00D10B53"/>
    <w:rsid w:val="00D11212"/>
    <w:rsid w:val="00D1182A"/>
    <w:rsid w:val="00D123D7"/>
    <w:rsid w:val="00D1288D"/>
    <w:rsid w:val="00D12B6B"/>
    <w:rsid w:val="00D12CAB"/>
    <w:rsid w:val="00D1305A"/>
    <w:rsid w:val="00D13284"/>
    <w:rsid w:val="00D14A2E"/>
    <w:rsid w:val="00D1531D"/>
    <w:rsid w:val="00D15F8D"/>
    <w:rsid w:val="00D167AD"/>
    <w:rsid w:val="00D174AC"/>
    <w:rsid w:val="00D17F1F"/>
    <w:rsid w:val="00D200DF"/>
    <w:rsid w:val="00D20AF2"/>
    <w:rsid w:val="00D2414B"/>
    <w:rsid w:val="00D24EEE"/>
    <w:rsid w:val="00D26B5D"/>
    <w:rsid w:val="00D27D3D"/>
    <w:rsid w:val="00D27E66"/>
    <w:rsid w:val="00D305F7"/>
    <w:rsid w:val="00D30607"/>
    <w:rsid w:val="00D30EFD"/>
    <w:rsid w:val="00D31614"/>
    <w:rsid w:val="00D31658"/>
    <w:rsid w:val="00D32CD0"/>
    <w:rsid w:val="00D331D5"/>
    <w:rsid w:val="00D344A8"/>
    <w:rsid w:val="00D36CD4"/>
    <w:rsid w:val="00D37C33"/>
    <w:rsid w:val="00D40977"/>
    <w:rsid w:val="00D410EB"/>
    <w:rsid w:val="00D417C4"/>
    <w:rsid w:val="00D418A7"/>
    <w:rsid w:val="00D41E5D"/>
    <w:rsid w:val="00D41FA0"/>
    <w:rsid w:val="00D426B0"/>
    <w:rsid w:val="00D427D6"/>
    <w:rsid w:val="00D4356B"/>
    <w:rsid w:val="00D437E3"/>
    <w:rsid w:val="00D444D4"/>
    <w:rsid w:val="00D46786"/>
    <w:rsid w:val="00D51376"/>
    <w:rsid w:val="00D51933"/>
    <w:rsid w:val="00D51C93"/>
    <w:rsid w:val="00D533E0"/>
    <w:rsid w:val="00D5396A"/>
    <w:rsid w:val="00D54360"/>
    <w:rsid w:val="00D54651"/>
    <w:rsid w:val="00D54B14"/>
    <w:rsid w:val="00D54F7B"/>
    <w:rsid w:val="00D55621"/>
    <w:rsid w:val="00D560C3"/>
    <w:rsid w:val="00D5640B"/>
    <w:rsid w:val="00D6072D"/>
    <w:rsid w:val="00D60A53"/>
    <w:rsid w:val="00D60EA6"/>
    <w:rsid w:val="00D6150F"/>
    <w:rsid w:val="00D62021"/>
    <w:rsid w:val="00D6218C"/>
    <w:rsid w:val="00D626A9"/>
    <w:rsid w:val="00D62DFD"/>
    <w:rsid w:val="00D647D4"/>
    <w:rsid w:val="00D6508E"/>
    <w:rsid w:val="00D65C42"/>
    <w:rsid w:val="00D65C53"/>
    <w:rsid w:val="00D66259"/>
    <w:rsid w:val="00D67A32"/>
    <w:rsid w:val="00D7048E"/>
    <w:rsid w:val="00D738BC"/>
    <w:rsid w:val="00D744AC"/>
    <w:rsid w:val="00D749C3"/>
    <w:rsid w:val="00D74BB5"/>
    <w:rsid w:val="00D74ED8"/>
    <w:rsid w:val="00D7684D"/>
    <w:rsid w:val="00D769EE"/>
    <w:rsid w:val="00D77FA4"/>
    <w:rsid w:val="00D80799"/>
    <w:rsid w:val="00D809FD"/>
    <w:rsid w:val="00D81387"/>
    <w:rsid w:val="00D82F72"/>
    <w:rsid w:val="00D83146"/>
    <w:rsid w:val="00D834A9"/>
    <w:rsid w:val="00D84FA8"/>
    <w:rsid w:val="00D86220"/>
    <w:rsid w:val="00D86BA3"/>
    <w:rsid w:val="00D86D27"/>
    <w:rsid w:val="00D876AB"/>
    <w:rsid w:val="00D8797A"/>
    <w:rsid w:val="00D913F4"/>
    <w:rsid w:val="00D91FCE"/>
    <w:rsid w:val="00D92DB1"/>
    <w:rsid w:val="00D9302B"/>
    <w:rsid w:val="00D9377D"/>
    <w:rsid w:val="00D93EDA"/>
    <w:rsid w:val="00D940C3"/>
    <w:rsid w:val="00D947F5"/>
    <w:rsid w:val="00D961F1"/>
    <w:rsid w:val="00D9737B"/>
    <w:rsid w:val="00D9756C"/>
    <w:rsid w:val="00D97CE1"/>
    <w:rsid w:val="00DA060C"/>
    <w:rsid w:val="00DA0898"/>
    <w:rsid w:val="00DA0A29"/>
    <w:rsid w:val="00DA206E"/>
    <w:rsid w:val="00DA285D"/>
    <w:rsid w:val="00DA2B3E"/>
    <w:rsid w:val="00DA4153"/>
    <w:rsid w:val="00DA4CEA"/>
    <w:rsid w:val="00DA5F64"/>
    <w:rsid w:val="00DA63AB"/>
    <w:rsid w:val="00DA6E82"/>
    <w:rsid w:val="00DA7B07"/>
    <w:rsid w:val="00DB18AB"/>
    <w:rsid w:val="00DB1D10"/>
    <w:rsid w:val="00DB3C4F"/>
    <w:rsid w:val="00DB406D"/>
    <w:rsid w:val="00DB5149"/>
    <w:rsid w:val="00DB516E"/>
    <w:rsid w:val="00DB55EF"/>
    <w:rsid w:val="00DB5917"/>
    <w:rsid w:val="00DB60C3"/>
    <w:rsid w:val="00DB7ACD"/>
    <w:rsid w:val="00DB7BDB"/>
    <w:rsid w:val="00DC051D"/>
    <w:rsid w:val="00DC0E4A"/>
    <w:rsid w:val="00DC1343"/>
    <w:rsid w:val="00DC1FFD"/>
    <w:rsid w:val="00DC247D"/>
    <w:rsid w:val="00DC2C6E"/>
    <w:rsid w:val="00DC39EF"/>
    <w:rsid w:val="00DC41C1"/>
    <w:rsid w:val="00DC4D10"/>
    <w:rsid w:val="00DC5069"/>
    <w:rsid w:val="00DC6997"/>
    <w:rsid w:val="00DD0AAF"/>
    <w:rsid w:val="00DD39DB"/>
    <w:rsid w:val="00DD3F81"/>
    <w:rsid w:val="00DD44A1"/>
    <w:rsid w:val="00DD62E2"/>
    <w:rsid w:val="00DD6F3F"/>
    <w:rsid w:val="00DD6FB8"/>
    <w:rsid w:val="00DD729E"/>
    <w:rsid w:val="00DE0E5E"/>
    <w:rsid w:val="00DE0F2D"/>
    <w:rsid w:val="00DE10D7"/>
    <w:rsid w:val="00DE18A6"/>
    <w:rsid w:val="00DE1E73"/>
    <w:rsid w:val="00DE2CEE"/>
    <w:rsid w:val="00DE2EE2"/>
    <w:rsid w:val="00DE33B2"/>
    <w:rsid w:val="00DE3FF8"/>
    <w:rsid w:val="00DE41B3"/>
    <w:rsid w:val="00DE42B0"/>
    <w:rsid w:val="00DE4863"/>
    <w:rsid w:val="00DE4B86"/>
    <w:rsid w:val="00DE52B8"/>
    <w:rsid w:val="00DE5D95"/>
    <w:rsid w:val="00DE5E84"/>
    <w:rsid w:val="00DF1AA3"/>
    <w:rsid w:val="00DF239D"/>
    <w:rsid w:val="00DF35B2"/>
    <w:rsid w:val="00DF3B08"/>
    <w:rsid w:val="00DF3F66"/>
    <w:rsid w:val="00DF40BA"/>
    <w:rsid w:val="00DF5088"/>
    <w:rsid w:val="00DF5562"/>
    <w:rsid w:val="00DF663D"/>
    <w:rsid w:val="00E015D4"/>
    <w:rsid w:val="00E01977"/>
    <w:rsid w:val="00E023CC"/>
    <w:rsid w:val="00E02922"/>
    <w:rsid w:val="00E02BEE"/>
    <w:rsid w:val="00E05218"/>
    <w:rsid w:val="00E05320"/>
    <w:rsid w:val="00E054B4"/>
    <w:rsid w:val="00E066DD"/>
    <w:rsid w:val="00E06B2C"/>
    <w:rsid w:val="00E07F21"/>
    <w:rsid w:val="00E07FDF"/>
    <w:rsid w:val="00E102DB"/>
    <w:rsid w:val="00E1041A"/>
    <w:rsid w:val="00E12704"/>
    <w:rsid w:val="00E13406"/>
    <w:rsid w:val="00E14230"/>
    <w:rsid w:val="00E14709"/>
    <w:rsid w:val="00E1514D"/>
    <w:rsid w:val="00E156DB"/>
    <w:rsid w:val="00E15BBD"/>
    <w:rsid w:val="00E16208"/>
    <w:rsid w:val="00E16482"/>
    <w:rsid w:val="00E166B1"/>
    <w:rsid w:val="00E170AC"/>
    <w:rsid w:val="00E17177"/>
    <w:rsid w:val="00E2019D"/>
    <w:rsid w:val="00E23D6D"/>
    <w:rsid w:val="00E2491F"/>
    <w:rsid w:val="00E24A95"/>
    <w:rsid w:val="00E24E66"/>
    <w:rsid w:val="00E25599"/>
    <w:rsid w:val="00E26900"/>
    <w:rsid w:val="00E304FF"/>
    <w:rsid w:val="00E30A32"/>
    <w:rsid w:val="00E33056"/>
    <w:rsid w:val="00E3325E"/>
    <w:rsid w:val="00E36219"/>
    <w:rsid w:val="00E36C97"/>
    <w:rsid w:val="00E3705D"/>
    <w:rsid w:val="00E37D5A"/>
    <w:rsid w:val="00E37E88"/>
    <w:rsid w:val="00E37EC7"/>
    <w:rsid w:val="00E37EE8"/>
    <w:rsid w:val="00E40FDE"/>
    <w:rsid w:val="00E41518"/>
    <w:rsid w:val="00E42F47"/>
    <w:rsid w:val="00E4311B"/>
    <w:rsid w:val="00E43919"/>
    <w:rsid w:val="00E4410F"/>
    <w:rsid w:val="00E455EE"/>
    <w:rsid w:val="00E458CB"/>
    <w:rsid w:val="00E458CF"/>
    <w:rsid w:val="00E45CA4"/>
    <w:rsid w:val="00E474D7"/>
    <w:rsid w:val="00E50C3C"/>
    <w:rsid w:val="00E510CD"/>
    <w:rsid w:val="00E51165"/>
    <w:rsid w:val="00E5128A"/>
    <w:rsid w:val="00E516F1"/>
    <w:rsid w:val="00E52B29"/>
    <w:rsid w:val="00E558F9"/>
    <w:rsid w:val="00E56301"/>
    <w:rsid w:val="00E5673D"/>
    <w:rsid w:val="00E573EE"/>
    <w:rsid w:val="00E609F3"/>
    <w:rsid w:val="00E6351B"/>
    <w:rsid w:val="00E654FC"/>
    <w:rsid w:val="00E6558C"/>
    <w:rsid w:val="00E67041"/>
    <w:rsid w:val="00E67A1F"/>
    <w:rsid w:val="00E7045D"/>
    <w:rsid w:val="00E72164"/>
    <w:rsid w:val="00E723CF"/>
    <w:rsid w:val="00E73320"/>
    <w:rsid w:val="00E73BCD"/>
    <w:rsid w:val="00E76A58"/>
    <w:rsid w:val="00E76E56"/>
    <w:rsid w:val="00E76EEE"/>
    <w:rsid w:val="00E776AF"/>
    <w:rsid w:val="00E80377"/>
    <w:rsid w:val="00E80465"/>
    <w:rsid w:val="00E80530"/>
    <w:rsid w:val="00E80D87"/>
    <w:rsid w:val="00E822D8"/>
    <w:rsid w:val="00E8267E"/>
    <w:rsid w:val="00E8285D"/>
    <w:rsid w:val="00E83C3E"/>
    <w:rsid w:val="00E842CE"/>
    <w:rsid w:val="00E84DA5"/>
    <w:rsid w:val="00E85A9F"/>
    <w:rsid w:val="00E864C6"/>
    <w:rsid w:val="00E86D4D"/>
    <w:rsid w:val="00E9089B"/>
    <w:rsid w:val="00E909EA"/>
    <w:rsid w:val="00E91416"/>
    <w:rsid w:val="00E9174E"/>
    <w:rsid w:val="00E94A89"/>
    <w:rsid w:val="00E95390"/>
    <w:rsid w:val="00E95FE4"/>
    <w:rsid w:val="00E960EB"/>
    <w:rsid w:val="00E96619"/>
    <w:rsid w:val="00EA153A"/>
    <w:rsid w:val="00EA1C7A"/>
    <w:rsid w:val="00EA1FB3"/>
    <w:rsid w:val="00EA2217"/>
    <w:rsid w:val="00EA2405"/>
    <w:rsid w:val="00EA3041"/>
    <w:rsid w:val="00EA3B08"/>
    <w:rsid w:val="00EA612B"/>
    <w:rsid w:val="00EA6F38"/>
    <w:rsid w:val="00EA702A"/>
    <w:rsid w:val="00EB137F"/>
    <w:rsid w:val="00EB1B8C"/>
    <w:rsid w:val="00EB1C7D"/>
    <w:rsid w:val="00EB1E84"/>
    <w:rsid w:val="00EB24ED"/>
    <w:rsid w:val="00EB3747"/>
    <w:rsid w:val="00EB7171"/>
    <w:rsid w:val="00EC11AF"/>
    <w:rsid w:val="00EC2326"/>
    <w:rsid w:val="00EC2CAD"/>
    <w:rsid w:val="00EC2D1F"/>
    <w:rsid w:val="00EC51D3"/>
    <w:rsid w:val="00EC74E5"/>
    <w:rsid w:val="00EC7C0B"/>
    <w:rsid w:val="00EC7D45"/>
    <w:rsid w:val="00ED0936"/>
    <w:rsid w:val="00ED1092"/>
    <w:rsid w:val="00ED2448"/>
    <w:rsid w:val="00ED2A25"/>
    <w:rsid w:val="00ED2BEF"/>
    <w:rsid w:val="00ED47DC"/>
    <w:rsid w:val="00ED661C"/>
    <w:rsid w:val="00ED6AFF"/>
    <w:rsid w:val="00ED705B"/>
    <w:rsid w:val="00ED7C95"/>
    <w:rsid w:val="00EE036D"/>
    <w:rsid w:val="00EE0E0E"/>
    <w:rsid w:val="00EE1070"/>
    <w:rsid w:val="00EE19D7"/>
    <w:rsid w:val="00EE2B88"/>
    <w:rsid w:val="00EE3C7C"/>
    <w:rsid w:val="00EE4B59"/>
    <w:rsid w:val="00EE4BFC"/>
    <w:rsid w:val="00EE5652"/>
    <w:rsid w:val="00EE7109"/>
    <w:rsid w:val="00EE7A83"/>
    <w:rsid w:val="00EF1657"/>
    <w:rsid w:val="00EF1E0B"/>
    <w:rsid w:val="00EF2FB4"/>
    <w:rsid w:val="00EF358A"/>
    <w:rsid w:val="00EF3C3C"/>
    <w:rsid w:val="00EF4032"/>
    <w:rsid w:val="00EF5080"/>
    <w:rsid w:val="00EF564E"/>
    <w:rsid w:val="00EF578A"/>
    <w:rsid w:val="00EF667E"/>
    <w:rsid w:val="00EF7647"/>
    <w:rsid w:val="00F00037"/>
    <w:rsid w:val="00F00081"/>
    <w:rsid w:val="00F00A9B"/>
    <w:rsid w:val="00F0112D"/>
    <w:rsid w:val="00F03D18"/>
    <w:rsid w:val="00F04167"/>
    <w:rsid w:val="00F04855"/>
    <w:rsid w:val="00F04FD2"/>
    <w:rsid w:val="00F05226"/>
    <w:rsid w:val="00F05FA3"/>
    <w:rsid w:val="00F07142"/>
    <w:rsid w:val="00F07525"/>
    <w:rsid w:val="00F07CE8"/>
    <w:rsid w:val="00F1019C"/>
    <w:rsid w:val="00F1105E"/>
    <w:rsid w:val="00F11086"/>
    <w:rsid w:val="00F110A9"/>
    <w:rsid w:val="00F12C01"/>
    <w:rsid w:val="00F131D4"/>
    <w:rsid w:val="00F13491"/>
    <w:rsid w:val="00F15045"/>
    <w:rsid w:val="00F15907"/>
    <w:rsid w:val="00F15F6F"/>
    <w:rsid w:val="00F15FDC"/>
    <w:rsid w:val="00F16DDA"/>
    <w:rsid w:val="00F17449"/>
    <w:rsid w:val="00F17C31"/>
    <w:rsid w:val="00F20FE3"/>
    <w:rsid w:val="00F210A0"/>
    <w:rsid w:val="00F216A6"/>
    <w:rsid w:val="00F22B83"/>
    <w:rsid w:val="00F23437"/>
    <w:rsid w:val="00F24F79"/>
    <w:rsid w:val="00F2550D"/>
    <w:rsid w:val="00F272FC"/>
    <w:rsid w:val="00F302AB"/>
    <w:rsid w:val="00F3077C"/>
    <w:rsid w:val="00F311DA"/>
    <w:rsid w:val="00F313C8"/>
    <w:rsid w:val="00F31B2A"/>
    <w:rsid w:val="00F322AD"/>
    <w:rsid w:val="00F32A29"/>
    <w:rsid w:val="00F33B80"/>
    <w:rsid w:val="00F346E1"/>
    <w:rsid w:val="00F37BD2"/>
    <w:rsid w:val="00F40D04"/>
    <w:rsid w:val="00F40D6F"/>
    <w:rsid w:val="00F419F0"/>
    <w:rsid w:val="00F41A45"/>
    <w:rsid w:val="00F41D07"/>
    <w:rsid w:val="00F42876"/>
    <w:rsid w:val="00F42AD3"/>
    <w:rsid w:val="00F4573B"/>
    <w:rsid w:val="00F464AD"/>
    <w:rsid w:val="00F46983"/>
    <w:rsid w:val="00F46D00"/>
    <w:rsid w:val="00F4713B"/>
    <w:rsid w:val="00F50A23"/>
    <w:rsid w:val="00F51029"/>
    <w:rsid w:val="00F51F3D"/>
    <w:rsid w:val="00F522EB"/>
    <w:rsid w:val="00F53206"/>
    <w:rsid w:val="00F535C5"/>
    <w:rsid w:val="00F5419E"/>
    <w:rsid w:val="00F55974"/>
    <w:rsid w:val="00F5672D"/>
    <w:rsid w:val="00F56A57"/>
    <w:rsid w:val="00F56A92"/>
    <w:rsid w:val="00F618A7"/>
    <w:rsid w:val="00F61A6F"/>
    <w:rsid w:val="00F63B77"/>
    <w:rsid w:val="00F65522"/>
    <w:rsid w:val="00F65545"/>
    <w:rsid w:val="00F6556E"/>
    <w:rsid w:val="00F6683A"/>
    <w:rsid w:val="00F676BD"/>
    <w:rsid w:val="00F676F0"/>
    <w:rsid w:val="00F67EB6"/>
    <w:rsid w:val="00F70346"/>
    <w:rsid w:val="00F720FB"/>
    <w:rsid w:val="00F74647"/>
    <w:rsid w:val="00F74A88"/>
    <w:rsid w:val="00F754E6"/>
    <w:rsid w:val="00F76CDE"/>
    <w:rsid w:val="00F76F0F"/>
    <w:rsid w:val="00F77770"/>
    <w:rsid w:val="00F80481"/>
    <w:rsid w:val="00F81427"/>
    <w:rsid w:val="00F81CE9"/>
    <w:rsid w:val="00F820A2"/>
    <w:rsid w:val="00F823F6"/>
    <w:rsid w:val="00F841E8"/>
    <w:rsid w:val="00F842B7"/>
    <w:rsid w:val="00F846A9"/>
    <w:rsid w:val="00F85DC3"/>
    <w:rsid w:val="00F86E59"/>
    <w:rsid w:val="00F87A61"/>
    <w:rsid w:val="00F87FA2"/>
    <w:rsid w:val="00F90111"/>
    <w:rsid w:val="00F91688"/>
    <w:rsid w:val="00F92D06"/>
    <w:rsid w:val="00F93EE8"/>
    <w:rsid w:val="00F94D76"/>
    <w:rsid w:val="00F9501D"/>
    <w:rsid w:val="00F96169"/>
    <w:rsid w:val="00F96D2C"/>
    <w:rsid w:val="00F97540"/>
    <w:rsid w:val="00F9774E"/>
    <w:rsid w:val="00F97C4A"/>
    <w:rsid w:val="00FA1AC9"/>
    <w:rsid w:val="00FA3977"/>
    <w:rsid w:val="00FA416E"/>
    <w:rsid w:val="00FA475F"/>
    <w:rsid w:val="00FA49A8"/>
    <w:rsid w:val="00FA50EB"/>
    <w:rsid w:val="00FA566D"/>
    <w:rsid w:val="00FA5C2F"/>
    <w:rsid w:val="00FA61E1"/>
    <w:rsid w:val="00FA7D6F"/>
    <w:rsid w:val="00FB0092"/>
    <w:rsid w:val="00FB19D8"/>
    <w:rsid w:val="00FB26DE"/>
    <w:rsid w:val="00FB301B"/>
    <w:rsid w:val="00FB4359"/>
    <w:rsid w:val="00FB5EB7"/>
    <w:rsid w:val="00FB7060"/>
    <w:rsid w:val="00FC063F"/>
    <w:rsid w:val="00FC0905"/>
    <w:rsid w:val="00FC0EBE"/>
    <w:rsid w:val="00FC1B1E"/>
    <w:rsid w:val="00FC2540"/>
    <w:rsid w:val="00FC2893"/>
    <w:rsid w:val="00FC3E4C"/>
    <w:rsid w:val="00FC45C5"/>
    <w:rsid w:val="00FC4D6F"/>
    <w:rsid w:val="00FC6A86"/>
    <w:rsid w:val="00FD1310"/>
    <w:rsid w:val="00FD1D26"/>
    <w:rsid w:val="00FD1D94"/>
    <w:rsid w:val="00FD24D3"/>
    <w:rsid w:val="00FD2CE8"/>
    <w:rsid w:val="00FD37B4"/>
    <w:rsid w:val="00FD382F"/>
    <w:rsid w:val="00FD3880"/>
    <w:rsid w:val="00FD3C14"/>
    <w:rsid w:val="00FD45A1"/>
    <w:rsid w:val="00FD4720"/>
    <w:rsid w:val="00FD6F99"/>
    <w:rsid w:val="00FD761A"/>
    <w:rsid w:val="00FD762B"/>
    <w:rsid w:val="00FD7808"/>
    <w:rsid w:val="00FE0D49"/>
    <w:rsid w:val="00FE15B3"/>
    <w:rsid w:val="00FE1DC3"/>
    <w:rsid w:val="00FE2530"/>
    <w:rsid w:val="00FE26F1"/>
    <w:rsid w:val="00FE29E9"/>
    <w:rsid w:val="00FE2C1F"/>
    <w:rsid w:val="00FE2E34"/>
    <w:rsid w:val="00FE2E3A"/>
    <w:rsid w:val="00FE3201"/>
    <w:rsid w:val="00FE36CF"/>
    <w:rsid w:val="00FE513E"/>
    <w:rsid w:val="00FE568E"/>
    <w:rsid w:val="00FF0A39"/>
    <w:rsid w:val="00FF166D"/>
    <w:rsid w:val="00FF1B2A"/>
    <w:rsid w:val="00FF221F"/>
    <w:rsid w:val="00FF229A"/>
    <w:rsid w:val="00FF2D45"/>
    <w:rsid w:val="00FF321B"/>
    <w:rsid w:val="00FF3BA0"/>
    <w:rsid w:val="00FF4FB7"/>
    <w:rsid w:val="00FF570C"/>
    <w:rsid w:val="00FF67A2"/>
    <w:rsid w:val="00FF7B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EF3C866"/>
  <w14:defaultImageDpi w14:val="300"/>
  <w15:docId w15:val="{A5961B3C-C454-D74E-ACD5-1BE0ED815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0" w:qFormat="1"/>
    <w:lsdException w:name="heading 9" w:uiPriority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1" w:uiPriority="0" w:unhideWhenUsed="1"/>
    <w:lsdException w:name="footer" w:semiHidden="1" w:uiPriority="0" w:unhideWhenUsed="1"/>
    <w:lsdException w:name="caption" w:uiPriority="35" w:qFormat="1"/>
    <w:lsdException w:name="page number" w:semiHidden="1" w:uiPriority="0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trong" w:uiPriority="22" w:qFormat="1"/>
    <w:lsdException w:name="Emphasis" w:uiPriority="20" w:qFormat="1"/>
    <w:lsdException w:name="HTML Top of Form" w:semiHidden="1" w:unhideWhenUsed="1"/>
    <w:lsdException w:name="HTML Bottom of Form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1310E3"/>
    <w:rPr>
      <w:rFonts w:asciiTheme="minorHAnsi" w:hAnsiTheme="minorHAnsi"/>
      <w:sz w:val="22"/>
      <w:lang w:val="en-GB"/>
    </w:rPr>
  </w:style>
  <w:style w:type="paragraph" w:styleId="Heading1">
    <w:name w:val="heading 1"/>
    <w:basedOn w:val="Normal"/>
    <w:next w:val="heading1b"/>
    <w:link w:val="Heading1Char"/>
    <w:uiPriority w:val="9"/>
    <w:qFormat/>
    <w:rsid w:val="0029498D"/>
    <w:pPr>
      <w:keepLines/>
      <w:numPr>
        <w:numId w:val="1"/>
      </w:numPr>
      <w:spacing w:before="240"/>
      <w:jc w:val="both"/>
      <w:outlineLvl w:val="0"/>
    </w:pPr>
    <w:rPr>
      <w:b/>
      <w:caps/>
      <w:color w:val="E36C0A" w:themeColor="accent6" w:themeShade="BF"/>
      <w:lang w:val="en-US"/>
    </w:rPr>
  </w:style>
  <w:style w:type="paragraph" w:styleId="Heading2">
    <w:name w:val="heading 2"/>
    <w:basedOn w:val="Normal"/>
    <w:link w:val="Heading2Char"/>
    <w:uiPriority w:val="9"/>
    <w:qFormat/>
    <w:rsid w:val="0029498D"/>
    <w:pPr>
      <w:keepLines/>
      <w:numPr>
        <w:ilvl w:val="1"/>
        <w:numId w:val="1"/>
      </w:numPr>
      <w:spacing w:before="120"/>
      <w:jc w:val="both"/>
      <w:outlineLvl w:val="1"/>
    </w:pPr>
    <w:rPr>
      <w:b/>
      <w:color w:val="000000" w:themeColor="text1"/>
      <w:lang w:val="en-US"/>
    </w:rPr>
  </w:style>
  <w:style w:type="paragraph" w:styleId="Heading3">
    <w:name w:val="heading 3"/>
    <w:basedOn w:val="Normal"/>
    <w:link w:val="Heading3Char"/>
    <w:uiPriority w:val="9"/>
    <w:qFormat/>
    <w:rsid w:val="0029498D"/>
    <w:pPr>
      <w:numPr>
        <w:ilvl w:val="2"/>
        <w:numId w:val="1"/>
      </w:numPr>
      <w:spacing w:before="120"/>
      <w:outlineLvl w:val="2"/>
    </w:pPr>
  </w:style>
  <w:style w:type="paragraph" w:styleId="Heading4">
    <w:name w:val="heading 4"/>
    <w:basedOn w:val="Normal"/>
    <w:link w:val="Heading4Char"/>
    <w:uiPriority w:val="9"/>
    <w:qFormat/>
    <w:rsid w:val="0029498D"/>
    <w:pPr>
      <w:numPr>
        <w:ilvl w:val="3"/>
        <w:numId w:val="1"/>
      </w:numPr>
      <w:spacing w:before="120"/>
      <w:outlineLvl w:val="3"/>
    </w:pPr>
    <w:rPr>
      <w:color w:val="000000"/>
    </w:rPr>
  </w:style>
  <w:style w:type="paragraph" w:styleId="Heading5">
    <w:name w:val="heading 5"/>
    <w:basedOn w:val="Normal"/>
    <w:uiPriority w:val="9"/>
    <w:qFormat/>
    <w:rsid w:val="0029498D"/>
    <w:pPr>
      <w:numPr>
        <w:ilvl w:val="4"/>
        <w:numId w:val="1"/>
      </w:numPr>
      <w:outlineLvl w:val="4"/>
    </w:pPr>
  </w:style>
  <w:style w:type="paragraph" w:styleId="Heading6">
    <w:name w:val="heading 6"/>
    <w:basedOn w:val="Normal"/>
    <w:next w:val="Normal"/>
    <w:uiPriority w:val="9"/>
    <w:qFormat/>
    <w:rsid w:val="0029498D"/>
    <w:pPr>
      <w:numPr>
        <w:ilvl w:val="5"/>
        <w:numId w:val="1"/>
      </w:numPr>
      <w:spacing w:before="120"/>
      <w:jc w:val="both"/>
      <w:outlineLvl w:val="5"/>
    </w:pPr>
    <w:rPr>
      <w:sz w:val="20"/>
    </w:rPr>
  </w:style>
  <w:style w:type="paragraph" w:styleId="Heading7">
    <w:name w:val="heading 7"/>
    <w:basedOn w:val="Normal"/>
    <w:next w:val="Normal"/>
    <w:qFormat/>
    <w:rsid w:val="0029498D"/>
    <w:pPr>
      <w:numPr>
        <w:ilvl w:val="6"/>
        <w:numId w:val="1"/>
      </w:numPr>
      <w:spacing w:before="120"/>
      <w:jc w:val="both"/>
      <w:outlineLvl w:val="6"/>
    </w:pPr>
    <w:rPr>
      <w:sz w:val="20"/>
    </w:rPr>
  </w:style>
  <w:style w:type="paragraph" w:styleId="Heading8">
    <w:name w:val="heading 8"/>
    <w:basedOn w:val="Normal"/>
    <w:next w:val="Normal"/>
    <w:qFormat/>
    <w:rsid w:val="0029498D"/>
    <w:pPr>
      <w:numPr>
        <w:ilvl w:val="7"/>
        <w:numId w:val="1"/>
      </w:numPr>
      <w:spacing w:before="120"/>
      <w:jc w:val="both"/>
      <w:outlineLvl w:val="7"/>
    </w:pPr>
    <w:rPr>
      <w:sz w:val="20"/>
    </w:rPr>
  </w:style>
  <w:style w:type="paragraph" w:styleId="Heading9">
    <w:name w:val="heading 9"/>
    <w:basedOn w:val="Normal"/>
    <w:next w:val="Normal"/>
    <w:rsid w:val="0029498D"/>
    <w:pPr>
      <w:numPr>
        <w:ilvl w:val="8"/>
        <w:numId w:val="1"/>
      </w:numPr>
      <w:spacing w:before="120"/>
      <w:jc w:val="both"/>
      <w:outlineLvl w:val="8"/>
    </w:pPr>
    <w:rPr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b">
    <w:name w:val="heading 1b"/>
    <w:basedOn w:val="Normal"/>
    <w:rsid w:val="00254A82"/>
    <w:pPr>
      <w:spacing w:before="120"/>
      <w:ind w:left="431"/>
      <w:jc w:val="both"/>
    </w:pPr>
  </w:style>
  <w:style w:type="numbering" w:customStyle="1" w:styleId="ARCASIALIST">
    <w:name w:val="ARCASIA LIST"/>
    <w:uiPriority w:val="99"/>
    <w:rsid w:val="001672D2"/>
    <w:pPr>
      <w:numPr>
        <w:numId w:val="3"/>
      </w:numPr>
    </w:pPr>
  </w:style>
  <w:style w:type="paragraph" w:customStyle="1" w:styleId="action">
    <w:name w:val="action"/>
    <w:basedOn w:val="Normal"/>
    <w:rsid w:val="00504DC9"/>
    <w:pPr>
      <w:spacing w:before="120"/>
    </w:pPr>
    <w:rPr>
      <w:i/>
      <w:caps/>
      <w:color w:val="0000FF"/>
      <w:sz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sz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C04DA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06CFB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6CFB"/>
    <w:rPr>
      <w:sz w:val="18"/>
      <w:szCs w:val="18"/>
      <w:lang w:val="en-GB"/>
    </w:rPr>
  </w:style>
  <w:style w:type="character" w:customStyle="1" w:styleId="Heading2Char">
    <w:name w:val="Heading 2 Char"/>
    <w:basedOn w:val="DefaultParagraphFont"/>
    <w:link w:val="Heading2"/>
    <w:rsid w:val="000709C6"/>
    <w:rPr>
      <w:rFonts w:asciiTheme="minorHAnsi" w:hAnsiTheme="minorHAnsi"/>
      <w:b/>
      <w:color w:val="000000" w:themeColor="text1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709C6"/>
    <w:rPr>
      <w:rFonts w:asciiTheme="minorHAnsi" w:hAnsiTheme="minorHAnsi"/>
      <w:sz w:val="24"/>
      <w:lang w:val="en-GB"/>
    </w:rPr>
  </w:style>
  <w:style w:type="character" w:customStyle="1" w:styleId="Heading4Char">
    <w:name w:val="Heading 4 Char"/>
    <w:basedOn w:val="DefaultParagraphFont"/>
    <w:link w:val="Heading4"/>
    <w:rsid w:val="000709C6"/>
    <w:rPr>
      <w:rFonts w:asciiTheme="minorHAnsi" w:hAnsiTheme="minorHAnsi"/>
      <w:color w:val="000000"/>
      <w:sz w:val="24"/>
      <w:lang w:val="en-GB"/>
    </w:rPr>
  </w:style>
  <w:style w:type="character" w:customStyle="1" w:styleId="Heading1Char">
    <w:name w:val="Heading 1 Char"/>
    <w:basedOn w:val="DefaultParagraphFont"/>
    <w:link w:val="Heading1"/>
    <w:rsid w:val="006C20DB"/>
    <w:rPr>
      <w:rFonts w:asciiTheme="minorHAnsi" w:hAnsiTheme="minorHAnsi"/>
      <w:b/>
      <w:caps/>
      <w:color w:val="E36C0A" w:themeColor="accent6" w:themeShade="BF"/>
      <w:sz w:val="24"/>
    </w:rPr>
  </w:style>
  <w:style w:type="table" w:styleId="TableGrid">
    <w:name w:val="Table Grid"/>
    <w:basedOn w:val="TableNormal"/>
    <w:uiPriority w:val="39"/>
    <w:rsid w:val="0055191A"/>
    <w:rPr>
      <w:rFonts w:asciiTheme="minorHAnsi" w:eastAsiaTheme="minorHAnsi" w:hAnsiTheme="minorHAnsi"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8074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F37BD2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C353B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77492"/>
    <w:rPr>
      <w:rFonts w:asciiTheme="minorHAnsi" w:hAnsiTheme="minorHAnsi"/>
      <w:sz w:val="24"/>
      <w:lang w:val="en-GB"/>
    </w:rPr>
  </w:style>
  <w:style w:type="paragraph" w:styleId="NoSpacing">
    <w:name w:val="No Spacing"/>
    <w:uiPriority w:val="1"/>
    <w:qFormat/>
    <w:rsid w:val="00F96169"/>
    <w:rPr>
      <w:rFonts w:asciiTheme="minorHAnsi" w:hAnsiTheme="minorHAnsi"/>
      <w:sz w:val="22"/>
      <w:lang w:val="en-GB"/>
    </w:rPr>
  </w:style>
  <w:style w:type="paragraph" w:styleId="NormalWeb">
    <w:name w:val="Normal (Web)"/>
    <w:basedOn w:val="Normal"/>
    <w:uiPriority w:val="99"/>
    <w:unhideWhenUsed/>
    <w:rsid w:val="003444FB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SG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18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5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7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7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7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0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0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4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4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3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5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4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6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7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3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5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1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0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22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5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0686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688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36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1856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23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450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353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2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798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262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84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23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7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7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1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8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3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891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136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290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2062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6278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2386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9689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0912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4787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1294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4592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4155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96395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845702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7672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9037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86922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28537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428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3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1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94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86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2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711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912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1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454504">
          <w:marLeft w:val="54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4853">
          <w:marLeft w:val="54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867876">
          <w:marLeft w:val="54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65040">
          <w:marLeft w:val="54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32844">
          <w:marLeft w:val="54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68636">
          <w:marLeft w:val="54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39045">
          <w:marLeft w:val="54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6231">
          <w:marLeft w:val="54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4167">
          <w:marLeft w:val="54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 Black, Arial Narrow">
      <a:majorFont>
        <a:latin typeface="Arial Black"/>
        <a:ea typeface=""/>
        <a:cs typeface=""/>
      </a:majorFont>
      <a:minorFont>
        <a:latin typeface="Arial Narrow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467BE46-5066-6949-AB56-1E619358C13E}">
  <we:reference id="wa200001011" version="1.2.0.0" store="en-GB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E85C71-6B80-4123-84CB-73F3684607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6</Pages>
  <Words>952</Words>
  <Characters>542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</vt:lpstr>
    </vt:vector>
  </TitlesOfParts>
  <Company>DPA</Company>
  <LinksUpToDate>false</LinksUpToDate>
  <CharactersWithSpaces>6368</CharactersWithSpaces>
  <SharedDoc>false</SharedDoc>
  <HLinks>
    <vt:vector size="12" baseType="variant">
      <vt:variant>
        <vt:i4>4784137</vt:i4>
      </vt:variant>
      <vt:variant>
        <vt:i4>1412</vt:i4>
      </vt:variant>
      <vt:variant>
        <vt:i4>1026</vt:i4>
      </vt:variant>
      <vt:variant>
        <vt:i4>1</vt:i4>
      </vt:variant>
      <vt:variant>
        <vt:lpwstr>D:\Jackie-Shared\Images\Title_Blocks\Letterheads\DPA-BlackLetterhead-20040830.jpg</vt:lpwstr>
      </vt:variant>
      <vt:variant>
        <vt:lpwstr/>
      </vt:variant>
      <vt:variant>
        <vt:i4>589857</vt:i4>
      </vt:variant>
      <vt:variant>
        <vt:i4>1414</vt:i4>
      </vt:variant>
      <vt:variant>
        <vt:i4>1025</vt:i4>
      </vt:variant>
      <vt:variant>
        <vt:i4>1</vt:i4>
      </vt:variant>
      <vt:variant>
        <vt:lpwstr>D:\JP-Shared\Images\Title_Blocks\Mins-Mtg.T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</dc:title>
  <dc:subject/>
  <dc:creator>Hui Min Chan</dc:creator>
  <cp:keywords/>
  <cp:lastModifiedBy>Hui Min Chan</cp:lastModifiedBy>
  <cp:revision>155</cp:revision>
  <cp:lastPrinted>2000-02-29T12:40:00Z</cp:lastPrinted>
  <dcterms:created xsi:type="dcterms:W3CDTF">2021-03-20T12:16:00Z</dcterms:created>
  <dcterms:modified xsi:type="dcterms:W3CDTF">2021-09-20T12:24:00Z</dcterms:modified>
</cp:coreProperties>
</file>